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76BE8" w14:textId="72AA6CAB" w:rsidR="00100657" w:rsidRDefault="00E65F66">
      <w:pPr>
        <w:rPr>
          <w:sz w:val="28"/>
          <w:szCs w:val="28"/>
          <w:lang w:val="en-US"/>
        </w:rPr>
      </w:pPr>
      <w:r>
        <w:rPr>
          <w:sz w:val="28"/>
          <w:szCs w:val="28"/>
          <w:lang w:val="en-US"/>
        </w:rPr>
        <w:t xml:space="preserve">                       </w:t>
      </w:r>
      <w:r w:rsidR="00367733" w:rsidRPr="00143713">
        <w:rPr>
          <w:sz w:val="28"/>
          <w:szCs w:val="28"/>
          <w:lang w:val="en-US"/>
        </w:rPr>
        <w:t>S</w:t>
      </w:r>
      <w:r w:rsidR="00100657" w:rsidRPr="00143713">
        <w:rPr>
          <w:sz w:val="28"/>
          <w:szCs w:val="28"/>
          <w:lang w:val="en-US"/>
        </w:rPr>
        <w:t>urg</w:t>
      </w:r>
      <w:r w:rsidR="00367733">
        <w:rPr>
          <w:sz w:val="28"/>
          <w:szCs w:val="28"/>
          <w:lang w:val="en-US"/>
        </w:rPr>
        <w:t xml:space="preserve">ical </w:t>
      </w:r>
      <w:r>
        <w:rPr>
          <w:sz w:val="28"/>
          <w:szCs w:val="28"/>
          <w:lang w:val="en-US"/>
        </w:rPr>
        <w:t xml:space="preserve">treatment </w:t>
      </w:r>
      <w:r w:rsidRPr="00143713">
        <w:rPr>
          <w:sz w:val="28"/>
          <w:szCs w:val="28"/>
          <w:lang w:val="en-US"/>
        </w:rPr>
        <w:t>for</w:t>
      </w:r>
      <w:r w:rsidR="00100657" w:rsidRPr="00143713">
        <w:rPr>
          <w:sz w:val="28"/>
          <w:szCs w:val="28"/>
          <w:lang w:val="en-US"/>
        </w:rPr>
        <w:t xml:space="preserve"> perforated and </w:t>
      </w:r>
      <w:r w:rsidR="009069D4" w:rsidRPr="00143713">
        <w:rPr>
          <w:sz w:val="28"/>
          <w:szCs w:val="28"/>
          <w:lang w:val="en-US"/>
        </w:rPr>
        <w:t>hemorrhagic</w:t>
      </w:r>
      <w:r w:rsidR="00100657" w:rsidRPr="00143713">
        <w:rPr>
          <w:sz w:val="28"/>
          <w:szCs w:val="28"/>
          <w:lang w:val="en-US"/>
        </w:rPr>
        <w:t xml:space="preserve"> ulcers</w:t>
      </w:r>
    </w:p>
    <w:p w14:paraId="1A5832D8" w14:textId="0424E001" w:rsidR="00EC645E" w:rsidRDefault="008D0D31" w:rsidP="00D264AD">
      <w:pPr>
        <w:rPr>
          <w:sz w:val="28"/>
          <w:szCs w:val="28"/>
          <w:lang w:val="en-US"/>
        </w:rPr>
      </w:pPr>
      <w:r>
        <w:rPr>
          <w:sz w:val="28"/>
          <w:szCs w:val="28"/>
          <w:lang w:val="en-US"/>
        </w:rPr>
        <w:t xml:space="preserve">   </w:t>
      </w:r>
    </w:p>
    <w:p w14:paraId="017797BB" w14:textId="77777777" w:rsidR="00ED5E8D" w:rsidRDefault="00ED5E8D" w:rsidP="009E2653">
      <w:pPr>
        <w:rPr>
          <w:lang w:val="en-US"/>
        </w:rPr>
      </w:pPr>
      <w:bookmarkStart w:id="0" w:name="_Hlk211093564"/>
    </w:p>
    <w:p w14:paraId="096213BD" w14:textId="3CA783C9" w:rsidR="009E2653" w:rsidRDefault="005A46B1" w:rsidP="009E2653">
      <w:pPr>
        <w:rPr>
          <w:lang w:val="en-US"/>
        </w:rPr>
      </w:pPr>
      <w:r>
        <w:rPr>
          <w:lang w:val="en-US"/>
        </w:rPr>
        <w:t xml:space="preserve"> </w:t>
      </w:r>
    </w:p>
    <w:bookmarkEnd w:id="0"/>
    <w:tbl>
      <w:tblPr>
        <w:tblStyle w:val="TableGrid"/>
        <w:tblW w:w="10142" w:type="dxa"/>
        <w:tblLook w:val="04A0" w:firstRow="1" w:lastRow="0" w:firstColumn="1" w:lastColumn="0" w:noHBand="0" w:noVBand="1"/>
      </w:tblPr>
      <w:tblGrid>
        <w:gridCol w:w="10142"/>
      </w:tblGrid>
      <w:tr w:rsidR="00FA1C01" w:rsidRPr="00180718" w14:paraId="635615F5" w14:textId="77777777" w:rsidTr="00FA1C01">
        <w:trPr>
          <w:trHeight w:val="4435"/>
        </w:trPr>
        <w:tc>
          <w:tcPr>
            <w:tcW w:w="10142" w:type="dxa"/>
          </w:tcPr>
          <w:p w14:paraId="0E71F926" w14:textId="77777777" w:rsidR="00FA1C01" w:rsidRPr="00FA1C01" w:rsidRDefault="00FA1C01" w:rsidP="00FA1C01">
            <w:pPr>
              <w:rPr>
                <w:sz w:val="28"/>
                <w:szCs w:val="28"/>
                <w:lang w:val="en-US"/>
              </w:rPr>
            </w:pPr>
          </w:p>
          <w:p w14:paraId="456FED03" w14:textId="20BE2829" w:rsidR="00FA1C01" w:rsidRPr="00FA1C01" w:rsidRDefault="00FA1C01" w:rsidP="00FA1C01">
            <w:pPr>
              <w:rPr>
                <w:sz w:val="28"/>
                <w:szCs w:val="28"/>
                <w:lang w:val="en-US"/>
              </w:rPr>
            </w:pPr>
            <w:r w:rsidRPr="00FA1C01">
              <w:rPr>
                <w:sz w:val="28"/>
                <w:szCs w:val="28"/>
                <w:lang w:val="en-US"/>
              </w:rPr>
              <w:t>Abstract:</w:t>
            </w:r>
          </w:p>
          <w:p w14:paraId="71E46D7E" w14:textId="77777777" w:rsidR="00FA1C01" w:rsidRPr="00FA1C01" w:rsidRDefault="00FA1C01" w:rsidP="00FA1C01">
            <w:pPr>
              <w:rPr>
                <w:sz w:val="28"/>
                <w:szCs w:val="28"/>
                <w:lang w:val="en-US"/>
              </w:rPr>
            </w:pPr>
            <w:r w:rsidRPr="00FA1C01">
              <w:rPr>
                <w:sz w:val="28"/>
                <w:szCs w:val="28"/>
                <w:lang w:val="en-US"/>
              </w:rPr>
              <w:t>results of resection and organ-preserving gastric surgeries in perforated and bleeding ulcers using modern instruments that improve the results of the operation. As a reserve for improving the results of this intervention, one should consider performing optimal mobilization and a full revision of the ulcer defect zone, and, of course, involving a more experienced surgeon.</w:t>
            </w:r>
          </w:p>
          <w:p w14:paraId="63498012" w14:textId="77777777" w:rsidR="00FA1C01" w:rsidRPr="00FA1C01" w:rsidRDefault="00FA1C01" w:rsidP="00FA1C01">
            <w:pPr>
              <w:rPr>
                <w:sz w:val="28"/>
                <w:szCs w:val="28"/>
                <w:lang w:val="en-US"/>
              </w:rPr>
            </w:pPr>
            <w:r w:rsidRPr="00FA1C01">
              <w:rPr>
                <w:sz w:val="28"/>
                <w:szCs w:val="28"/>
                <w:lang w:val="en-US"/>
              </w:rPr>
              <w:t xml:space="preserve">The success of the therapeutic treatment of gastric and duodenal ulcers has also changed the attitude of surgeons to the complications of peptic ulcer. Currently, the main aim of the surgeon is to eliminate the life-threatening consequences of perforation or bleeding. In addition, methods of intraluminal endoscopy continue to develop vigorously, in some cases competing with both open and laparoscopic surgeries for perforated ulcers, and endoscopic and endovascular hemostasis is increasingly used for ulcer bleeding. Purpose. To analyze the immediate and long-term results of surgical treatment of complicated gastric and duodenal ulcers and to evaluate the place of gastric resection in emergency surgery.  </w:t>
            </w:r>
          </w:p>
          <w:p w14:paraId="48E94F10" w14:textId="77777777" w:rsidR="00FA1C01" w:rsidRDefault="00FA1C01" w:rsidP="00FA1C01">
            <w:pPr>
              <w:rPr>
                <w:sz w:val="28"/>
                <w:szCs w:val="28"/>
                <w:lang w:val="en-US"/>
              </w:rPr>
            </w:pPr>
            <w:r w:rsidRPr="00FA1C01">
              <w:rPr>
                <w:sz w:val="28"/>
                <w:szCs w:val="28"/>
                <w:lang w:val="en-US"/>
              </w:rPr>
              <w:t>The medical management of chronic ulcer disease has largely expanded, reducing the need for surgical treatment.</w:t>
            </w:r>
          </w:p>
          <w:p w14:paraId="21F64911" w14:textId="77777777" w:rsidR="003B5AB4" w:rsidRDefault="003B5AB4" w:rsidP="00FA1C01">
            <w:pPr>
              <w:rPr>
                <w:sz w:val="28"/>
                <w:szCs w:val="28"/>
                <w:lang w:val="en-US"/>
              </w:rPr>
            </w:pPr>
          </w:p>
          <w:p w14:paraId="005DDAAF" w14:textId="77777777" w:rsidR="003B5AB4" w:rsidRDefault="003B5AB4" w:rsidP="003B5AB4">
            <w:pPr>
              <w:rPr>
                <w:sz w:val="28"/>
                <w:szCs w:val="28"/>
                <w:lang w:val="en-US"/>
              </w:rPr>
            </w:pPr>
            <w:r w:rsidRPr="00FA1C01">
              <w:rPr>
                <w:sz w:val="28"/>
                <w:szCs w:val="28"/>
                <w:lang w:val="en-US"/>
              </w:rPr>
              <w:t>Keywords: gastric resection, peptic ulcer disease, gastric bleeding</w:t>
            </w:r>
          </w:p>
          <w:p w14:paraId="02787CBD" w14:textId="398AEEC2" w:rsidR="003B5AB4" w:rsidRDefault="003B5AB4" w:rsidP="00FA1C01">
            <w:pPr>
              <w:rPr>
                <w:sz w:val="28"/>
                <w:szCs w:val="28"/>
                <w:lang w:val="en-US"/>
              </w:rPr>
            </w:pPr>
          </w:p>
        </w:tc>
      </w:tr>
    </w:tbl>
    <w:p w14:paraId="1D226257" w14:textId="77777777" w:rsidR="008D0D31" w:rsidRDefault="008D0D31" w:rsidP="00D264AD">
      <w:pPr>
        <w:rPr>
          <w:sz w:val="28"/>
          <w:szCs w:val="28"/>
          <w:lang w:val="en-US"/>
        </w:rPr>
      </w:pPr>
    </w:p>
    <w:p w14:paraId="48CEBB97" w14:textId="1EC7B686" w:rsidR="00EC645E" w:rsidRDefault="00FA1C01" w:rsidP="00D264AD">
      <w:pPr>
        <w:rPr>
          <w:sz w:val="28"/>
          <w:szCs w:val="28"/>
          <w:lang w:val="en-US"/>
        </w:rPr>
      </w:pPr>
      <w:r w:rsidRPr="00FA1C01">
        <w:rPr>
          <w:sz w:val="28"/>
          <w:szCs w:val="28"/>
          <w:lang w:val="en-US"/>
        </w:rPr>
        <w:t>Keywords: gastric resection, peptic ulcer disease, gastric bleeding</w:t>
      </w:r>
    </w:p>
    <w:p w14:paraId="0A27C79B" w14:textId="77777777" w:rsidR="00EC645E" w:rsidRDefault="00EC645E" w:rsidP="00D264AD">
      <w:pPr>
        <w:rPr>
          <w:sz w:val="28"/>
          <w:szCs w:val="28"/>
          <w:lang w:val="en-US"/>
        </w:rPr>
      </w:pPr>
    </w:p>
    <w:p w14:paraId="6251EF7F" w14:textId="7C5DBABE" w:rsidR="006B67C1" w:rsidRPr="006D3318" w:rsidRDefault="006B67C1" w:rsidP="003F55DD">
      <w:pPr>
        <w:rPr>
          <w:lang w:val="en-US"/>
        </w:rPr>
      </w:pPr>
    </w:p>
    <w:p w14:paraId="32D20289" w14:textId="3DB810D2" w:rsidR="006B67C1" w:rsidRPr="006D3318" w:rsidRDefault="006B67C1" w:rsidP="003F55DD">
      <w:pPr>
        <w:rPr>
          <w:lang w:val="en-US"/>
        </w:rPr>
      </w:pPr>
    </w:p>
    <w:p w14:paraId="4B9E2C26" w14:textId="77777777" w:rsidR="001E3F2F" w:rsidRPr="006D3318" w:rsidRDefault="001E3F2F" w:rsidP="003F55DD">
      <w:pPr>
        <w:rPr>
          <w:lang w:val="en-US"/>
        </w:rPr>
      </w:pPr>
    </w:p>
    <w:p w14:paraId="2929BDFF" w14:textId="77777777" w:rsidR="001E3F2F" w:rsidRPr="006D3318" w:rsidRDefault="001E3F2F" w:rsidP="003F55DD">
      <w:pPr>
        <w:rPr>
          <w:lang w:val="en-US"/>
        </w:rPr>
      </w:pPr>
    </w:p>
    <w:p w14:paraId="334C722B" w14:textId="77777777" w:rsidR="001E3F2F" w:rsidRPr="006D3318" w:rsidRDefault="001E3F2F" w:rsidP="003F55DD">
      <w:pPr>
        <w:rPr>
          <w:lang w:val="en-US"/>
        </w:rPr>
      </w:pPr>
    </w:p>
    <w:p w14:paraId="4330E003" w14:textId="3F4E71AD" w:rsidR="00274117" w:rsidRDefault="00274117" w:rsidP="00F9757B">
      <w:pPr>
        <w:rPr>
          <w:lang w:val="en-US"/>
        </w:rPr>
      </w:pPr>
      <w:bookmarkStart w:id="1" w:name="_Hlk209442133"/>
    </w:p>
    <w:bookmarkEnd w:id="1"/>
    <w:p w14:paraId="51FBF738" w14:textId="77777777" w:rsidR="00533460" w:rsidRDefault="00533460" w:rsidP="00EC645E">
      <w:pPr>
        <w:rPr>
          <w:sz w:val="40"/>
          <w:szCs w:val="40"/>
          <w:lang w:val="en-US"/>
        </w:rPr>
      </w:pPr>
    </w:p>
    <w:p w14:paraId="45ADF791" w14:textId="77777777" w:rsidR="00533460" w:rsidRDefault="00533460" w:rsidP="00EC645E">
      <w:pPr>
        <w:rPr>
          <w:sz w:val="40"/>
          <w:szCs w:val="40"/>
          <w:lang w:val="en-US"/>
        </w:rPr>
      </w:pPr>
    </w:p>
    <w:p w14:paraId="01A88D86" w14:textId="77777777" w:rsidR="000846B7" w:rsidRDefault="000846B7" w:rsidP="00EC645E">
      <w:pPr>
        <w:rPr>
          <w:sz w:val="40"/>
          <w:szCs w:val="40"/>
          <w:lang w:val="en-US"/>
        </w:rPr>
      </w:pPr>
    </w:p>
    <w:p w14:paraId="4BEFD648" w14:textId="3042F261" w:rsidR="00EC645E" w:rsidRPr="00EC645E" w:rsidRDefault="008F54D3" w:rsidP="00EC645E">
      <w:pPr>
        <w:rPr>
          <w:sz w:val="40"/>
          <w:szCs w:val="40"/>
          <w:lang w:val="en-US"/>
        </w:rPr>
      </w:pPr>
      <w:r>
        <w:rPr>
          <w:sz w:val="40"/>
          <w:szCs w:val="40"/>
          <w:lang w:val="en-US"/>
        </w:rPr>
        <w:t>1</w:t>
      </w:r>
      <w:r w:rsidR="00024354" w:rsidRPr="00EC645E">
        <w:rPr>
          <w:sz w:val="40"/>
          <w:szCs w:val="40"/>
          <w:lang w:val="en-US"/>
        </w:rPr>
        <w:t>-introduction:</w:t>
      </w:r>
    </w:p>
    <w:p w14:paraId="669CCC8D" w14:textId="63A1A97C" w:rsidR="001A6F02" w:rsidRDefault="001A6F02" w:rsidP="00EC645E">
      <w:pPr>
        <w:rPr>
          <w:lang w:val="en-US"/>
        </w:rPr>
      </w:pPr>
      <w:r w:rsidRPr="001A6F02">
        <w:rPr>
          <w:lang w:val="en-US"/>
        </w:rPr>
        <w:t>Being a widely demanded operation for complications of peptic ulcer in the second half of the last century, gastric resection has almost completely disappeared from the number of planned operations, and by the end of the first decade of the current century it is gradually disappearing from emergency surgery.</w:t>
      </w:r>
    </w:p>
    <w:p w14:paraId="59636E12" w14:textId="77777777" w:rsidR="00100657" w:rsidRDefault="00100657">
      <w:pPr>
        <w:rPr>
          <w:lang w:val="en-US"/>
        </w:rPr>
      </w:pPr>
    </w:p>
    <w:p w14:paraId="56828FCA" w14:textId="794DCFD8" w:rsidR="00100657" w:rsidRDefault="00100657" w:rsidP="00100657">
      <w:pPr>
        <w:rPr>
          <w:lang w:val="en-US"/>
        </w:rPr>
      </w:pPr>
      <w:r w:rsidRPr="00100657">
        <w:rPr>
          <w:lang w:val="en-US"/>
        </w:rPr>
        <w:t>Among modern treatment methods, we can mention endoscopic treatment and endovascular techniques.</w:t>
      </w:r>
    </w:p>
    <w:p w14:paraId="09275444" w14:textId="3D60BB8A" w:rsidR="005F1A9F" w:rsidRDefault="005F1A9F" w:rsidP="005F1A9F">
      <w:pPr>
        <w:rPr>
          <w:lang w:val="en-US"/>
        </w:rPr>
      </w:pPr>
      <w:r w:rsidRPr="005F1A9F">
        <w:rPr>
          <w:lang w:val="en-US"/>
        </w:rPr>
        <w:t>Advances in drug therapy in the treatment of chronic gastric and duodenal ulcers have also changed the attitude of surgeons to complications of peptic ulcer disease:</w:t>
      </w:r>
    </w:p>
    <w:p w14:paraId="43076896" w14:textId="0699A140" w:rsidR="005F1A9F" w:rsidRDefault="005F1A9F" w:rsidP="005F1A9F">
      <w:pPr>
        <w:rPr>
          <w:lang w:val="en-US"/>
        </w:rPr>
      </w:pPr>
      <w:r w:rsidRPr="005F1A9F">
        <w:rPr>
          <w:lang w:val="en-US"/>
        </w:rPr>
        <w:t>the surgeon's main task remains the elimination of life-threatening consequences of perforation or bleeding, while issues of preventing relapses and quality of life of patients have become the responsibility of gastroenterologists</w:t>
      </w:r>
    </w:p>
    <w:p w14:paraId="4ECBC51A" w14:textId="6325F83A" w:rsidR="00131A67" w:rsidRDefault="00131A67" w:rsidP="005F1A9F">
      <w:pPr>
        <w:rPr>
          <w:lang w:val="en-US"/>
        </w:rPr>
      </w:pPr>
      <w:r w:rsidRPr="00131A67">
        <w:rPr>
          <w:lang w:val="en-US"/>
        </w:rPr>
        <w:t>In addition, methods of intraluminal endoscopy continue to develop vigorously, in some cases competing with both open and laparoscopic operations for perforated ulcers, and endoscopic and endovascular hemostasis is increasingly used for ulcer bleeding.</w:t>
      </w:r>
    </w:p>
    <w:p w14:paraId="69D31DC2" w14:textId="42B0A30F" w:rsidR="00100657" w:rsidRDefault="00100657" w:rsidP="005F1A9F">
      <w:pPr>
        <w:rPr>
          <w:lang w:val="en-US"/>
        </w:rPr>
      </w:pPr>
      <w:r w:rsidRPr="00100657">
        <w:rPr>
          <w:lang w:val="en-US"/>
        </w:rPr>
        <w:t>Despite the development of new treatment methods, there are cases where conservative treatment faces relapses.</w:t>
      </w:r>
    </w:p>
    <w:p w14:paraId="4289E0E7" w14:textId="77777777" w:rsidR="00AC0FA7" w:rsidRDefault="00AC0FA7" w:rsidP="00AC0FA7">
      <w:pPr>
        <w:rPr>
          <w:lang w:val="en-US"/>
        </w:rPr>
      </w:pPr>
    </w:p>
    <w:p w14:paraId="2D0F7D8B" w14:textId="77777777" w:rsidR="00AC0FA7" w:rsidRDefault="00AC0FA7" w:rsidP="00AC0FA7">
      <w:pPr>
        <w:rPr>
          <w:lang w:val="en-US"/>
        </w:rPr>
      </w:pPr>
    </w:p>
    <w:p w14:paraId="053262BE" w14:textId="34451D9C" w:rsidR="00AC0FA7" w:rsidRDefault="00131A67" w:rsidP="00AC0FA7">
      <w:pPr>
        <w:rPr>
          <w:lang w:val="en-US"/>
        </w:rPr>
      </w:pPr>
      <w:r w:rsidRPr="00131A67">
        <w:rPr>
          <w:lang w:val="en-US"/>
        </w:rPr>
        <w:t>However, the situation remains real when, due to the ineffectiveness of these minimally invasive and low-aggressive techniques, the surgeon finds himself “one on one” with a deep penetrating ulcer with a combination of several complications and finds himself in an extremely unpleasant situation, without having the appropriate technical experience.</w:t>
      </w:r>
    </w:p>
    <w:p w14:paraId="5A8DB1D4" w14:textId="08EBE8C9" w:rsidR="00AC0FA7" w:rsidRDefault="00AC0FA7" w:rsidP="00AC0FA7">
      <w:pPr>
        <w:rPr>
          <w:lang w:val="en-US"/>
        </w:rPr>
      </w:pPr>
    </w:p>
    <w:p w14:paraId="5D4E2788" w14:textId="361175DB" w:rsidR="00AC0FA7" w:rsidRDefault="00AC0FA7" w:rsidP="00AC0FA7">
      <w:pPr>
        <w:rPr>
          <w:lang w:val="en-US"/>
        </w:rPr>
      </w:pPr>
      <w:r w:rsidRPr="00AC0FA7">
        <w:rPr>
          <w:lang w:val="en-US"/>
        </w:rPr>
        <w:t>This leads to forced organ-preserving operations, which are fraught with serious postoperative complications and adverse long-term consequences.</w:t>
      </w:r>
    </w:p>
    <w:p w14:paraId="7BB3C097" w14:textId="7CAB8CF5" w:rsidR="00AC0FA7" w:rsidRDefault="00AC0FA7" w:rsidP="00AC0FA7">
      <w:pPr>
        <w:rPr>
          <w:lang w:val="en-US"/>
        </w:rPr>
      </w:pPr>
    </w:p>
    <w:p w14:paraId="5C4B9B5F" w14:textId="349EA086" w:rsidR="00C35B11" w:rsidRDefault="00C35B11" w:rsidP="00AC0FA7">
      <w:pPr>
        <w:rPr>
          <w:lang w:val="en-US"/>
        </w:rPr>
      </w:pPr>
      <w:bookmarkStart w:id="2" w:name="_Hlk209442271"/>
      <w:r w:rsidRPr="00C35B11">
        <w:rPr>
          <w:lang w:val="en-US"/>
        </w:rPr>
        <w:t>Objective: to analyze the immediate and long-term results of surgical treatment of complicated gastric and duodenal ulcers and to evaluate the location of gastric resection in emergency surgery.</w:t>
      </w:r>
    </w:p>
    <w:bookmarkEnd w:id="2"/>
    <w:p w14:paraId="448112B7" w14:textId="77777777" w:rsidR="008957DE" w:rsidRDefault="008957DE" w:rsidP="00AC0FA7">
      <w:pPr>
        <w:rPr>
          <w:lang w:val="en-US"/>
        </w:rPr>
      </w:pPr>
    </w:p>
    <w:p w14:paraId="4CD74005" w14:textId="7812063D" w:rsidR="00C35B11" w:rsidRDefault="00C35B11" w:rsidP="00AC0FA7">
      <w:pPr>
        <w:rPr>
          <w:lang w:val="en-US"/>
        </w:rPr>
      </w:pPr>
    </w:p>
    <w:p w14:paraId="4F510DFE" w14:textId="77777777" w:rsidR="005B1B26" w:rsidRPr="005B1B26" w:rsidRDefault="005B1B26" w:rsidP="005B1B26">
      <w:pPr>
        <w:rPr>
          <w:sz w:val="24"/>
          <w:szCs w:val="24"/>
          <w:lang w:val="en-US"/>
        </w:rPr>
      </w:pPr>
    </w:p>
    <w:p w14:paraId="147BB9BA" w14:textId="77777777" w:rsidR="00533460" w:rsidRDefault="00533460" w:rsidP="00AC0FA7">
      <w:pPr>
        <w:rPr>
          <w:sz w:val="36"/>
          <w:szCs w:val="36"/>
          <w:lang w:val="en-US"/>
        </w:rPr>
      </w:pPr>
    </w:p>
    <w:p w14:paraId="39756CE0" w14:textId="5255358E" w:rsidR="00024354" w:rsidRPr="00EC645E" w:rsidRDefault="00533460" w:rsidP="00AC0FA7">
      <w:pPr>
        <w:rPr>
          <w:sz w:val="36"/>
          <w:szCs w:val="36"/>
          <w:lang w:val="en-US"/>
        </w:rPr>
      </w:pPr>
      <w:r>
        <w:rPr>
          <w:sz w:val="36"/>
          <w:szCs w:val="36"/>
          <w:lang w:val="en-US"/>
        </w:rPr>
        <w:t>3</w:t>
      </w:r>
      <w:r w:rsidR="00024354" w:rsidRPr="00EC645E">
        <w:rPr>
          <w:sz w:val="36"/>
          <w:szCs w:val="36"/>
          <w:lang w:val="en-US"/>
        </w:rPr>
        <w:t>-</w:t>
      </w:r>
      <w:r w:rsidR="00EC645E" w:rsidRPr="00EC645E">
        <w:rPr>
          <w:sz w:val="36"/>
          <w:szCs w:val="36"/>
          <w:lang w:val="en-US"/>
        </w:rPr>
        <w:t>Methodology</w:t>
      </w:r>
      <w:r w:rsidR="00024354" w:rsidRPr="00EC645E">
        <w:rPr>
          <w:sz w:val="36"/>
          <w:szCs w:val="36"/>
          <w:lang w:val="en-US"/>
        </w:rPr>
        <w:t>.</w:t>
      </w:r>
    </w:p>
    <w:p w14:paraId="7227DE0C" w14:textId="63BF0170" w:rsidR="00C35B11" w:rsidRDefault="00C35B11" w:rsidP="00AC0FA7">
      <w:pPr>
        <w:rPr>
          <w:lang w:val="en-US"/>
        </w:rPr>
      </w:pPr>
      <w:r w:rsidRPr="00C35B11">
        <w:rPr>
          <w:lang w:val="en-US"/>
        </w:rPr>
        <w:t>Materials and methods of the study. From 2008 to 2020, 307 people were operated on for complications of peptic ulcer disease: 197 men and 110 women aged 19 to 83 years. 89 patients were operated on due to bleeding, 156 people due to ulcer perforation, 62 patients had decompensated stenosis of the gastric outlet.</w:t>
      </w:r>
    </w:p>
    <w:p w14:paraId="31A71D46" w14:textId="2D880D69" w:rsidR="000F43FC" w:rsidRDefault="000F43FC" w:rsidP="00AC0FA7">
      <w:pPr>
        <w:rPr>
          <w:lang w:val="en-US"/>
        </w:rPr>
      </w:pPr>
      <w:r w:rsidRPr="000F43FC">
        <w:rPr>
          <w:lang w:val="en-US"/>
        </w:rPr>
        <w:t>55 patients had serious concomitant pathology: coronary heart disease with myocardial revascularization in the anamnesis (32 patients), COPD (9 patients), liver cirrhosis (8 patients), chronic renal failure (12 patients on chronic hemodialysis).</w:t>
      </w:r>
    </w:p>
    <w:p w14:paraId="57773761" w14:textId="139473F6" w:rsidR="000F43FC" w:rsidRDefault="000F43FC" w:rsidP="00AC0FA7">
      <w:pPr>
        <w:rPr>
          <w:lang w:val="en-US"/>
        </w:rPr>
      </w:pPr>
    </w:p>
    <w:p w14:paraId="4131512D" w14:textId="2DD17E9B" w:rsidR="000F43FC" w:rsidRDefault="00CD5226" w:rsidP="00AC0FA7">
      <w:pPr>
        <w:rPr>
          <w:lang w:val="en-US"/>
        </w:rPr>
      </w:pPr>
      <w:r w:rsidRPr="00CD5226">
        <w:rPr>
          <w:lang w:val="en-US"/>
        </w:rPr>
        <w:t>69 patients were hospitalized more than 24 hours after the onset of the disease. In case of ulcer bleeding, indications for surgery were determined using the Forrest classification. In 72 patients, the ulcer was localized in the stomach, in 125 people - in the duodenal bulb, in 3 operated - in the descending part of the duodenum.</w:t>
      </w:r>
    </w:p>
    <w:p w14:paraId="58F2C35E" w14:textId="743DDCCA" w:rsidR="00CD5226" w:rsidRDefault="00CD5226" w:rsidP="00AC0FA7">
      <w:pPr>
        <w:rPr>
          <w:lang w:val="en-US"/>
        </w:rPr>
      </w:pPr>
    </w:p>
    <w:p w14:paraId="044C23F4" w14:textId="6C4646DC" w:rsidR="00CD5226" w:rsidRDefault="001A05B2" w:rsidP="00AC0FA7">
      <w:pPr>
        <w:rPr>
          <w:lang w:val="en-US"/>
        </w:rPr>
      </w:pPr>
      <w:r w:rsidRPr="001A05B2">
        <w:rPr>
          <w:lang w:val="en-US"/>
        </w:rPr>
        <w:t>In 5 patients, the ulcer totally "covered" the duodenal bulb. Penetration was detected in 39 patients, in the head of the pancreas - in 19 people, in the liver - in 2 patients, in the hepatoduodenal ligament - in 3 patients, in the diaphragm and anterior abdominal wall - in 2 people. In 3 patients with a large duodenal ulcer, a combination of perforation, penetration into the head of the pancreas and sub compensated stenosis of the duodenum was detected.</w:t>
      </w:r>
    </w:p>
    <w:p w14:paraId="5F19550A" w14:textId="69E048DB" w:rsidR="00367733" w:rsidRDefault="00367733" w:rsidP="00AC0FA7">
      <w:pPr>
        <w:rPr>
          <w:lang w:val="en-US"/>
        </w:rPr>
      </w:pPr>
    </w:p>
    <w:p w14:paraId="5C57ECCC" w14:textId="36EA27E0" w:rsidR="00367733" w:rsidRDefault="00367733" w:rsidP="00AC0FA7">
      <w:pPr>
        <w:rPr>
          <w:lang w:val="en-US"/>
        </w:rPr>
      </w:pPr>
      <w:r>
        <w:rPr>
          <w:lang w:val="en-US"/>
        </w:rPr>
        <w:t xml:space="preserve">Endoscopic </w:t>
      </w:r>
      <w:r w:rsidR="001F0045">
        <w:rPr>
          <w:lang w:val="en-US"/>
        </w:rPr>
        <w:t>diagnosis:</w:t>
      </w:r>
    </w:p>
    <w:p w14:paraId="6AC55A97" w14:textId="7F5CA7D8" w:rsidR="00367733" w:rsidRDefault="00367733" w:rsidP="00AC0FA7">
      <w:pPr>
        <w:rPr>
          <w:lang w:val="en-US"/>
        </w:rPr>
      </w:pPr>
      <w:r>
        <w:rPr>
          <w:lang w:val="en-US"/>
        </w:rPr>
        <w:t xml:space="preserve">In our case all patients have benefit for diagnostic endoscopy  </w:t>
      </w:r>
    </w:p>
    <w:p w14:paraId="5CBDB2F1" w14:textId="77777777" w:rsidR="00367733" w:rsidRPr="00367733" w:rsidRDefault="00367733" w:rsidP="00367733">
      <w:pPr>
        <w:rPr>
          <w:lang w:val="en-US"/>
        </w:rPr>
      </w:pPr>
      <w:r w:rsidRPr="00367733">
        <w:rPr>
          <w:lang w:val="en-US"/>
        </w:rPr>
        <w:t>Endoscopic treatment:</w:t>
      </w:r>
    </w:p>
    <w:p w14:paraId="4EB9550A" w14:textId="055621CE" w:rsidR="00367733" w:rsidRDefault="00367733" w:rsidP="00367733">
      <w:pPr>
        <w:rPr>
          <w:lang w:val="en-US"/>
        </w:rPr>
      </w:pPr>
      <w:r w:rsidRPr="00367733">
        <w:rPr>
          <w:lang w:val="en-US"/>
        </w:rPr>
        <w:t>Peptic ulcer bleeding is an internal medical emergency. Endoscopic hemostasis has been shown to improve the survival rate of patients with peptic ulcer bleeding. Although the established hemostatic modalities, including injection, thermal therapy, and mechanical therapy, are effective in controlling peptic ulcer bleeding, hemostasis can be difficult to achieve in some cases. As a result, recent, new endoscopic hemostatic modalities, including over-the-scope clips, topical hemostatic sprays, and endoscopic ultrasonography-guided antitherapy, have been developed.</w:t>
      </w:r>
    </w:p>
    <w:p w14:paraId="58F99289" w14:textId="77777777" w:rsidR="00CF00BF" w:rsidRDefault="00CF00BF" w:rsidP="00CF00BF">
      <w:pPr>
        <w:rPr>
          <w:lang w:val="en-US"/>
        </w:rPr>
      </w:pPr>
    </w:p>
    <w:p w14:paraId="79842202" w14:textId="77777777" w:rsidR="00CF00BF" w:rsidRDefault="00CF00BF" w:rsidP="00CF00BF">
      <w:pPr>
        <w:rPr>
          <w:lang w:val="en-US"/>
        </w:rPr>
      </w:pPr>
    </w:p>
    <w:p w14:paraId="2C32C355" w14:textId="79778707" w:rsidR="00CF00BF" w:rsidRPr="00CF00BF" w:rsidRDefault="00CF00BF" w:rsidP="00CF00BF">
      <w:pPr>
        <w:rPr>
          <w:lang w:val="en-US"/>
        </w:rPr>
      </w:pPr>
      <w:r w:rsidRPr="00CF00BF">
        <w:rPr>
          <w:lang w:val="en-US"/>
        </w:rPr>
        <w:t>Endovascular treatment:</w:t>
      </w:r>
    </w:p>
    <w:p w14:paraId="545B886B" w14:textId="327C5E82" w:rsidR="00CF00BF" w:rsidRDefault="00CF00BF" w:rsidP="00CF00BF">
      <w:pPr>
        <w:rPr>
          <w:lang w:val="en-US"/>
        </w:rPr>
      </w:pPr>
      <w:r w:rsidRPr="00CF00BF">
        <w:rPr>
          <w:lang w:val="en-US"/>
        </w:rPr>
        <w:t>Peptic ulcer disease (PUD) can lead to life-threatening bleeding. Endoscopy is a primary intervention used to locate the site of bleeding and maintain hemostasis. When considering multiple risk factors to operative intervention or failed initial endoscopic procedure in patients, the preferred treatment for acute gastrointestinal bleeding remains endovascular coiling to embolize the culprit's vessel.</w:t>
      </w:r>
    </w:p>
    <w:p w14:paraId="05E814C0" w14:textId="77777777" w:rsidR="00CF00BF" w:rsidRDefault="00CF00BF" w:rsidP="00367733">
      <w:pPr>
        <w:rPr>
          <w:lang w:val="en-US"/>
        </w:rPr>
      </w:pPr>
    </w:p>
    <w:p w14:paraId="5D58A935" w14:textId="77777777" w:rsidR="008834D6" w:rsidRPr="008834D6" w:rsidRDefault="008834D6" w:rsidP="008834D6">
      <w:pPr>
        <w:rPr>
          <w:lang w:val="en-US"/>
        </w:rPr>
      </w:pPr>
    </w:p>
    <w:p w14:paraId="325D9F23" w14:textId="6E7A0A59" w:rsidR="008834D6" w:rsidRDefault="00CF00BF" w:rsidP="008834D6">
      <w:pPr>
        <w:rPr>
          <w:lang w:val="en-US"/>
        </w:rPr>
      </w:pPr>
      <w:r>
        <w:rPr>
          <w:lang w:val="en-US"/>
        </w:rPr>
        <w:t>In our case, a</w:t>
      </w:r>
      <w:r w:rsidR="008834D6" w:rsidRPr="008834D6">
        <w:rPr>
          <w:lang w:val="en-US"/>
        </w:rPr>
        <w:t>long with standard examinations, duplex ultrasound scanning of the gastric vessels was performed in 22 patients with bleeding to assess the risk of recurrent bleeding and plan the extent of surgery.</w:t>
      </w:r>
    </w:p>
    <w:p w14:paraId="0936007B" w14:textId="77777777" w:rsidR="00CF00BF" w:rsidRPr="00CF00BF" w:rsidRDefault="00CF00BF" w:rsidP="00CF00BF">
      <w:pPr>
        <w:rPr>
          <w:lang w:val="en-US"/>
        </w:rPr>
      </w:pPr>
      <w:r w:rsidRPr="00CF00BF">
        <w:rPr>
          <w:lang w:val="en-US"/>
        </w:rPr>
        <w:t>Laparoscopic treatment:</w:t>
      </w:r>
    </w:p>
    <w:p w14:paraId="0EC17A6B" w14:textId="77BD2681" w:rsidR="00CF00BF" w:rsidRDefault="00CF00BF" w:rsidP="00CF00BF">
      <w:pPr>
        <w:rPr>
          <w:lang w:val="en-US"/>
        </w:rPr>
      </w:pPr>
      <w:r w:rsidRPr="00CF00BF">
        <w:rPr>
          <w:lang w:val="en-US"/>
        </w:rPr>
        <w:t>Laparoscopic repair of perforated peptic ulcer is a safe and reliable procedure. It was associated with a shorter operating time, less postoperative pain, reduced chest complications, a shorter postoperative hospital stay, and earlier return to normal daily activities than the conventional open repair.</w:t>
      </w:r>
    </w:p>
    <w:p w14:paraId="6B40A739" w14:textId="28B8A62D" w:rsidR="008834D6" w:rsidRDefault="00CF00BF" w:rsidP="00AC0FA7">
      <w:pPr>
        <w:rPr>
          <w:lang w:val="en-US"/>
        </w:rPr>
      </w:pPr>
      <w:r>
        <w:rPr>
          <w:lang w:val="en-US"/>
        </w:rPr>
        <w:t>In our case a</w:t>
      </w:r>
      <w:r w:rsidR="007070EB" w:rsidRPr="007070EB">
        <w:rPr>
          <w:lang w:val="en-US"/>
        </w:rPr>
        <w:t>lmost all interventions were performed from the upper midline laparotomy approach</w:t>
      </w:r>
      <w:r>
        <w:rPr>
          <w:lang w:val="en-US"/>
        </w:rPr>
        <w:t xml:space="preserve">, due to general peritonitis </w:t>
      </w:r>
      <w:r w:rsidR="007070EB" w:rsidRPr="007070EB">
        <w:rPr>
          <w:lang w:val="en-US"/>
        </w:rPr>
        <w:t xml:space="preserve">using costal arch retractors. In patients with a perforated ulcer, not only the possibility of suturing was assessed, but also </w:t>
      </w:r>
      <w:r w:rsidR="00663B56">
        <w:rPr>
          <w:lang w:val="en-US"/>
        </w:rPr>
        <w:t>its</w:t>
      </w:r>
      <w:r w:rsidR="007070EB" w:rsidRPr="007070EB">
        <w:rPr>
          <w:lang w:val="en-US"/>
        </w:rPr>
        <w:t xml:space="preserve"> </w:t>
      </w:r>
      <w:r w:rsidR="00663B56" w:rsidRPr="007070EB">
        <w:rPr>
          <w:lang w:val="en-US"/>
        </w:rPr>
        <w:t>reliability.</w:t>
      </w:r>
      <w:r w:rsidR="007070EB" w:rsidRPr="007070EB">
        <w:rPr>
          <w:lang w:val="en-US"/>
        </w:rPr>
        <w:t xml:space="preserve"> In cases of ulcerative bleeding, a revision of the posterior wall of the pyloroduodenal segment was performed to assess the true size of the ulcer.</w:t>
      </w:r>
    </w:p>
    <w:p w14:paraId="6B4F3D2C" w14:textId="77777777" w:rsidR="007B2636" w:rsidRDefault="007B2636" w:rsidP="00AC0FA7">
      <w:pPr>
        <w:rPr>
          <w:lang w:val="en-US"/>
        </w:rPr>
      </w:pPr>
    </w:p>
    <w:p w14:paraId="40DF3D20" w14:textId="03F1B8E8" w:rsidR="00663B56" w:rsidRDefault="00663B56" w:rsidP="00AC0FA7">
      <w:pPr>
        <w:rPr>
          <w:lang w:val="en-US"/>
        </w:rPr>
      </w:pPr>
      <w:r w:rsidRPr="00663B56">
        <w:rPr>
          <w:lang w:val="en-US"/>
        </w:rPr>
        <w:t>Of course, the general condition of the patient and changes in the tissues and organs of the abdominal cavity associated with concomitant pathology (obesity, hyperhydration, portal hypertension) were taken into account.</w:t>
      </w:r>
    </w:p>
    <w:p w14:paraId="62DFFAEB" w14:textId="45A9E981" w:rsidR="00CF00BF" w:rsidRDefault="00CF00BF" w:rsidP="00AC0FA7">
      <w:pPr>
        <w:rPr>
          <w:lang w:val="en-US"/>
        </w:rPr>
      </w:pPr>
    </w:p>
    <w:p w14:paraId="391076F2" w14:textId="5D6E3566" w:rsidR="00CF00BF" w:rsidRPr="00CF00BF" w:rsidRDefault="00CF00BF" w:rsidP="00CF00BF">
      <w:pPr>
        <w:rPr>
          <w:lang w:val="en-US"/>
        </w:rPr>
      </w:pPr>
      <w:r w:rsidRPr="00CF00BF">
        <w:rPr>
          <w:lang w:val="en-US"/>
        </w:rPr>
        <w:t xml:space="preserve">- the surgical </w:t>
      </w:r>
      <w:r w:rsidR="002B4D03">
        <w:rPr>
          <w:lang w:val="en-US"/>
        </w:rPr>
        <w:t xml:space="preserve">conservative treatment </w:t>
      </w:r>
      <w:r w:rsidR="002B4D03" w:rsidRPr="00CF00BF">
        <w:rPr>
          <w:lang w:val="en-US"/>
        </w:rPr>
        <w:t>indications</w:t>
      </w:r>
      <w:r w:rsidRPr="00CF00BF">
        <w:rPr>
          <w:lang w:val="en-US"/>
        </w:rPr>
        <w:t xml:space="preserve"> for ulcer complications:</w:t>
      </w:r>
    </w:p>
    <w:p w14:paraId="47AFE5CD" w14:textId="77777777" w:rsidR="00CF00BF" w:rsidRPr="00CF00BF" w:rsidRDefault="00CF00BF" w:rsidP="00CF00BF">
      <w:pPr>
        <w:rPr>
          <w:lang w:val="en-US"/>
        </w:rPr>
      </w:pPr>
      <w:r w:rsidRPr="00CF00BF">
        <w:rPr>
          <w:lang w:val="en-US"/>
        </w:rPr>
        <w:t>-Perforation of the ulcer.</w:t>
      </w:r>
    </w:p>
    <w:p w14:paraId="226FD56E" w14:textId="225B22A5" w:rsidR="00CF00BF" w:rsidRDefault="00CF00BF" w:rsidP="00CF00BF">
      <w:pPr>
        <w:rPr>
          <w:lang w:val="en-US"/>
        </w:rPr>
      </w:pPr>
      <w:r w:rsidRPr="00CF00BF">
        <w:rPr>
          <w:lang w:val="en-US"/>
        </w:rPr>
        <w:t>- Bleeding from the ulcer.</w:t>
      </w:r>
    </w:p>
    <w:p w14:paraId="1D4CCCAA" w14:textId="26545C7E" w:rsidR="00B0791A" w:rsidRDefault="00B0791A" w:rsidP="00CF00BF">
      <w:pPr>
        <w:rPr>
          <w:lang w:val="en-US"/>
        </w:rPr>
      </w:pPr>
    </w:p>
    <w:p w14:paraId="7D77D8A4" w14:textId="77777777" w:rsidR="00B0791A" w:rsidRPr="00B0791A" w:rsidRDefault="00B0791A" w:rsidP="00B0791A">
      <w:pPr>
        <w:rPr>
          <w:lang w:val="en-US"/>
        </w:rPr>
      </w:pPr>
      <w:r>
        <w:rPr>
          <w:lang w:val="en-US"/>
        </w:rPr>
        <w:t>-</w:t>
      </w:r>
      <w:r w:rsidRPr="00B0791A">
        <w:rPr>
          <w:lang w:val="en-US"/>
        </w:rPr>
        <w:t>-Indication Of gastric resection:</w:t>
      </w:r>
    </w:p>
    <w:p w14:paraId="79BF07A8" w14:textId="77777777" w:rsidR="00B0791A" w:rsidRPr="00B0791A" w:rsidRDefault="00B0791A" w:rsidP="00B0791A">
      <w:pPr>
        <w:rPr>
          <w:lang w:val="en-US"/>
        </w:rPr>
      </w:pPr>
      <w:r w:rsidRPr="00B0791A">
        <w:rPr>
          <w:lang w:val="en-US"/>
        </w:rPr>
        <w:t>-Large seize of a gastric ulcer.</w:t>
      </w:r>
    </w:p>
    <w:p w14:paraId="0D6D133C" w14:textId="3095B071" w:rsidR="00B0791A" w:rsidRDefault="00B0791A" w:rsidP="00B0791A">
      <w:pPr>
        <w:rPr>
          <w:lang w:val="en-US"/>
        </w:rPr>
      </w:pPr>
      <w:r w:rsidRPr="00B0791A">
        <w:rPr>
          <w:lang w:val="en-US"/>
        </w:rPr>
        <w:t>-Continuing Bleeding from the ulcer, After suture of the artery bleeding.</w:t>
      </w:r>
    </w:p>
    <w:p w14:paraId="7F0722F5" w14:textId="4FD4FF39" w:rsidR="00CF00BF" w:rsidRDefault="00CF00BF" w:rsidP="00CF00BF">
      <w:pPr>
        <w:rPr>
          <w:lang w:val="en-US"/>
        </w:rPr>
      </w:pPr>
    </w:p>
    <w:p w14:paraId="39500F0A" w14:textId="77777777" w:rsidR="00CF00BF" w:rsidRDefault="00CF00BF" w:rsidP="00CF00BF">
      <w:pPr>
        <w:rPr>
          <w:lang w:val="en-US"/>
        </w:rPr>
      </w:pPr>
    </w:p>
    <w:p w14:paraId="7DD2020C" w14:textId="77777777" w:rsidR="00CF00BF" w:rsidRDefault="00CF00BF" w:rsidP="00AC0FA7">
      <w:pPr>
        <w:rPr>
          <w:lang w:val="en-US"/>
        </w:rPr>
      </w:pPr>
    </w:p>
    <w:p w14:paraId="17EB9E97" w14:textId="799EB4FE" w:rsidR="00AB4B5F" w:rsidRDefault="00AB4B5F" w:rsidP="00AC0FA7">
      <w:pPr>
        <w:rPr>
          <w:lang w:val="en-US"/>
        </w:rPr>
      </w:pPr>
      <w:r w:rsidRPr="00AB4B5F">
        <w:rPr>
          <w:lang w:val="en-US"/>
        </w:rPr>
        <w:t>Speaking about the evolution of surgical techniques for ulcer bleeding, it should be noted that thanks to the use of modern low-energy electrocoagulation devices (primarily the Liga Sure device, which was used in 62 patients), it was decided to almost completely abandon the traditional ligation of vessels during gastric mobilization,</w:t>
      </w:r>
    </w:p>
    <w:p w14:paraId="3A5ECBAC" w14:textId="77777777" w:rsidR="00B0791A" w:rsidRDefault="00B0791A" w:rsidP="00B0791A">
      <w:pPr>
        <w:rPr>
          <w:lang w:val="en-US"/>
        </w:rPr>
      </w:pPr>
    </w:p>
    <w:p w14:paraId="25E0E8D2" w14:textId="094515B7" w:rsidR="00B0791A" w:rsidRPr="00B0791A" w:rsidRDefault="00B0791A" w:rsidP="00B0791A">
      <w:pPr>
        <w:rPr>
          <w:lang w:val="en-US"/>
        </w:rPr>
      </w:pPr>
      <w:r w:rsidRPr="00B0791A">
        <w:rPr>
          <w:lang w:val="en-US"/>
        </w:rPr>
        <w:t xml:space="preserve">-The </w:t>
      </w:r>
      <w:proofErr w:type="spellStart"/>
      <w:r w:rsidRPr="00B0791A">
        <w:rPr>
          <w:lang w:val="en-US"/>
        </w:rPr>
        <w:t>localisations</w:t>
      </w:r>
      <w:proofErr w:type="spellEnd"/>
      <w:r w:rsidRPr="00B0791A">
        <w:rPr>
          <w:lang w:val="en-US"/>
        </w:rPr>
        <w:t xml:space="preserve"> of the ulcer:</w:t>
      </w:r>
    </w:p>
    <w:p w14:paraId="4050823A" w14:textId="77777777" w:rsidR="00B0791A" w:rsidRPr="00B0791A" w:rsidRDefault="00B0791A" w:rsidP="00B0791A">
      <w:pPr>
        <w:rPr>
          <w:lang w:val="en-US"/>
        </w:rPr>
      </w:pPr>
      <w:r w:rsidRPr="00B0791A">
        <w:rPr>
          <w:lang w:val="en-US"/>
        </w:rPr>
        <w:lastRenderedPageBreak/>
        <w:t>-gastric location.</w:t>
      </w:r>
    </w:p>
    <w:p w14:paraId="6BA0BEEA" w14:textId="77777777" w:rsidR="00B0791A" w:rsidRPr="00B0791A" w:rsidRDefault="00B0791A" w:rsidP="00B0791A">
      <w:pPr>
        <w:rPr>
          <w:lang w:val="en-US"/>
        </w:rPr>
      </w:pPr>
      <w:r w:rsidRPr="00B0791A">
        <w:rPr>
          <w:lang w:val="en-US"/>
        </w:rPr>
        <w:t>- anterior and posterior duodenal location.</w:t>
      </w:r>
    </w:p>
    <w:p w14:paraId="58925B39" w14:textId="10C8FAAA" w:rsidR="00B0791A" w:rsidRDefault="00B0791A" w:rsidP="00B0791A">
      <w:pPr>
        <w:rPr>
          <w:lang w:val="en-US"/>
        </w:rPr>
      </w:pPr>
      <w:r w:rsidRPr="00B0791A">
        <w:rPr>
          <w:lang w:val="en-US"/>
        </w:rPr>
        <w:t>- It is also noted that the ulcer penetrates the head of the pancreas.</w:t>
      </w:r>
    </w:p>
    <w:p w14:paraId="1C83D176" w14:textId="77777777" w:rsidR="007B2636" w:rsidRDefault="007B2636" w:rsidP="00AC0FA7">
      <w:pPr>
        <w:rPr>
          <w:lang w:val="en-US"/>
        </w:rPr>
      </w:pPr>
    </w:p>
    <w:p w14:paraId="1F2A6D41" w14:textId="59EAB738" w:rsidR="00B0791A" w:rsidRDefault="00E65F66" w:rsidP="00AC0FA7">
      <w:pPr>
        <w:rPr>
          <w:lang w:val="en-US"/>
        </w:rPr>
      </w:pPr>
      <w:r w:rsidRPr="00E65F66">
        <w:rPr>
          <w:lang w:val="en-US"/>
        </w:rPr>
        <w:t>Surgical intervention for the different types of ulcers: Conservative operations are resolved by suturing the perforation and performing hemostatic stitches in case of ulcer bleeding, of course, after ensuring the vitality of the tissue to be sutured. It should be noted that when the ulcer is large in size or its location is low in the duodenum or a. A gastric resection according to Roux may be performed.</w:t>
      </w:r>
    </w:p>
    <w:p w14:paraId="5ED6F2E9" w14:textId="2D7C5D17" w:rsidR="007C0B3F" w:rsidRDefault="00B368D5" w:rsidP="00AC0FA7">
      <w:pPr>
        <w:rPr>
          <w:lang w:val="en-US"/>
        </w:rPr>
      </w:pPr>
      <w:r w:rsidRPr="00B368D5">
        <w:rPr>
          <w:lang w:val="en-US"/>
        </w:rPr>
        <w:t>To assess the true size and condition of the duodenal ulcer and its reliable suturing in cases of perforation or suturing during bleeding, in addition to mobilization of the duodenum according to Kocher, in 14 cases a revision of the hepatoduodenal ligament with identification of the gastroduodenal artery was performed</w:t>
      </w:r>
    </w:p>
    <w:p w14:paraId="78EFC899" w14:textId="77777777" w:rsidR="00E40345" w:rsidRDefault="00B368D5" w:rsidP="00E40345">
      <w:pPr>
        <w:rPr>
          <w:lang w:val="en-US"/>
        </w:rPr>
      </w:pPr>
      <w:r w:rsidRPr="00B368D5">
        <w:rPr>
          <w:lang w:val="en-US"/>
        </w:rPr>
        <w:t xml:space="preserve">which allowed achieving better anatomical orientation. In case of low ulcer and "difficult stump" of the duodenum, gastric resection with Roux reconstruction was performed in 10 patients, and the common bile duct was additionally drained in 3 patients. The types of operations performed are presented </w:t>
      </w:r>
      <w:r w:rsidR="00432D42">
        <w:rPr>
          <w:lang w:val="en-US"/>
        </w:rPr>
        <w:t>below:</w:t>
      </w:r>
    </w:p>
    <w:p w14:paraId="7E13000B" w14:textId="77777777" w:rsidR="00E40345" w:rsidRDefault="00E40345" w:rsidP="00E40345">
      <w:pPr>
        <w:rPr>
          <w:lang w:val="en-US"/>
        </w:rPr>
      </w:pPr>
    </w:p>
    <w:p w14:paraId="1F746A2C" w14:textId="77777777" w:rsidR="00E40345" w:rsidRDefault="00E40345" w:rsidP="00E40345">
      <w:pPr>
        <w:rPr>
          <w:lang w:val="en-US"/>
        </w:rPr>
      </w:pPr>
    </w:p>
    <w:p w14:paraId="19C0CAD1" w14:textId="135948F6" w:rsidR="00953CEF" w:rsidRDefault="00533460" w:rsidP="00E40345">
      <w:pPr>
        <w:rPr>
          <w:sz w:val="36"/>
          <w:szCs w:val="36"/>
          <w:lang w:val="en-US"/>
        </w:rPr>
      </w:pPr>
      <w:r>
        <w:rPr>
          <w:sz w:val="36"/>
          <w:szCs w:val="36"/>
          <w:lang w:val="en-US"/>
        </w:rPr>
        <w:t>4</w:t>
      </w:r>
      <w:r w:rsidR="00953CEF" w:rsidRPr="00381E31">
        <w:rPr>
          <w:sz w:val="36"/>
          <w:szCs w:val="36"/>
          <w:lang w:val="en-US"/>
        </w:rPr>
        <w:t>-R</w:t>
      </w:r>
      <w:r w:rsidR="00180718">
        <w:rPr>
          <w:sz w:val="36"/>
          <w:szCs w:val="36"/>
          <w:lang w:val="en-US"/>
        </w:rPr>
        <w:t>e</w:t>
      </w:r>
      <w:r w:rsidR="00953CEF" w:rsidRPr="00381E31">
        <w:rPr>
          <w:sz w:val="36"/>
          <w:szCs w:val="36"/>
          <w:lang w:val="en-US"/>
        </w:rPr>
        <w:t xml:space="preserve">sult and </w:t>
      </w:r>
      <w:r w:rsidR="00782E86" w:rsidRPr="00381E31">
        <w:rPr>
          <w:sz w:val="36"/>
          <w:szCs w:val="36"/>
          <w:lang w:val="en-US"/>
        </w:rPr>
        <w:t>Discussion:</w:t>
      </w:r>
    </w:p>
    <w:p w14:paraId="418899BC" w14:textId="567ABA08" w:rsidR="00017F70" w:rsidRDefault="00017F70" w:rsidP="00017F70">
      <w:pPr>
        <w:rPr>
          <w:lang w:val="en-US"/>
        </w:rPr>
      </w:pPr>
      <w:r>
        <w:rPr>
          <w:lang w:val="en-US"/>
        </w:rPr>
        <w:t xml:space="preserve">For all patient with clinic of perforate ulcer, the first surgical treatment indicated is the suture of the ulcer after taking histological tissue from the </w:t>
      </w:r>
      <w:r w:rsidR="00DC3BE1">
        <w:rPr>
          <w:lang w:val="en-US"/>
        </w:rPr>
        <w:t>border of</w:t>
      </w:r>
      <w:r>
        <w:rPr>
          <w:lang w:val="en-US"/>
        </w:rPr>
        <w:t xml:space="preserve"> the ulcer</w:t>
      </w:r>
      <w:r w:rsidR="00753829">
        <w:rPr>
          <w:lang w:val="en-US"/>
        </w:rPr>
        <w:t xml:space="preserve">, and reviving its border by cutting the tissue </w:t>
      </w:r>
      <w:r w:rsidR="00DC3BE1">
        <w:rPr>
          <w:lang w:val="en-US"/>
        </w:rPr>
        <w:t>around the</w:t>
      </w:r>
      <w:r w:rsidR="00753829">
        <w:rPr>
          <w:lang w:val="en-US"/>
        </w:rPr>
        <w:t xml:space="preserve"> ulcer</w:t>
      </w:r>
      <w:r>
        <w:rPr>
          <w:lang w:val="en-US"/>
        </w:rPr>
        <w:t>, being its localization in the stomach or in the first duodenum</w:t>
      </w:r>
    </w:p>
    <w:p w14:paraId="330D08E3" w14:textId="7D421006" w:rsidR="00E03DFE" w:rsidRDefault="00E03DFE" w:rsidP="00017F70">
      <w:pPr>
        <w:rPr>
          <w:lang w:val="en-US"/>
        </w:rPr>
      </w:pPr>
    </w:p>
    <w:p w14:paraId="6A6D9F01" w14:textId="792CB2FB" w:rsidR="00E03DFE" w:rsidRDefault="00E03DFE" w:rsidP="00017F70">
      <w:pPr>
        <w:rPr>
          <w:lang w:val="en-US"/>
        </w:rPr>
      </w:pPr>
      <w:r>
        <w:rPr>
          <w:lang w:val="en-US"/>
        </w:rPr>
        <w:t xml:space="preserve">The first step is of the algorithm of treatment is the </w:t>
      </w:r>
      <w:proofErr w:type="spellStart"/>
      <w:r w:rsidR="00863EBE">
        <w:rPr>
          <w:lang w:val="en-US"/>
        </w:rPr>
        <w:t>fibroscopy</w:t>
      </w:r>
      <w:proofErr w:type="spellEnd"/>
      <w:r w:rsidR="00863EBE">
        <w:rPr>
          <w:lang w:val="en-US"/>
        </w:rPr>
        <w:t>, it</w:t>
      </w:r>
      <w:r>
        <w:rPr>
          <w:lang w:val="en-US"/>
        </w:rPr>
        <w:t xml:space="preserve"> is </w:t>
      </w:r>
      <w:r w:rsidR="00863EBE">
        <w:rPr>
          <w:lang w:val="en-US"/>
        </w:rPr>
        <w:t>a</w:t>
      </w:r>
      <w:r>
        <w:rPr>
          <w:lang w:val="en-US"/>
        </w:rPr>
        <w:t xml:space="preserve"> diagnostical for perforated </w:t>
      </w:r>
      <w:r w:rsidR="00DC3BE1">
        <w:rPr>
          <w:lang w:val="en-US"/>
        </w:rPr>
        <w:t>ulcer and</w:t>
      </w:r>
      <w:r>
        <w:rPr>
          <w:lang w:val="en-US"/>
        </w:rPr>
        <w:t xml:space="preserve"> </w:t>
      </w:r>
      <w:r w:rsidR="00863EBE">
        <w:rPr>
          <w:lang w:val="en-US"/>
        </w:rPr>
        <w:t>endoscopic therapeutic</w:t>
      </w:r>
      <w:r>
        <w:rPr>
          <w:lang w:val="en-US"/>
        </w:rPr>
        <w:t xml:space="preserve"> </w:t>
      </w:r>
      <w:r w:rsidR="00863EBE">
        <w:rPr>
          <w:lang w:val="en-US"/>
        </w:rPr>
        <w:t>method for</w:t>
      </w:r>
      <w:r>
        <w:rPr>
          <w:lang w:val="en-US"/>
        </w:rPr>
        <w:t xml:space="preserve"> </w:t>
      </w:r>
      <w:r w:rsidR="00863EBE">
        <w:rPr>
          <w:lang w:val="en-US"/>
        </w:rPr>
        <w:t>bleeding ulcer.</w:t>
      </w:r>
    </w:p>
    <w:p w14:paraId="0615CB61" w14:textId="6E70C793" w:rsidR="00863EBE" w:rsidRDefault="00863EBE" w:rsidP="00017F70">
      <w:pPr>
        <w:rPr>
          <w:lang w:val="en-US"/>
        </w:rPr>
      </w:pPr>
      <w:r>
        <w:rPr>
          <w:lang w:val="en-US"/>
        </w:rPr>
        <w:t xml:space="preserve">The second step of the algorithm of treatment for the perforated ulcer is the surgical laparoscopic treatment, it’s involving the suture of the ulcer after the riving it, and an </w:t>
      </w:r>
      <w:proofErr w:type="spellStart"/>
      <w:r>
        <w:rPr>
          <w:lang w:val="en-US"/>
        </w:rPr>
        <w:t>epiploplasty</w:t>
      </w:r>
      <w:proofErr w:type="spellEnd"/>
      <w:r>
        <w:rPr>
          <w:lang w:val="en-US"/>
        </w:rPr>
        <w:t>.</w:t>
      </w:r>
    </w:p>
    <w:p w14:paraId="77A54890" w14:textId="1ADDA763" w:rsidR="00685DE2" w:rsidRDefault="00685DE2" w:rsidP="00017F70">
      <w:pPr>
        <w:rPr>
          <w:lang w:val="en-US"/>
        </w:rPr>
      </w:pPr>
    </w:p>
    <w:p w14:paraId="446B4A2B" w14:textId="68FE0ED2" w:rsidR="00685DE2" w:rsidRDefault="00685DE2" w:rsidP="00017F70">
      <w:pPr>
        <w:rPr>
          <w:lang w:val="en-US"/>
        </w:rPr>
      </w:pPr>
      <w:r>
        <w:rPr>
          <w:lang w:val="en-US"/>
        </w:rPr>
        <w:t>In our case patient being involved in our study, all had general peritonitis</w:t>
      </w:r>
      <w:r w:rsidR="00DC3BE1">
        <w:rPr>
          <w:lang w:val="en-US"/>
        </w:rPr>
        <w:t xml:space="preserve"> being a contraindication for laparoscopic </w:t>
      </w:r>
      <w:proofErr w:type="gramStart"/>
      <w:r w:rsidR="00DC3BE1">
        <w:rPr>
          <w:lang w:val="en-US"/>
        </w:rPr>
        <w:t xml:space="preserve">treatment  </w:t>
      </w:r>
      <w:r>
        <w:rPr>
          <w:lang w:val="en-US"/>
        </w:rPr>
        <w:t>,</w:t>
      </w:r>
      <w:proofErr w:type="gramEnd"/>
      <w:r>
        <w:rPr>
          <w:lang w:val="en-US"/>
        </w:rPr>
        <w:t xml:space="preserve"> due to the late </w:t>
      </w:r>
      <w:r w:rsidR="00DC3BE1">
        <w:rPr>
          <w:lang w:val="en-US"/>
        </w:rPr>
        <w:t>hospitalization after (</w:t>
      </w:r>
      <w:r>
        <w:rPr>
          <w:lang w:val="en-US"/>
        </w:rPr>
        <w:t xml:space="preserve">24 h), so the surgical approach was a medial laparotomy, with a costal retractor,  </w:t>
      </w:r>
    </w:p>
    <w:p w14:paraId="17F532F4" w14:textId="378C0A7A" w:rsidR="00685DE2" w:rsidRDefault="00685DE2" w:rsidP="00017F70">
      <w:pPr>
        <w:rPr>
          <w:lang w:val="en-US"/>
        </w:rPr>
      </w:pPr>
      <w:r>
        <w:rPr>
          <w:lang w:val="en-US"/>
        </w:rPr>
        <w:t xml:space="preserve">The surgical treatment, </w:t>
      </w:r>
      <w:r w:rsidR="00DC3BE1">
        <w:rPr>
          <w:lang w:val="en-US"/>
        </w:rPr>
        <w:t xml:space="preserve">is </w:t>
      </w:r>
      <w:r>
        <w:rPr>
          <w:lang w:val="en-US"/>
        </w:rPr>
        <w:t xml:space="preserve">the suture of </w:t>
      </w:r>
      <w:r w:rsidR="00466612">
        <w:rPr>
          <w:lang w:val="en-US"/>
        </w:rPr>
        <w:t>the ulcer</w:t>
      </w:r>
      <w:r>
        <w:rPr>
          <w:lang w:val="en-US"/>
        </w:rPr>
        <w:t xml:space="preserve"> after reviving the border of the ulcer, and a </w:t>
      </w:r>
      <w:proofErr w:type="spellStart"/>
      <w:proofErr w:type="gramStart"/>
      <w:r>
        <w:rPr>
          <w:lang w:val="en-US"/>
        </w:rPr>
        <w:t>epiploplasty</w:t>
      </w:r>
      <w:proofErr w:type="spellEnd"/>
      <w:r>
        <w:rPr>
          <w:lang w:val="en-US"/>
        </w:rPr>
        <w:t xml:space="preserve"> ,</w:t>
      </w:r>
      <w:proofErr w:type="gramEnd"/>
      <w:r>
        <w:rPr>
          <w:lang w:val="en-US"/>
        </w:rPr>
        <w:t xml:space="preserve"> after </w:t>
      </w:r>
      <w:r w:rsidR="00DC3BE1">
        <w:rPr>
          <w:lang w:val="en-US"/>
        </w:rPr>
        <w:t xml:space="preserve">surgical procedure cold the toilette of the peritoneal cavity and </w:t>
      </w:r>
      <w:r w:rsidR="001506EB">
        <w:rPr>
          <w:lang w:val="en-US"/>
        </w:rPr>
        <w:t>the drainage</w:t>
      </w:r>
      <w:r w:rsidR="00466612">
        <w:rPr>
          <w:lang w:val="en-US"/>
        </w:rPr>
        <w:t xml:space="preserve"> of the peritoneal cavity</w:t>
      </w:r>
      <w:r w:rsidR="001506EB">
        <w:rPr>
          <w:lang w:val="en-US"/>
        </w:rPr>
        <w:t xml:space="preserve"> </w:t>
      </w:r>
      <w:r w:rsidR="00DC3BE1">
        <w:rPr>
          <w:lang w:val="en-US"/>
        </w:rPr>
        <w:t>.</w:t>
      </w:r>
    </w:p>
    <w:p w14:paraId="3AB9DF69" w14:textId="07BC8043" w:rsidR="001506EB" w:rsidRDefault="001506EB" w:rsidP="00017F70">
      <w:pPr>
        <w:rPr>
          <w:lang w:val="en-US"/>
        </w:rPr>
      </w:pPr>
    </w:p>
    <w:p w14:paraId="659137E5" w14:textId="0F1A36D1" w:rsidR="001506EB" w:rsidRDefault="001506EB" w:rsidP="00017F70">
      <w:pPr>
        <w:rPr>
          <w:lang w:val="en-US"/>
        </w:rPr>
      </w:pPr>
    </w:p>
    <w:p w14:paraId="7BB5B59B" w14:textId="6E1BF0A4" w:rsidR="001506EB" w:rsidRDefault="001506EB" w:rsidP="00017F70">
      <w:pPr>
        <w:rPr>
          <w:lang w:val="en-US"/>
        </w:rPr>
      </w:pPr>
      <w:r>
        <w:rPr>
          <w:lang w:val="en-US"/>
        </w:rPr>
        <w:lastRenderedPageBreak/>
        <w:t xml:space="preserve">The case where surgical </w:t>
      </w:r>
      <w:r w:rsidR="00466612">
        <w:rPr>
          <w:lang w:val="en-US"/>
        </w:rPr>
        <w:t>treatment by</w:t>
      </w:r>
      <w:r>
        <w:rPr>
          <w:lang w:val="en-US"/>
        </w:rPr>
        <w:t xml:space="preserve"> gastric resection, it ‘is </w:t>
      </w:r>
      <w:r w:rsidR="00466612">
        <w:rPr>
          <w:lang w:val="en-US"/>
        </w:rPr>
        <w:t>when the</w:t>
      </w:r>
      <w:r>
        <w:rPr>
          <w:lang w:val="en-US"/>
        </w:rPr>
        <w:t xml:space="preserve"> ulcer is large in size </w:t>
      </w:r>
      <w:r w:rsidR="00466612">
        <w:rPr>
          <w:lang w:val="en-US"/>
        </w:rPr>
        <w:t>more than 5</w:t>
      </w:r>
      <w:r>
        <w:rPr>
          <w:lang w:val="en-US"/>
        </w:rPr>
        <w:t>cm of diameter or it’s low location in the duodenum, 2 duodenum or third</w:t>
      </w:r>
      <w:r w:rsidR="00466612">
        <w:rPr>
          <w:lang w:val="en-US"/>
        </w:rPr>
        <w:t>.</w:t>
      </w:r>
    </w:p>
    <w:p w14:paraId="40EBC08F" w14:textId="2F4706E4" w:rsidR="00466612" w:rsidRDefault="00466612" w:rsidP="00017F70">
      <w:pPr>
        <w:rPr>
          <w:lang w:val="en-US"/>
        </w:rPr>
      </w:pPr>
    </w:p>
    <w:p w14:paraId="52E0239B" w14:textId="7BC2D5C9" w:rsidR="00466612" w:rsidRDefault="00466612" w:rsidP="00017F70">
      <w:pPr>
        <w:rPr>
          <w:lang w:val="en-US"/>
        </w:rPr>
      </w:pPr>
    </w:p>
    <w:p w14:paraId="7C90701C" w14:textId="26B2B2F8" w:rsidR="00466612" w:rsidRDefault="00466612" w:rsidP="00017F70">
      <w:pPr>
        <w:rPr>
          <w:lang w:val="en-US"/>
        </w:rPr>
      </w:pPr>
      <w:r>
        <w:rPr>
          <w:lang w:val="en-US"/>
        </w:rPr>
        <w:t xml:space="preserve">For bleeding </w:t>
      </w:r>
      <w:proofErr w:type="gramStart"/>
      <w:r>
        <w:rPr>
          <w:lang w:val="en-US"/>
        </w:rPr>
        <w:t>ulcer</w:t>
      </w:r>
      <w:proofErr w:type="gramEnd"/>
      <w:r>
        <w:rPr>
          <w:lang w:val="en-US"/>
        </w:rPr>
        <w:t xml:space="preserve"> the first step of the algorithm is a </w:t>
      </w:r>
      <w:r w:rsidR="00A65C09">
        <w:rPr>
          <w:lang w:val="en-US"/>
        </w:rPr>
        <w:t xml:space="preserve">endoscopic </w:t>
      </w:r>
      <w:proofErr w:type="spellStart"/>
      <w:r w:rsidR="00A65C09">
        <w:rPr>
          <w:lang w:val="en-US"/>
        </w:rPr>
        <w:t>fibroscopy</w:t>
      </w:r>
      <w:proofErr w:type="spellEnd"/>
      <w:r>
        <w:rPr>
          <w:lang w:val="en-US"/>
        </w:rPr>
        <w:t xml:space="preserve">, it’s a </w:t>
      </w:r>
      <w:r w:rsidR="00A65C09">
        <w:rPr>
          <w:lang w:val="en-US"/>
        </w:rPr>
        <w:t>diagnostic,</w:t>
      </w:r>
      <w:r>
        <w:rPr>
          <w:lang w:val="en-US"/>
        </w:rPr>
        <w:t xml:space="preserve"> and </w:t>
      </w:r>
      <w:r w:rsidR="00A65C09">
        <w:rPr>
          <w:lang w:val="en-US"/>
        </w:rPr>
        <w:t>therapeutic method</w:t>
      </w:r>
      <w:r>
        <w:rPr>
          <w:lang w:val="en-US"/>
        </w:rPr>
        <w:t xml:space="preserve">, the treatment can be stopped her if the </w:t>
      </w:r>
      <w:r w:rsidR="00A65C09">
        <w:rPr>
          <w:lang w:val="en-US"/>
        </w:rPr>
        <w:t xml:space="preserve">bleeding has stopped. </w:t>
      </w:r>
      <w:r>
        <w:rPr>
          <w:lang w:val="en-US"/>
        </w:rPr>
        <w:t xml:space="preserve"> </w:t>
      </w:r>
      <w:r w:rsidR="00A65C09">
        <w:rPr>
          <w:lang w:val="en-US"/>
        </w:rPr>
        <w:t xml:space="preserve">We us </w:t>
      </w:r>
      <w:r w:rsidR="00596C5E">
        <w:rPr>
          <w:lang w:val="en-US"/>
        </w:rPr>
        <w:t>the</w:t>
      </w:r>
      <w:r w:rsidR="00A65C09">
        <w:rPr>
          <w:lang w:val="en-US"/>
        </w:rPr>
        <w:t xml:space="preserve"> classification of forest to determinate, the risk of </w:t>
      </w:r>
      <w:r w:rsidR="00596C5E">
        <w:rPr>
          <w:lang w:val="en-US"/>
        </w:rPr>
        <w:t>rebleeding,</w:t>
      </w:r>
      <w:r w:rsidR="00A65C09">
        <w:rPr>
          <w:lang w:val="en-US"/>
        </w:rPr>
        <w:t xml:space="preserve"> in </w:t>
      </w:r>
      <w:r w:rsidR="00596C5E">
        <w:rPr>
          <w:lang w:val="en-US"/>
        </w:rPr>
        <w:t>this</w:t>
      </w:r>
      <w:r w:rsidR="00A65C09">
        <w:rPr>
          <w:lang w:val="en-US"/>
        </w:rPr>
        <w:t xml:space="preserve"> case a gastric resection, is indicated in after stabilization of the </w:t>
      </w:r>
      <w:r w:rsidR="00596C5E">
        <w:rPr>
          <w:lang w:val="en-US"/>
        </w:rPr>
        <w:t>patient,</w:t>
      </w:r>
      <w:r w:rsidR="00A65C09">
        <w:rPr>
          <w:lang w:val="en-US"/>
        </w:rPr>
        <w:t xml:space="preserve"> and being </w:t>
      </w:r>
      <w:r w:rsidR="00596C5E">
        <w:rPr>
          <w:lang w:val="en-US"/>
        </w:rPr>
        <w:t>in good</w:t>
      </w:r>
      <w:r w:rsidR="00A65C09">
        <w:rPr>
          <w:lang w:val="en-US"/>
        </w:rPr>
        <w:t xml:space="preserve"> condition for the operation (Gastric resection).</w:t>
      </w:r>
    </w:p>
    <w:p w14:paraId="5B75D995" w14:textId="77777777" w:rsidR="00C20883" w:rsidRDefault="00A65C09" w:rsidP="00017F70">
      <w:pPr>
        <w:rPr>
          <w:lang w:val="en-US"/>
        </w:rPr>
      </w:pPr>
      <w:r>
        <w:rPr>
          <w:lang w:val="en-US"/>
        </w:rPr>
        <w:t xml:space="preserve">If the endoscopic treatment it’s not available </w:t>
      </w:r>
      <w:r w:rsidR="00C20883">
        <w:rPr>
          <w:lang w:val="en-US"/>
        </w:rPr>
        <w:t>or he can’t stop the bleeding, we can use the endovascular hemostatic therapy.</w:t>
      </w:r>
    </w:p>
    <w:p w14:paraId="50D851A4" w14:textId="38EBFBFD" w:rsidR="00A65C09" w:rsidRDefault="00C20883" w:rsidP="00017F70">
      <w:pPr>
        <w:rPr>
          <w:lang w:val="en-US"/>
        </w:rPr>
      </w:pPr>
      <w:r>
        <w:rPr>
          <w:lang w:val="en-US"/>
        </w:rPr>
        <w:t xml:space="preserve">We can use it </w:t>
      </w:r>
      <w:proofErr w:type="spellStart"/>
      <w:r>
        <w:rPr>
          <w:lang w:val="en-US"/>
        </w:rPr>
        <w:t>alsow</w:t>
      </w:r>
      <w:proofErr w:type="spellEnd"/>
      <w:r>
        <w:rPr>
          <w:lang w:val="en-US"/>
        </w:rPr>
        <w:t xml:space="preserve"> if patient can’t support a surgical treatment.</w:t>
      </w:r>
    </w:p>
    <w:p w14:paraId="502EE410" w14:textId="31F01AC5" w:rsidR="00C20883" w:rsidRDefault="00C20883" w:rsidP="00017F70">
      <w:pPr>
        <w:rPr>
          <w:lang w:val="en-US"/>
        </w:rPr>
      </w:pPr>
    </w:p>
    <w:p w14:paraId="633FD30D" w14:textId="77777777" w:rsidR="00C20883" w:rsidRDefault="00C20883" w:rsidP="00017F70">
      <w:pPr>
        <w:rPr>
          <w:lang w:val="en-US"/>
        </w:rPr>
      </w:pPr>
    </w:p>
    <w:p w14:paraId="2C6F060B" w14:textId="67A828DF" w:rsidR="00466612" w:rsidRDefault="00C20883" w:rsidP="00017F70">
      <w:pPr>
        <w:rPr>
          <w:lang w:val="en-US"/>
        </w:rPr>
      </w:pPr>
      <w:r>
        <w:rPr>
          <w:lang w:val="en-US"/>
        </w:rPr>
        <w:t xml:space="preserve">In our case we mention </w:t>
      </w:r>
      <w:r w:rsidR="00596C5E">
        <w:rPr>
          <w:lang w:val="en-US"/>
        </w:rPr>
        <w:t>patient who</w:t>
      </w:r>
      <w:r>
        <w:rPr>
          <w:lang w:val="en-US"/>
        </w:rPr>
        <w:t xml:space="preserve"> had emergency operation of gastric resection, for </w:t>
      </w:r>
      <w:r w:rsidR="00596C5E">
        <w:rPr>
          <w:lang w:val="en-US"/>
        </w:rPr>
        <w:t>large peptic</w:t>
      </w:r>
      <w:r>
        <w:rPr>
          <w:lang w:val="en-US"/>
        </w:rPr>
        <w:t xml:space="preserve"> ulcer or for </w:t>
      </w:r>
      <w:r w:rsidR="00596C5E">
        <w:rPr>
          <w:lang w:val="en-US"/>
        </w:rPr>
        <w:t xml:space="preserve">bleeding how haven’t being stopped by other methods. </w:t>
      </w:r>
    </w:p>
    <w:p w14:paraId="7C4B369B" w14:textId="3934E7AD" w:rsidR="00596C5E" w:rsidRDefault="00596C5E" w:rsidP="00017F70">
      <w:pPr>
        <w:rPr>
          <w:lang w:val="en-US"/>
        </w:rPr>
      </w:pPr>
    </w:p>
    <w:p w14:paraId="3DA8AA92" w14:textId="7D82C61C" w:rsidR="00596C5E" w:rsidRDefault="00596C5E" w:rsidP="00017F70">
      <w:pPr>
        <w:rPr>
          <w:lang w:val="en-US"/>
        </w:rPr>
      </w:pPr>
      <w:r>
        <w:rPr>
          <w:lang w:val="en-US"/>
        </w:rPr>
        <w:t>All patient mentioned her all have general peritonitis, and we mention the complication of this operation in this condition of this general peritonitis.</w:t>
      </w:r>
    </w:p>
    <w:p w14:paraId="4F3C7CB4" w14:textId="77777777" w:rsidR="008C3291" w:rsidRDefault="00953CEF" w:rsidP="008C3291">
      <w:pPr>
        <w:rPr>
          <w:lang w:val="en-US"/>
        </w:rPr>
      </w:pPr>
      <w:r w:rsidRPr="00953CEF">
        <w:rPr>
          <w:lang w:val="en-US"/>
        </w:rPr>
        <w:t>Results of the study and their discussion. In 28 of 111 patients who underwent gastric resection, postoperative complications classification (25.2%).</w:t>
      </w:r>
    </w:p>
    <w:p w14:paraId="4A917B77" w14:textId="4C82C13F" w:rsidR="00953CEF" w:rsidRPr="00953CEF" w:rsidRDefault="00953CEF" w:rsidP="008C3291">
      <w:pPr>
        <w:rPr>
          <w:lang w:val="en-US"/>
        </w:rPr>
      </w:pPr>
      <w:r w:rsidRPr="00953CEF">
        <w:rPr>
          <w:lang w:val="en-US"/>
        </w:rPr>
        <w:t xml:space="preserve"> Duodenal stump failure occurred in 4 patients (3.6%). Mortality in emergency gastric resection was 16.2% (18 patients), in 14 patients (12.6%) it occurred due to severe concomitant pathology. </w:t>
      </w:r>
    </w:p>
    <w:p w14:paraId="4A3A4EA2" w14:textId="77777777" w:rsidR="00953CEF" w:rsidRPr="00953CEF" w:rsidRDefault="00953CEF" w:rsidP="00953CEF">
      <w:pPr>
        <w:rPr>
          <w:lang w:val="en-US"/>
        </w:rPr>
      </w:pPr>
    </w:p>
    <w:p w14:paraId="39E784DA" w14:textId="77777777" w:rsidR="00953CEF" w:rsidRPr="00953CEF" w:rsidRDefault="00953CEF" w:rsidP="00953CEF">
      <w:pPr>
        <w:rPr>
          <w:lang w:val="en-US"/>
        </w:rPr>
      </w:pPr>
      <w:r w:rsidRPr="00953CEF">
        <w:rPr>
          <w:lang w:val="en-US"/>
        </w:rPr>
        <w:t>The remote results of gastroenterostomy performed on 12 patients during forced "rough" suturing of perforated and stitching of bleeding pyloroduodenal ulcers with deformation and stenosis of the outlet of the stomach showed that when performing gastric X-rays in the period from 6 months to 2 years after this operation, in 8 of 12 patients the pylorus and duodenal bulb were passable, although significantly deformed. In patients with erosive gastritis detected during endoscopic examination, no clinical and endoscopic parallels were found: all patients felt satisfactory, taking omeprazole; 4 patients of them did not comply with the diet.</w:t>
      </w:r>
    </w:p>
    <w:p w14:paraId="01E07D89" w14:textId="77777777" w:rsidR="00953CEF" w:rsidRPr="00953CEF" w:rsidRDefault="00953CEF" w:rsidP="00953CEF">
      <w:pPr>
        <w:rPr>
          <w:lang w:val="en-US"/>
        </w:rPr>
      </w:pPr>
    </w:p>
    <w:p w14:paraId="1C3C982F" w14:textId="77777777" w:rsidR="00953CEF" w:rsidRPr="00953CEF" w:rsidRDefault="00953CEF" w:rsidP="00953CEF">
      <w:pPr>
        <w:rPr>
          <w:lang w:val="en-US"/>
        </w:rPr>
      </w:pPr>
    </w:p>
    <w:p w14:paraId="5BA70B62" w14:textId="54B27DC8" w:rsidR="00953CEF" w:rsidRPr="00953CEF" w:rsidRDefault="00953CEF" w:rsidP="00953CEF">
      <w:pPr>
        <w:rPr>
          <w:lang w:val="en-US"/>
        </w:rPr>
      </w:pPr>
      <w:r w:rsidRPr="00953CEF">
        <w:rPr>
          <w:lang w:val="en-US"/>
        </w:rPr>
        <w:t>Analyzing the features of the choice of surgical tactics in favor of performing gastric resection in emergency surgery, a subgroup of 6 patients was identified who underwent gastric resection during relaparotomy in the immediate postoperative period: in 5 patients - due to the failure of the sutured perforation, in 1 patient due to bleeding from a "mirror" ulcer of the posterior wall of the duodenal bulb after suturing the perforation. A retrospective assessment of these situations revealed that during the first intervention, its volume was based on the severity of the patient</w:t>
      </w:r>
      <w:r w:rsidR="00017F70">
        <w:rPr>
          <w:lang w:val="en-US"/>
        </w:rPr>
        <w:t xml:space="preserve">, </w:t>
      </w:r>
      <w:r w:rsidRPr="00953CEF">
        <w:rPr>
          <w:lang w:val="en-US"/>
        </w:rPr>
        <w:t xml:space="preserve">general condition </w:t>
      </w:r>
      <w:r w:rsidRPr="00953CEF">
        <w:rPr>
          <w:lang w:val="en-US"/>
        </w:rPr>
        <w:lastRenderedPageBreak/>
        <w:t>(peritonitis, hemorrhagic shock, recent myocardial infarction, chronic renal failure). At the same time, the experience of the operating team of surgeons was of some importance: in 4 cases, the experience of the operating surgeon did not exceed 10 years (without experience in independently performing gastric resection). In 3 patients, this led to underestimation of the true size of the ulcer defect and the existing penetration into the zone of the gastroduodenal artery.</w:t>
      </w:r>
    </w:p>
    <w:p w14:paraId="0CC52B2F" w14:textId="77777777" w:rsidR="000D6B32" w:rsidRDefault="000D6B32" w:rsidP="00953CEF">
      <w:pPr>
        <w:rPr>
          <w:lang w:val="en-US"/>
        </w:rPr>
      </w:pPr>
    </w:p>
    <w:p w14:paraId="080EB07C" w14:textId="1BF478A6" w:rsidR="00953CEF" w:rsidRPr="00953CEF" w:rsidRDefault="00953CEF" w:rsidP="00953CEF">
      <w:pPr>
        <w:rPr>
          <w:lang w:val="en-US"/>
        </w:rPr>
      </w:pPr>
      <w:r w:rsidRPr="00953CEF">
        <w:rPr>
          <w:lang w:val="en-US"/>
        </w:rPr>
        <w:t xml:space="preserve">In recent years, the technique of performing operations on the stomach has certainly changed: </w:t>
      </w:r>
      <w:proofErr w:type="spellStart"/>
      <w:r w:rsidRPr="00953CEF">
        <w:rPr>
          <w:lang w:val="en-US"/>
        </w:rPr>
        <w:t>electrocoagulators</w:t>
      </w:r>
      <w:proofErr w:type="spellEnd"/>
      <w:r w:rsidRPr="00953CEF">
        <w:rPr>
          <w:lang w:val="en-US"/>
        </w:rPr>
        <w:t>, suturing devices, and atraumatic sutures have become more widely used. In the case of a so-called "difficult" duodenal stump, preference is increasingly given to performing a Roux-en-Y resection. In the development of duodenal stump failure, in most cases</w:t>
      </w:r>
    </w:p>
    <w:p w14:paraId="36954928" w14:textId="03166A5E" w:rsidR="00953CEF" w:rsidRDefault="00953CEF" w:rsidP="00953CEF">
      <w:pPr>
        <w:rPr>
          <w:lang w:val="en-US"/>
        </w:rPr>
      </w:pPr>
      <w:r w:rsidRPr="00953CEF">
        <w:rPr>
          <w:lang w:val="en-US"/>
        </w:rPr>
        <w:t>success can be achieved by using active aspiration and prescribing somatostatin analogues.</w:t>
      </w:r>
    </w:p>
    <w:p w14:paraId="0DFB45C8" w14:textId="7BB0D4E2" w:rsidR="000D6B32" w:rsidRDefault="000D6B32" w:rsidP="00953CEF">
      <w:pPr>
        <w:rPr>
          <w:lang w:val="en-US"/>
        </w:rPr>
      </w:pPr>
    </w:p>
    <w:p w14:paraId="49E3E108" w14:textId="4F2B7789" w:rsidR="000D6B32" w:rsidRPr="00953CEF" w:rsidRDefault="000D6B32" w:rsidP="00953CEF">
      <w:pPr>
        <w:rPr>
          <w:lang w:val="en-US"/>
        </w:rPr>
      </w:pPr>
    </w:p>
    <w:p w14:paraId="182461A5" w14:textId="0EECD764" w:rsidR="00953CEF" w:rsidRPr="00953CEF" w:rsidRDefault="008F54D3" w:rsidP="00953CEF">
      <w:pPr>
        <w:rPr>
          <w:lang w:val="en-US"/>
        </w:rPr>
      </w:pPr>
      <w:r>
        <w:rPr>
          <w:lang w:val="en-US"/>
        </w:rPr>
        <w:t xml:space="preserve">Table 1. </w:t>
      </w:r>
      <w:r w:rsidR="00836C25" w:rsidRPr="00836C25">
        <w:rPr>
          <w:lang w:val="en-US"/>
        </w:rPr>
        <w:t>Active aspiration and prescribing somatostatin analogues</w:t>
      </w:r>
    </w:p>
    <w:tbl>
      <w:tblPr>
        <w:tblStyle w:val="TableGrid"/>
        <w:tblW w:w="0" w:type="auto"/>
        <w:tblLook w:val="04A0" w:firstRow="1" w:lastRow="0" w:firstColumn="1" w:lastColumn="0" w:noHBand="0" w:noVBand="1"/>
      </w:tblPr>
      <w:tblGrid>
        <w:gridCol w:w="2265"/>
        <w:gridCol w:w="2265"/>
        <w:gridCol w:w="2266"/>
        <w:gridCol w:w="2266"/>
      </w:tblGrid>
      <w:tr w:rsidR="000D6B32" w14:paraId="6F4D7BB2" w14:textId="77777777" w:rsidTr="000D6B32">
        <w:tc>
          <w:tcPr>
            <w:tcW w:w="2265" w:type="dxa"/>
          </w:tcPr>
          <w:p w14:paraId="6416687F" w14:textId="03BEE044" w:rsidR="000D6B32" w:rsidRDefault="000D6B32" w:rsidP="00585873">
            <w:pPr>
              <w:rPr>
                <w:lang w:val="en-US"/>
              </w:rPr>
            </w:pPr>
            <w:r>
              <w:rPr>
                <w:lang w:val="en-US"/>
              </w:rPr>
              <w:t>Complication</w:t>
            </w:r>
          </w:p>
        </w:tc>
        <w:tc>
          <w:tcPr>
            <w:tcW w:w="2265" w:type="dxa"/>
          </w:tcPr>
          <w:p w14:paraId="4AB3C6D3" w14:textId="36D2FD11" w:rsidR="000D6B32" w:rsidRDefault="000D6B32" w:rsidP="00585873">
            <w:pPr>
              <w:rPr>
                <w:lang w:val="en-US"/>
              </w:rPr>
            </w:pPr>
            <w:r w:rsidRPr="000D6B32">
              <w:rPr>
                <w:lang w:val="en-US"/>
              </w:rPr>
              <w:t>Number of patients</w:t>
            </w:r>
          </w:p>
        </w:tc>
        <w:tc>
          <w:tcPr>
            <w:tcW w:w="2266" w:type="dxa"/>
          </w:tcPr>
          <w:p w14:paraId="6DDF5BB3" w14:textId="4C62E0E6" w:rsidR="000D6B32" w:rsidRDefault="000D6B32" w:rsidP="00585873">
            <w:pPr>
              <w:rPr>
                <w:lang w:val="en-US"/>
              </w:rPr>
            </w:pPr>
            <w:r w:rsidRPr="000D6B32">
              <w:rPr>
                <w:lang w:val="en-US"/>
              </w:rPr>
              <w:t>Gastric resection</w:t>
            </w:r>
          </w:p>
        </w:tc>
        <w:tc>
          <w:tcPr>
            <w:tcW w:w="2266" w:type="dxa"/>
          </w:tcPr>
          <w:p w14:paraId="2CCDD412" w14:textId="7472581F" w:rsidR="000D6B32" w:rsidRDefault="000D6B32" w:rsidP="00585873">
            <w:pPr>
              <w:rPr>
                <w:lang w:val="en-US"/>
              </w:rPr>
            </w:pPr>
            <w:r w:rsidRPr="000D6B32">
              <w:rPr>
                <w:lang w:val="en-US"/>
              </w:rPr>
              <w:t>Organ-preserving operations</w:t>
            </w:r>
          </w:p>
        </w:tc>
      </w:tr>
      <w:tr w:rsidR="000D6B32" w14:paraId="19785909" w14:textId="77777777" w:rsidTr="000D6B32">
        <w:tc>
          <w:tcPr>
            <w:tcW w:w="2265" w:type="dxa"/>
          </w:tcPr>
          <w:p w14:paraId="0A8F4E9C" w14:textId="36922BD5" w:rsidR="000D6B32" w:rsidRDefault="000D6B32" w:rsidP="00585873">
            <w:pPr>
              <w:rPr>
                <w:lang w:val="en-US"/>
              </w:rPr>
            </w:pPr>
            <w:r w:rsidRPr="000D6B32">
              <w:rPr>
                <w:lang w:val="en-US"/>
              </w:rPr>
              <w:t>Ulcerative bleeding</w:t>
            </w:r>
          </w:p>
        </w:tc>
        <w:tc>
          <w:tcPr>
            <w:tcW w:w="2265" w:type="dxa"/>
          </w:tcPr>
          <w:p w14:paraId="36C75C5D" w14:textId="5F252597" w:rsidR="000D6B32" w:rsidRDefault="000D6B32" w:rsidP="00585873">
            <w:pPr>
              <w:rPr>
                <w:lang w:val="en-US"/>
              </w:rPr>
            </w:pPr>
            <w:r w:rsidRPr="000D6B32">
              <w:rPr>
                <w:lang w:val="en-US"/>
              </w:rPr>
              <w:t>89</w:t>
            </w:r>
          </w:p>
        </w:tc>
        <w:tc>
          <w:tcPr>
            <w:tcW w:w="2266" w:type="dxa"/>
          </w:tcPr>
          <w:p w14:paraId="192F1D46" w14:textId="6DF6AC6C" w:rsidR="000D6B32" w:rsidRDefault="000D6B32" w:rsidP="00585873">
            <w:pPr>
              <w:rPr>
                <w:lang w:val="en-US"/>
              </w:rPr>
            </w:pPr>
            <w:r w:rsidRPr="000D6B32">
              <w:rPr>
                <w:lang w:val="en-US"/>
              </w:rPr>
              <w:t>57</w:t>
            </w:r>
          </w:p>
        </w:tc>
        <w:tc>
          <w:tcPr>
            <w:tcW w:w="2266" w:type="dxa"/>
          </w:tcPr>
          <w:p w14:paraId="3F82D6D4" w14:textId="47D10168" w:rsidR="000D6B32" w:rsidRDefault="000D6B32" w:rsidP="00585873">
            <w:pPr>
              <w:rPr>
                <w:lang w:val="en-US"/>
              </w:rPr>
            </w:pPr>
            <w:r w:rsidRPr="000D6B32">
              <w:rPr>
                <w:lang w:val="en-US"/>
              </w:rPr>
              <w:t>32</w:t>
            </w:r>
          </w:p>
        </w:tc>
      </w:tr>
      <w:tr w:rsidR="000D6B32" w14:paraId="21756B87" w14:textId="77777777" w:rsidTr="000D6B32">
        <w:tc>
          <w:tcPr>
            <w:tcW w:w="2265" w:type="dxa"/>
          </w:tcPr>
          <w:p w14:paraId="38FC75D4" w14:textId="03BAC474" w:rsidR="000D6B32" w:rsidRDefault="000D6B32" w:rsidP="00585873">
            <w:pPr>
              <w:rPr>
                <w:lang w:val="en-US"/>
              </w:rPr>
            </w:pPr>
            <w:r w:rsidRPr="000D6B32">
              <w:rPr>
                <w:lang w:val="en-US"/>
              </w:rPr>
              <w:t>Perforation</w:t>
            </w:r>
          </w:p>
        </w:tc>
        <w:tc>
          <w:tcPr>
            <w:tcW w:w="2265" w:type="dxa"/>
          </w:tcPr>
          <w:p w14:paraId="48410B66" w14:textId="08240F7D" w:rsidR="000D6B32" w:rsidRDefault="000D6B32" w:rsidP="00585873">
            <w:pPr>
              <w:rPr>
                <w:lang w:val="en-US"/>
              </w:rPr>
            </w:pPr>
            <w:r w:rsidRPr="000D6B32">
              <w:rPr>
                <w:lang w:val="en-US"/>
              </w:rPr>
              <w:t>156</w:t>
            </w:r>
          </w:p>
        </w:tc>
        <w:tc>
          <w:tcPr>
            <w:tcW w:w="2266" w:type="dxa"/>
          </w:tcPr>
          <w:p w14:paraId="025F298A" w14:textId="0B2D0B5A" w:rsidR="000D6B32" w:rsidRDefault="000D6B32" w:rsidP="00585873">
            <w:pPr>
              <w:rPr>
                <w:lang w:val="en-US"/>
              </w:rPr>
            </w:pPr>
            <w:r w:rsidRPr="000D6B32">
              <w:rPr>
                <w:lang w:val="en-US"/>
              </w:rPr>
              <w:t>17</w:t>
            </w:r>
          </w:p>
        </w:tc>
        <w:tc>
          <w:tcPr>
            <w:tcW w:w="2266" w:type="dxa"/>
          </w:tcPr>
          <w:p w14:paraId="17C952AD" w14:textId="2CB345E1" w:rsidR="000D6B32" w:rsidRDefault="000D6B32" w:rsidP="00585873">
            <w:pPr>
              <w:rPr>
                <w:lang w:val="en-US"/>
              </w:rPr>
            </w:pPr>
            <w:r w:rsidRPr="000D6B32">
              <w:rPr>
                <w:lang w:val="en-US"/>
              </w:rPr>
              <w:t>139</w:t>
            </w:r>
          </w:p>
        </w:tc>
      </w:tr>
      <w:tr w:rsidR="000D6B32" w14:paraId="61D4CCA1" w14:textId="77777777" w:rsidTr="000D6B32">
        <w:tc>
          <w:tcPr>
            <w:tcW w:w="2265" w:type="dxa"/>
          </w:tcPr>
          <w:p w14:paraId="30AAD8C2" w14:textId="01E10FDF" w:rsidR="000D6B32" w:rsidRDefault="00FA2F6D" w:rsidP="00585873">
            <w:pPr>
              <w:rPr>
                <w:lang w:val="en-US"/>
              </w:rPr>
            </w:pPr>
            <w:r w:rsidRPr="00FA2F6D">
              <w:rPr>
                <w:lang w:val="en-US"/>
              </w:rPr>
              <w:t>Pyloroduodenal stenosis</w:t>
            </w:r>
          </w:p>
        </w:tc>
        <w:tc>
          <w:tcPr>
            <w:tcW w:w="2265" w:type="dxa"/>
          </w:tcPr>
          <w:p w14:paraId="254A6597" w14:textId="342EF2C4" w:rsidR="000D6B32" w:rsidRDefault="00FA2F6D" w:rsidP="00585873">
            <w:pPr>
              <w:rPr>
                <w:lang w:val="en-US"/>
              </w:rPr>
            </w:pPr>
            <w:r w:rsidRPr="00FA2F6D">
              <w:rPr>
                <w:lang w:val="en-US"/>
              </w:rPr>
              <w:t xml:space="preserve">  62</w:t>
            </w:r>
          </w:p>
        </w:tc>
        <w:tc>
          <w:tcPr>
            <w:tcW w:w="2266" w:type="dxa"/>
          </w:tcPr>
          <w:p w14:paraId="322826E6" w14:textId="3B8B13FC" w:rsidR="000D6B32" w:rsidRDefault="00FA2F6D" w:rsidP="00585873">
            <w:pPr>
              <w:rPr>
                <w:lang w:val="en-US"/>
              </w:rPr>
            </w:pPr>
            <w:r w:rsidRPr="00FA2F6D">
              <w:rPr>
                <w:lang w:val="en-US"/>
              </w:rPr>
              <w:t>37</w:t>
            </w:r>
          </w:p>
        </w:tc>
        <w:tc>
          <w:tcPr>
            <w:tcW w:w="2266" w:type="dxa"/>
          </w:tcPr>
          <w:p w14:paraId="4969259D" w14:textId="5EAF25F5" w:rsidR="000D6B32" w:rsidRDefault="00FA2F6D" w:rsidP="00585873">
            <w:pPr>
              <w:rPr>
                <w:lang w:val="en-US"/>
              </w:rPr>
            </w:pPr>
            <w:r w:rsidRPr="00FA2F6D">
              <w:rPr>
                <w:lang w:val="en-US"/>
              </w:rPr>
              <w:t>25</w:t>
            </w:r>
          </w:p>
        </w:tc>
      </w:tr>
      <w:tr w:rsidR="000D6B32" w14:paraId="73CC75ED" w14:textId="77777777" w:rsidTr="000D6B32">
        <w:tc>
          <w:tcPr>
            <w:tcW w:w="2265" w:type="dxa"/>
          </w:tcPr>
          <w:p w14:paraId="3BBB191A" w14:textId="1F3AE5EB" w:rsidR="000D6B32" w:rsidRDefault="00FA2F6D" w:rsidP="00585873">
            <w:pPr>
              <w:rPr>
                <w:lang w:val="en-US"/>
              </w:rPr>
            </w:pPr>
            <w:r w:rsidRPr="00FA2F6D">
              <w:rPr>
                <w:lang w:val="en-US"/>
              </w:rPr>
              <w:t>Total:</w:t>
            </w:r>
          </w:p>
        </w:tc>
        <w:tc>
          <w:tcPr>
            <w:tcW w:w="2265" w:type="dxa"/>
          </w:tcPr>
          <w:p w14:paraId="13BEC168" w14:textId="49866553" w:rsidR="000D6B32" w:rsidRDefault="00FA2F6D" w:rsidP="00585873">
            <w:pPr>
              <w:rPr>
                <w:lang w:val="en-US"/>
              </w:rPr>
            </w:pPr>
            <w:r w:rsidRPr="00FA2F6D">
              <w:rPr>
                <w:lang w:val="en-US"/>
              </w:rPr>
              <w:t>307</w:t>
            </w:r>
          </w:p>
        </w:tc>
        <w:tc>
          <w:tcPr>
            <w:tcW w:w="2266" w:type="dxa"/>
          </w:tcPr>
          <w:p w14:paraId="180E66C9" w14:textId="1D8E7D12" w:rsidR="000D6B32" w:rsidRDefault="00FA2F6D" w:rsidP="00585873">
            <w:pPr>
              <w:rPr>
                <w:lang w:val="en-US"/>
              </w:rPr>
            </w:pPr>
            <w:r w:rsidRPr="00FA2F6D">
              <w:rPr>
                <w:lang w:val="en-US"/>
              </w:rPr>
              <w:t>111</w:t>
            </w:r>
          </w:p>
        </w:tc>
        <w:tc>
          <w:tcPr>
            <w:tcW w:w="2266" w:type="dxa"/>
          </w:tcPr>
          <w:p w14:paraId="7B89E2BD" w14:textId="163C0C28" w:rsidR="000D6B32" w:rsidRDefault="00FA2F6D" w:rsidP="00585873">
            <w:pPr>
              <w:rPr>
                <w:lang w:val="en-US"/>
              </w:rPr>
            </w:pPr>
            <w:r w:rsidRPr="00FA2F6D">
              <w:rPr>
                <w:lang w:val="en-US"/>
              </w:rPr>
              <w:t xml:space="preserve">   196</w:t>
            </w:r>
          </w:p>
        </w:tc>
      </w:tr>
    </w:tbl>
    <w:p w14:paraId="37E2648E" w14:textId="3AE69C12" w:rsidR="00DB26EE" w:rsidRDefault="00DB26EE" w:rsidP="00585873">
      <w:pPr>
        <w:rPr>
          <w:lang w:val="en-US"/>
        </w:rPr>
      </w:pPr>
    </w:p>
    <w:p w14:paraId="3BFE3DB3" w14:textId="41A9225F" w:rsidR="008F54D3" w:rsidRDefault="008F54D3" w:rsidP="00585873">
      <w:pPr>
        <w:rPr>
          <w:lang w:val="en-US"/>
        </w:rPr>
      </w:pPr>
      <w:r>
        <w:rPr>
          <w:lang w:val="en-US"/>
        </w:rPr>
        <w:t xml:space="preserve">Table 2. </w:t>
      </w:r>
      <w:r w:rsidR="00836C25" w:rsidRPr="00836C25">
        <w:rPr>
          <w:lang w:val="en-US"/>
        </w:rPr>
        <w:t>Forrest classification</w:t>
      </w:r>
    </w:p>
    <w:tbl>
      <w:tblPr>
        <w:tblStyle w:val="TableGrid"/>
        <w:tblW w:w="0" w:type="auto"/>
        <w:tblLook w:val="04A0" w:firstRow="1" w:lastRow="0" w:firstColumn="1" w:lastColumn="0" w:noHBand="0" w:noVBand="1"/>
      </w:tblPr>
      <w:tblGrid>
        <w:gridCol w:w="4531"/>
        <w:gridCol w:w="4531"/>
      </w:tblGrid>
      <w:tr w:rsidR="00FA2F6D" w14:paraId="19702D42" w14:textId="77777777" w:rsidTr="00FA2F6D">
        <w:tc>
          <w:tcPr>
            <w:tcW w:w="4531" w:type="dxa"/>
          </w:tcPr>
          <w:p w14:paraId="69965D83" w14:textId="49819627" w:rsidR="00FA2F6D" w:rsidRDefault="00FA2F6D" w:rsidP="00080722">
            <w:pPr>
              <w:rPr>
                <w:lang w:val="en-US"/>
              </w:rPr>
            </w:pPr>
            <w:r w:rsidRPr="00FA2F6D">
              <w:rPr>
                <w:lang w:val="en-US"/>
              </w:rPr>
              <w:t>Forrest classification</w:t>
            </w:r>
          </w:p>
        </w:tc>
        <w:tc>
          <w:tcPr>
            <w:tcW w:w="4531" w:type="dxa"/>
          </w:tcPr>
          <w:p w14:paraId="488E62C6" w14:textId="199099FB" w:rsidR="00FA2F6D" w:rsidRDefault="00FA2F6D" w:rsidP="00080722">
            <w:pPr>
              <w:rPr>
                <w:lang w:val="en-US"/>
              </w:rPr>
            </w:pPr>
            <w:r w:rsidRPr="00FA2F6D">
              <w:rPr>
                <w:lang w:val="en-US"/>
              </w:rPr>
              <w:t>Rebleeding</w:t>
            </w:r>
          </w:p>
        </w:tc>
      </w:tr>
      <w:tr w:rsidR="00FA2F6D" w14:paraId="2B372706" w14:textId="77777777" w:rsidTr="00FA2F6D">
        <w:tc>
          <w:tcPr>
            <w:tcW w:w="4531" w:type="dxa"/>
          </w:tcPr>
          <w:p w14:paraId="2F2C0FF5" w14:textId="77777777" w:rsidR="00FA2F6D" w:rsidRPr="00FA2F6D" w:rsidRDefault="00FA2F6D" w:rsidP="00FA2F6D">
            <w:pPr>
              <w:rPr>
                <w:lang w:val="en-US"/>
              </w:rPr>
            </w:pPr>
            <w:r w:rsidRPr="00FA2F6D">
              <w:rPr>
                <w:lang w:val="en-US"/>
              </w:rPr>
              <w:t>Type1 Active bleeding</w:t>
            </w:r>
          </w:p>
          <w:p w14:paraId="486CF322" w14:textId="77777777" w:rsidR="00FA2F6D" w:rsidRPr="00FA2F6D" w:rsidRDefault="00FA2F6D" w:rsidP="00FA2F6D">
            <w:pPr>
              <w:rPr>
                <w:lang w:val="en-US"/>
              </w:rPr>
            </w:pPr>
            <w:r w:rsidRPr="00FA2F6D">
              <w:rPr>
                <w:lang w:val="en-US"/>
              </w:rPr>
              <w:t>1a spurting hemorrhage</w:t>
            </w:r>
          </w:p>
          <w:p w14:paraId="7F8502F5" w14:textId="16B843FC" w:rsidR="00FA2F6D" w:rsidRDefault="00FA2F6D" w:rsidP="00FA2F6D">
            <w:pPr>
              <w:rPr>
                <w:lang w:val="en-US"/>
              </w:rPr>
            </w:pPr>
            <w:r w:rsidRPr="00FA2F6D">
              <w:rPr>
                <w:lang w:val="en-US"/>
              </w:rPr>
              <w:t xml:space="preserve">1b </w:t>
            </w:r>
            <w:proofErr w:type="spellStart"/>
            <w:r w:rsidRPr="00FA2F6D">
              <w:rPr>
                <w:lang w:val="en-US"/>
              </w:rPr>
              <w:t>Oowing</w:t>
            </w:r>
            <w:proofErr w:type="spellEnd"/>
            <w:r w:rsidRPr="00FA2F6D">
              <w:rPr>
                <w:lang w:val="en-US"/>
              </w:rPr>
              <w:t xml:space="preserve"> hemorrhage</w:t>
            </w:r>
          </w:p>
        </w:tc>
        <w:tc>
          <w:tcPr>
            <w:tcW w:w="4531" w:type="dxa"/>
          </w:tcPr>
          <w:p w14:paraId="54BEDE31" w14:textId="77777777" w:rsidR="00FA2F6D" w:rsidRPr="00FA2F6D" w:rsidRDefault="00FA2F6D" w:rsidP="00FA2F6D">
            <w:pPr>
              <w:rPr>
                <w:lang w:val="en-US"/>
              </w:rPr>
            </w:pPr>
            <w:r w:rsidRPr="00FA2F6D">
              <w:rPr>
                <w:lang w:val="en-US"/>
              </w:rPr>
              <w:t>100%-90%</w:t>
            </w:r>
          </w:p>
          <w:p w14:paraId="2CCF63DF" w14:textId="395ED4A5" w:rsidR="00FA2F6D" w:rsidRDefault="00FA2F6D" w:rsidP="00FA2F6D">
            <w:pPr>
              <w:rPr>
                <w:lang w:val="en-US"/>
              </w:rPr>
            </w:pPr>
            <w:r w:rsidRPr="00FA2F6D">
              <w:rPr>
                <w:lang w:val="en-US"/>
              </w:rPr>
              <w:t>80%-_85%</w:t>
            </w:r>
          </w:p>
        </w:tc>
      </w:tr>
      <w:tr w:rsidR="00FA2F6D" w14:paraId="4CD29E90" w14:textId="77777777" w:rsidTr="00FA2F6D">
        <w:tc>
          <w:tcPr>
            <w:tcW w:w="4531" w:type="dxa"/>
          </w:tcPr>
          <w:p w14:paraId="0486C7CD" w14:textId="77777777" w:rsidR="00FA2F6D" w:rsidRPr="00FA2F6D" w:rsidRDefault="00FA2F6D" w:rsidP="00FA2F6D">
            <w:pPr>
              <w:rPr>
                <w:lang w:val="en-US"/>
              </w:rPr>
            </w:pPr>
            <w:r w:rsidRPr="00FA2F6D">
              <w:rPr>
                <w:lang w:val="en-US"/>
              </w:rPr>
              <w:t xml:space="preserve">Type 2 Signs of Recent bleeding </w:t>
            </w:r>
          </w:p>
          <w:p w14:paraId="41ABBCB8" w14:textId="77777777" w:rsidR="00FA2F6D" w:rsidRPr="00FA2F6D" w:rsidRDefault="00FA2F6D" w:rsidP="00FA2F6D">
            <w:pPr>
              <w:rPr>
                <w:lang w:val="en-US"/>
              </w:rPr>
            </w:pPr>
          </w:p>
          <w:p w14:paraId="7473AFFD" w14:textId="77777777" w:rsidR="00FA2F6D" w:rsidRPr="00FA2F6D" w:rsidRDefault="00FA2F6D" w:rsidP="00FA2F6D">
            <w:pPr>
              <w:rPr>
                <w:lang w:val="en-US"/>
              </w:rPr>
            </w:pPr>
            <w:r w:rsidRPr="00FA2F6D">
              <w:rPr>
                <w:lang w:val="en-US"/>
              </w:rPr>
              <w:t xml:space="preserve">2a – non bleeding visible vessel  </w:t>
            </w:r>
          </w:p>
          <w:p w14:paraId="15337240" w14:textId="77777777" w:rsidR="00FA2F6D" w:rsidRPr="00FA2F6D" w:rsidRDefault="00FA2F6D" w:rsidP="00FA2F6D">
            <w:pPr>
              <w:rPr>
                <w:lang w:val="en-US"/>
              </w:rPr>
            </w:pPr>
            <w:r w:rsidRPr="00FA2F6D">
              <w:rPr>
                <w:lang w:val="en-US"/>
              </w:rPr>
              <w:t xml:space="preserve">2b-Adherent clot on lesion </w:t>
            </w:r>
          </w:p>
          <w:p w14:paraId="7DE0CFD1" w14:textId="71B2C61B" w:rsidR="00FA2F6D" w:rsidRDefault="00FA2F6D" w:rsidP="00FA2F6D">
            <w:pPr>
              <w:rPr>
                <w:lang w:val="en-US"/>
              </w:rPr>
            </w:pPr>
            <w:r w:rsidRPr="00FA2F6D">
              <w:rPr>
                <w:lang w:val="en-US"/>
              </w:rPr>
              <w:t>2c -Hematin covered lesion</w:t>
            </w:r>
          </w:p>
        </w:tc>
        <w:tc>
          <w:tcPr>
            <w:tcW w:w="4531" w:type="dxa"/>
          </w:tcPr>
          <w:p w14:paraId="5B9B84C6" w14:textId="77777777" w:rsidR="00FA2F6D" w:rsidRPr="00FA2F6D" w:rsidRDefault="00FA2F6D" w:rsidP="00FA2F6D">
            <w:pPr>
              <w:rPr>
                <w:lang w:val="en-US"/>
              </w:rPr>
            </w:pPr>
            <w:r w:rsidRPr="00FA2F6D">
              <w:rPr>
                <w:lang w:val="en-US"/>
              </w:rPr>
              <w:t>40%-50%</w:t>
            </w:r>
          </w:p>
          <w:p w14:paraId="78418CCC" w14:textId="77777777" w:rsidR="00FA2F6D" w:rsidRPr="00FA2F6D" w:rsidRDefault="00FA2F6D" w:rsidP="00FA2F6D">
            <w:pPr>
              <w:rPr>
                <w:lang w:val="en-US"/>
              </w:rPr>
            </w:pPr>
            <w:r w:rsidRPr="00FA2F6D">
              <w:rPr>
                <w:lang w:val="en-US"/>
              </w:rPr>
              <w:t>20%-30%</w:t>
            </w:r>
          </w:p>
          <w:p w14:paraId="34917F6F" w14:textId="05C36B65" w:rsidR="00FA2F6D" w:rsidRDefault="00FA2F6D" w:rsidP="00FA2F6D">
            <w:pPr>
              <w:rPr>
                <w:lang w:val="en-US"/>
              </w:rPr>
            </w:pPr>
            <w:r w:rsidRPr="00FA2F6D">
              <w:rPr>
                <w:lang w:val="en-US"/>
              </w:rPr>
              <w:t>5%</w:t>
            </w:r>
          </w:p>
        </w:tc>
      </w:tr>
      <w:tr w:rsidR="00FA2F6D" w14:paraId="6FDEA5CC" w14:textId="77777777" w:rsidTr="00FA2F6D">
        <w:tc>
          <w:tcPr>
            <w:tcW w:w="4531" w:type="dxa"/>
          </w:tcPr>
          <w:p w14:paraId="4FC7897F" w14:textId="77777777" w:rsidR="00FA2F6D" w:rsidRPr="00FA2F6D" w:rsidRDefault="00FA2F6D" w:rsidP="00FA2F6D">
            <w:pPr>
              <w:rPr>
                <w:lang w:val="en-US"/>
              </w:rPr>
            </w:pPr>
            <w:r w:rsidRPr="00FA2F6D">
              <w:rPr>
                <w:lang w:val="en-US"/>
              </w:rPr>
              <w:t xml:space="preserve">Type 3 lesion without bleeding </w:t>
            </w:r>
          </w:p>
          <w:p w14:paraId="4719E0F7" w14:textId="34F2AFAB" w:rsidR="00FA2F6D" w:rsidRDefault="00FA2F6D" w:rsidP="00FA2F6D">
            <w:pPr>
              <w:rPr>
                <w:lang w:val="en-US"/>
              </w:rPr>
            </w:pPr>
            <w:r w:rsidRPr="00FA2F6D">
              <w:rPr>
                <w:lang w:val="en-US"/>
              </w:rPr>
              <w:t xml:space="preserve">(flat </w:t>
            </w:r>
            <w:proofErr w:type="gramStart"/>
            <w:r w:rsidRPr="00FA2F6D">
              <w:rPr>
                <w:lang w:val="en-US"/>
              </w:rPr>
              <w:t>spot ,</w:t>
            </w:r>
            <w:proofErr w:type="gramEnd"/>
            <w:r w:rsidRPr="00FA2F6D">
              <w:rPr>
                <w:lang w:val="en-US"/>
              </w:rPr>
              <w:t xml:space="preserve"> clean base )</w:t>
            </w:r>
          </w:p>
        </w:tc>
        <w:tc>
          <w:tcPr>
            <w:tcW w:w="4531" w:type="dxa"/>
          </w:tcPr>
          <w:p w14:paraId="46D837BA" w14:textId="3925FDFD" w:rsidR="00FA2F6D" w:rsidRDefault="00FA2F6D" w:rsidP="00080722">
            <w:pPr>
              <w:rPr>
                <w:lang w:val="en-US"/>
              </w:rPr>
            </w:pPr>
            <w:r w:rsidRPr="00FA2F6D">
              <w:rPr>
                <w:lang w:val="en-US"/>
              </w:rPr>
              <w:t>&lt;3%</w:t>
            </w:r>
          </w:p>
        </w:tc>
      </w:tr>
    </w:tbl>
    <w:p w14:paraId="67322E54" w14:textId="391E38BB" w:rsidR="000A4418" w:rsidRPr="008A17D7" w:rsidRDefault="000A4418" w:rsidP="00080722">
      <w:pPr>
        <w:rPr>
          <w:lang w:val="en-US"/>
        </w:rPr>
      </w:pPr>
    </w:p>
    <w:p w14:paraId="1B1C4096" w14:textId="36D3FE99" w:rsidR="006D3318" w:rsidRPr="005B1B26" w:rsidRDefault="00FA2F6D" w:rsidP="00080722">
      <w:pPr>
        <w:rPr>
          <w:lang w:val="en-US"/>
        </w:rPr>
      </w:pPr>
      <w:bookmarkStart w:id="3" w:name="_Hlk210317406"/>
      <w:r>
        <w:rPr>
          <w:noProof/>
          <w:lang w:val="en-US"/>
        </w:rPr>
        <w:drawing>
          <wp:inline distT="0" distB="0" distL="0" distR="0" wp14:anchorId="600B360C" wp14:editId="4CB0D479">
            <wp:extent cx="1469390" cy="1103630"/>
            <wp:effectExtent l="0" t="0" r="0" b="127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69390" cy="1103630"/>
                    </a:xfrm>
                    <a:prstGeom prst="rect">
                      <a:avLst/>
                    </a:prstGeom>
                    <a:noFill/>
                  </pic:spPr>
                </pic:pic>
              </a:graphicData>
            </a:graphic>
          </wp:inline>
        </w:drawing>
      </w:r>
    </w:p>
    <w:bookmarkEnd w:id="3"/>
    <w:p w14:paraId="58F37506" w14:textId="77777777" w:rsidR="00836C25" w:rsidRDefault="00836C25" w:rsidP="009F0DE7">
      <w:pPr>
        <w:rPr>
          <w:lang w:val="en-US"/>
        </w:rPr>
      </w:pPr>
      <w:r w:rsidRPr="00836C25">
        <w:rPr>
          <w:lang w:val="en-US"/>
        </w:rPr>
        <w:t xml:space="preserve">Fig. 1. Image of </w:t>
      </w:r>
      <w:proofErr w:type="spellStart"/>
      <w:r w:rsidRPr="00836C25">
        <w:rPr>
          <w:lang w:val="en-US"/>
        </w:rPr>
        <w:t>forrest</w:t>
      </w:r>
      <w:proofErr w:type="spellEnd"/>
      <w:r w:rsidRPr="00836C25">
        <w:rPr>
          <w:lang w:val="en-US"/>
        </w:rPr>
        <w:t xml:space="preserve"> classification: Forrest IA.</w:t>
      </w:r>
    </w:p>
    <w:p w14:paraId="61E1DB88" w14:textId="0B8B3C0C" w:rsidR="00606543" w:rsidRDefault="00836C25" w:rsidP="009F0DE7">
      <w:pPr>
        <w:rPr>
          <w:lang w:val="en-US"/>
        </w:rPr>
      </w:pPr>
      <w:r w:rsidRPr="00836C25">
        <w:rPr>
          <w:lang w:val="en-US"/>
        </w:rPr>
        <w:lastRenderedPageBreak/>
        <w:t>Table 3. Type of gastric resection</w:t>
      </w:r>
    </w:p>
    <w:tbl>
      <w:tblPr>
        <w:tblStyle w:val="TableGrid"/>
        <w:tblW w:w="0" w:type="auto"/>
        <w:tblLook w:val="04A0" w:firstRow="1" w:lastRow="0" w:firstColumn="1" w:lastColumn="0" w:noHBand="0" w:noVBand="1"/>
      </w:tblPr>
      <w:tblGrid>
        <w:gridCol w:w="2547"/>
      </w:tblGrid>
      <w:tr w:rsidR="00FA2F6D" w14:paraId="6704DCCA" w14:textId="77777777" w:rsidTr="00CD37A9">
        <w:tc>
          <w:tcPr>
            <w:tcW w:w="2547" w:type="dxa"/>
          </w:tcPr>
          <w:p w14:paraId="2130C511" w14:textId="5C1B0C0B" w:rsidR="00FA2F6D" w:rsidRDefault="00E40345" w:rsidP="009F0DE7">
            <w:pPr>
              <w:rPr>
                <w:lang w:val="en-US"/>
              </w:rPr>
            </w:pPr>
            <w:r>
              <w:rPr>
                <w:lang w:val="en-US"/>
              </w:rPr>
              <w:t>Resection</w:t>
            </w:r>
            <w:r w:rsidR="00CD37A9">
              <w:rPr>
                <w:lang w:val="en-US"/>
              </w:rPr>
              <w:t xml:space="preserve"> by Roux</w:t>
            </w:r>
          </w:p>
        </w:tc>
      </w:tr>
      <w:tr w:rsidR="00FA2F6D" w14:paraId="7ECFAD47" w14:textId="77777777" w:rsidTr="00CD37A9">
        <w:tc>
          <w:tcPr>
            <w:tcW w:w="2547" w:type="dxa"/>
          </w:tcPr>
          <w:p w14:paraId="40971364" w14:textId="5544E9FE" w:rsidR="00FA2F6D" w:rsidRDefault="00E40345" w:rsidP="009F0DE7">
            <w:pPr>
              <w:rPr>
                <w:lang w:val="en-US"/>
              </w:rPr>
            </w:pPr>
            <w:r>
              <w:rPr>
                <w:lang w:val="en-US"/>
              </w:rPr>
              <w:t xml:space="preserve">Resection by </w:t>
            </w:r>
            <w:proofErr w:type="spellStart"/>
            <w:r>
              <w:rPr>
                <w:lang w:val="en-US"/>
              </w:rPr>
              <w:t>biloroth</w:t>
            </w:r>
            <w:proofErr w:type="spellEnd"/>
            <w:r>
              <w:rPr>
                <w:lang w:val="en-US"/>
              </w:rPr>
              <w:t xml:space="preserve"> I</w:t>
            </w:r>
          </w:p>
        </w:tc>
      </w:tr>
      <w:tr w:rsidR="00FA2F6D" w14:paraId="6D5E21F6" w14:textId="77777777" w:rsidTr="00CD37A9">
        <w:tc>
          <w:tcPr>
            <w:tcW w:w="2547" w:type="dxa"/>
          </w:tcPr>
          <w:p w14:paraId="003787B7" w14:textId="4BFBB010" w:rsidR="00FA2F6D" w:rsidRDefault="00E40345" w:rsidP="009F0DE7">
            <w:pPr>
              <w:rPr>
                <w:lang w:val="en-US"/>
              </w:rPr>
            </w:pPr>
            <w:r>
              <w:rPr>
                <w:lang w:val="en-US"/>
              </w:rPr>
              <w:t xml:space="preserve">Resection by </w:t>
            </w:r>
            <w:proofErr w:type="spellStart"/>
            <w:r>
              <w:rPr>
                <w:lang w:val="en-US"/>
              </w:rPr>
              <w:t>biloroth</w:t>
            </w:r>
            <w:proofErr w:type="spellEnd"/>
            <w:r>
              <w:rPr>
                <w:lang w:val="en-US"/>
              </w:rPr>
              <w:t xml:space="preserve"> II</w:t>
            </w:r>
          </w:p>
        </w:tc>
      </w:tr>
    </w:tbl>
    <w:p w14:paraId="110AEE87" w14:textId="1DEC5E8C" w:rsidR="00FA2F6D" w:rsidRDefault="00FA2F6D" w:rsidP="009F0DE7">
      <w:pPr>
        <w:rPr>
          <w:lang w:val="en-US"/>
        </w:rPr>
      </w:pPr>
    </w:p>
    <w:p w14:paraId="0FF3D623" w14:textId="42D39F39" w:rsidR="003B5AB4" w:rsidRPr="003B5AB4" w:rsidRDefault="003B5AB4" w:rsidP="009F0DE7">
      <w:pPr>
        <w:rPr>
          <w:b/>
          <w:lang w:val="en-US"/>
        </w:rPr>
      </w:pPr>
      <w:r w:rsidRPr="003B5AB4">
        <w:rPr>
          <w:b/>
          <w:lang w:val="en-US"/>
        </w:rPr>
        <w:t>Summary of the work</w:t>
      </w:r>
    </w:p>
    <w:p w14:paraId="1A9E63A9" w14:textId="77777777" w:rsidR="003B5AB4" w:rsidRPr="008C3291" w:rsidRDefault="003B5AB4" w:rsidP="003B5AB4">
      <w:pPr>
        <w:rPr>
          <w:lang w:val="en-US"/>
        </w:rPr>
      </w:pPr>
      <w:r w:rsidRPr="008C3291">
        <w:rPr>
          <w:lang w:val="en-US"/>
        </w:rPr>
        <w:t>a- the surgical conservative indications for ulcer complications:</w:t>
      </w:r>
    </w:p>
    <w:p w14:paraId="49620031" w14:textId="77777777" w:rsidR="003B5AB4" w:rsidRPr="008C3291" w:rsidRDefault="003B5AB4" w:rsidP="003B5AB4">
      <w:pPr>
        <w:rPr>
          <w:lang w:val="en-US"/>
        </w:rPr>
      </w:pPr>
      <w:r w:rsidRPr="008C3291">
        <w:rPr>
          <w:lang w:val="en-US"/>
        </w:rPr>
        <w:t>-Perforation of the ulcer.</w:t>
      </w:r>
    </w:p>
    <w:p w14:paraId="4FAE41AC" w14:textId="77777777" w:rsidR="003B5AB4" w:rsidRPr="008C3291" w:rsidRDefault="003B5AB4" w:rsidP="003B5AB4">
      <w:pPr>
        <w:rPr>
          <w:lang w:val="en-US"/>
        </w:rPr>
      </w:pPr>
      <w:r w:rsidRPr="008C3291">
        <w:rPr>
          <w:lang w:val="en-US"/>
        </w:rPr>
        <w:t>- Bleeding from the ulcer.</w:t>
      </w:r>
    </w:p>
    <w:p w14:paraId="6C781F3D" w14:textId="77777777" w:rsidR="003B5AB4" w:rsidRPr="008C3291" w:rsidRDefault="003B5AB4" w:rsidP="003B5AB4">
      <w:pPr>
        <w:rPr>
          <w:lang w:val="en-US"/>
        </w:rPr>
      </w:pPr>
      <w:r w:rsidRPr="008C3291">
        <w:rPr>
          <w:lang w:val="en-US"/>
        </w:rPr>
        <w:t xml:space="preserve">b-The </w:t>
      </w:r>
      <w:proofErr w:type="spellStart"/>
      <w:r w:rsidRPr="008C3291">
        <w:rPr>
          <w:lang w:val="en-US"/>
        </w:rPr>
        <w:t>localisations</w:t>
      </w:r>
      <w:proofErr w:type="spellEnd"/>
      <w:r w:rsidRPr="008C3291">
        <w:rPr>
          <w:lang w:val="en-US"/>
        </w:rPr>
        <w:t xml:space="preserve"> of the ulcer:</w:t>
      </w:r>
    </w:p>
    <w:p w14:paraId="57535F45" w14:textId="77777777" w:rsidR="003B5AB4" w:rsidRPr="008C3291" w:rsidRDefault="003B5AB4" w:rsidP="003B5AB4">
      <w:pPr>
        <w:rPr>
          <w:lang w:val="en-US"/>
        </w:rPr>
      </w:pPr>
      <w:r w:rsidRPr="008C3291">
        <w:rPr>
          <w:lang w:val="en-US"/>
        </w:rPr>
        <w:t>-gastric location.</w:t>
      </w:r>
    </w:p>
    <w:p w14:paraId="347ABA80" w14:textId="77777777" w:rsidR="003B5AB4" w:rsidRPr="008C3291" w:rsidRDefault="003B5AB4" w:rsidP="003B5AB4">
      <w:pPr>
        <w:rPr>
          <w:lang w:val="en-US"/>
        </w:rPr>
      </w:pPr>
      <w:r w:rsidRPr="008C3291">
        <w:rPr>
          <w:lang w:val="en-US"/>
        </w:rPr>
        <w:t>- anterior and posterior duodenal location.</w:t>
      </w:r>
    </w:p>
    <w:p w14:paraId="63519192" w14:textId="77777777" w:rsidR="003B5AB4" w:rsidRPr="008C3291" w:rsidRDefault="003B5AB4" w:rsidP="003B5AB4">
      <w:pPr>
        <w:rPr>
          <w:lang w:val="en-US"/>
        </w:rPr>
      </w:pPr>
      <w:r w:rsidRPr="008C3291">
        <w:rPr>
          <w:lang w:val="en-US"/>
        </w:rPr>
        <w:t>- It is also noted that the ulcer penetrates the head of the pancreas.</w:t>
      </w:r>
    </w:p>
    <w:p w14:paraId="4F2D8F93" w14:textId="77777777" w:rsidR="003B5AB4" w:rsidRPr="008C3291" w:rsidRDefault="003B5AB4" w:rsidP="003B5AB4">
      <w:pPr>
        <w:rPr>
          <w:lang w:val="en-US"/>
        </w:rPr>
      </w:pPr>
      <w:r w:rsidRPr="008C3291">
        <w:rPr>
          <w:lang w:val="en-US"/>
        </w:rPr>
        <w:t xml:space="preserve">C- Patients operated for duodenal ulcer complications, patients had secondary pathologies: </w:t>
      </w:r>
    </w:p>
    <w:p w14:paraId="21E9E28E" w14:textId="77777777" w:rsidR="003B5AB4" w:rsidRPr="008C3291" w:rsidRDefault="003B5AB4" w:rsidP="003B5AB4">
      <w:pPr>
        <w:rPr>
          <w:lang w:val="en-US"/>
        </w:rPr>
      </w:pPr>
      <w:r w:rsidRPr="008C3291">
        <w:rPr>
          <w:lang w:val="en-US"/>
        </w:rPr>
        <w:t xml:space="preserve">- Liver cirrhosis. </w:t>
      </w:r>
    </w:p>
    <w:p w14:paraId="24A5277F" w14:textId="77777777" w:rsidR="003B5AB4" w:rsidRPr="008C3291" w:rsidRDefault="003B5AB4" w:rsidP="003B5AB4">
      <w:pPr>
        <w:rPr>
          <w:lang w:val="en-US"/>
        </w:rPr>
      </w:pPr>
      <w:r w:rsidRPr="008C3291">
        <w:rPr>
          <w:lang w:val="en-US"/>
        </w:rPr>
        <w:t>- Chronic renal insufficiency.</w:t>
      </w:r>
    </w:p>
    <w:p w14:paraId="6EE8F8AB" w14:textId="77777777" w:rsidR="003B5AB4" w:rsidRPr="008C3291" w:rsidRDefault="003B5AB4" w:rsidP="003B5AB4">
      <w:pPr>
        <w:rPr>
          <w:lang w:val="en-US"/>
        </w:rPr>
      </w:pPr>
      <w:r w:rsidRPr="008C3291">
        <w:rPr>
          <w:lang w:val="en-US"/>
        </w:rPr>
        <w:t xml:space="preserve"> - Obstructive pulmonary diseases. </w:t>
      </w:r>
    </w:p>
    <w:p w14:paraId="7A98A789" w14:textId="77777777" w:rsidR="003B5AB4" w:rsidRPr="008C3291" w:rsidRDefault="003B5AB4" w:rsidP="003B5AB4">
      <w:pPr>
        <w:rPr>
          <w:lang w:val="en-US"/>
        </w:rPr>
      </w:pPr>
      <w:r w:rsidRPr="008C3291">
        <w:rPr>
          <w:lang w:val="en-US"/>
        </w:rPr>
        <w:t>- Myocardial infarctions.</w:t>
      </w:r>
    </w:p>
    <w:p w14:paraId="4D6036DE" w14:textId="77777777" w:rsidR="003B5AB4" w:rsidRPr="008C3291" w:rsidRDefault="003B5AB4" w:rsidP="003B5AB4">
      <w:pPr>
        <w:rPr>
          <w:lang w:val="en-US"/>
        </w:rPr>
      </w:pPr>
      <w:r w:rsidRPr="008C3291">
        <w:rPr>
          <w:lang w:val="en-US"/>
        </w:rPr>
        <w:t xml:space="preserve"> Surgical intervention for the different types of ulcers: Conservative operations are resolved by suturing the perforation and performing hemostatic stitches in case of ulcer bleeding, of course, after ensuring the vitality of the tissue to be sutured. It should be noted that when the ulcer is large in size or its location is low in the duodenum or a. A gastric resection according to Roux may be performed.</w:t>
      </w:r>
    </w:p>
    <w:p w14:paraId="7F25C57A" w14:textId="77777777" w:rsidR="003B5AB4" w:rsidRPr="008C3291" w:rsidRDefault="003B5AB4" w:rsidP="003B5AB4">
      <w:pPr>
        <w:rPr>
          <w:lang w:val="en-US"/>
        </w:rPr>
      </w:pPr>
      <w:r w:rsidRPr="008C3291">
        <w:rPr>
          <w:lang w:val="en-US"/>
        </w:rPr>
        <w:t>E-Indication Of gastric resection:</w:t>
      </w:r>
    </w:p>
    <w:p w14:paraId="6715C990" w14:textId="77777777" w:rsidR="003B5AB4" w:rsidRPr="008C3291" w:rsidRDefault="003B5AB4" w:rsidP="003B5AB4">
      <w:pPr>
        <w:rPr>
          <w:lang w:val="en-US"/>
        </w:rPr>
      </w:pPr>
      <w:r w:rsidRPr="008C3291">
        <w:rPr>
          <w:lang w:val="en-US"/>
        </w:rPr>
        <w:t>-Large seize of a gastric ulcer.</w:t>
      </w:r>
    </w:p>
    <w:p w14:paraId="49E2770C" w14:textId="77777777" w:rsidR="003B5AB4" w:rsidRPr="008C3291" w:rsidRDefault="003B5AB4" w:rsidP="003B5AB4">
      <w:pPr>
        <w:rPr>
          <w:lang w:val="en-US"/>
        </w:rPr>
      </w:pPr>
      <w:r w:rsidRPr="008C3291">
        <w:rPr>
          <w:lang w:val="en-US"/>
        </w:rPr>
        <w:t xml:space="preserve">-Continuing Bleeding from the ulcer, After suture of the artery bleeding. </w:t>
      </w:r>
    </w:p>
    <w:p w14:paraId="0FFDEA1E" w14:textId="77777777" w:rsidR="003B5AB4" w:rsidRPr="008C3291" w:rsidRDefault="003B5AB4" w:rsidP="003B5AB4">
      <w:pPr>
        <w:rPr>
          <w:lang w:val="en-US"/>
        </w:rPr>
      </w:pPr>
    </w:p>
    <w:p w14:paraId="1B0B43D0" w14:textId="77777777" w:rsidR="003B5AB4" w:rsidRPr="008C3291" w:rsidRDefault="003B5AB4" w:rsidP="003B5AB4">
      <w:pPr>
        <w:rPr>
          <w:lang w:val="en-US"/>
        </w:rPr>
      </w:pPr>
      <w:r w:rsidRPr="008C3291">
        <w:rPr>
          <w:lang w:val="en-US"/>
        </w:rPr>
        <w:t>F-The postoperative complications of gastric resection:</w:t>
      </w:r>
    </w:p>
    <w:p w14:paraId="1A353DE9" w14:textId="77777777" w:rsidR="003B5AB4" w:rsidRPr="008C3291" w:rsidRDefault="003B5AB4" w:rsidP="003B5AB4">
      <w:pPr>
        <w:rPr>
          <w:lang w:val="en-US"/>
        </w:rPr>
      </w:pPr>
    </w:p>
    <w:p w14:paraId="0794C1BB" w14:textId="77777777" w:rsidR="003B5AB4" w:rsidRPr="008C3291" w:rsidRDefault="003B5AB4" w:rsidP="003B5AB4">
      <w:pPr>
        <w:rPr>
          <w:lang w:val="en-US"/>
        </w:rPr>
      </w:pPr>
      <w:r w:rsidRPr="008C3291">
        <w:rPr>
          <w:lang w:val="en-US"/>
        </w:rPr>
        <w:t>a- Short-term complications:</w:t>
      </w:r>
    </w:p>
    <w:p w14:paraId="70D8CB3E" w14:textId="77777777" w:rsidR="003B5AB4" w:rsidRPr="008C3291" w:rsidRDefault="003B5AB4" w:rsidP="003B5AB4">
      <w:pPr>
        <w:rPr>
          <w:lang w:val="en-US"/>
        </w:rPr>
      </w:pPr>
      <w:r w:rsidRPr="008C3291">
        <w:rPr>
          <w:lang w:val="en-US"/>
        </w:rPr>
        <w:t>- Rupture of the duodenal stump.</w:t>
      </w:r>
    </w:p>
    <w:p w14:paraId="47F9FF16" w14:textId="77777777" w:rsidR="003B5AB4" w:rsidRPr="008C3291" w:rsidRDefault="003B5AB4" w:rsidP="003B5AB4">
      <w:pPr>
        <w:rPr>
          <w:lang w:val="en-US"/>
        </w:rPr>
      </w:pPr>
      <w:r w:rsidRPr="008C3291">
        <w:rPr>
          <w:lang w:val="en-US"/>
        </w:rPr>
        <w:t xml:space="preserve"> - mortality has been observed in patients with chronic secondary disease.</w:t>
      </w:r>
    </w:p>
    <w:p w14:paraId="5CBBC8AE" w14:textId="77777777" w:rsidR="003B5AB4" w:rsidRPr="008C3291" w:rsidRDefault="003B5AB4" w:rsidP="003B5AB4">
      <w:pPr>
        <w:rPr>
          <w:lang w:val="en-US"/>
        </w:rPr>
      </w:pPr>
      <w:r w:rsidRPr="008C3291">
        <w:rPr>
          <w:lang w:val="en-US"/>
        </w:rPr>
        <w:t>- peritonitis caused by perforation can lead to postoperative complications.</w:t>
      </w:r>
    </w:p>
    <w:p w14:paraId="2B0EA550" w14:textId="77777777" w:rsidR="003B5AB4" w:rsidRDefault="003B5AB4" w:rsidP="003B5AB4">
      <w:pPr>
        <w:rPr>
          <w:lang w:val="en-US"/>
        </w:rPr>
      </w:pPr>
    </w:p>
    <w:p w14:paraId="6BE8A954" w14:textId="77777777" w:rsidR="003B5AB4" w:rsidRPr="008C3291" w:rsidRDefault="003B5AB4" w:rsidP="003B5AB4">
      <w:pPr>
        <w:rPr>
          <w:lang w:val="en-US"/>
        </w:rPr>
      </w:pPr>
      <w:r w:rsidRPr="008C3291">
        <w:rPr>
          <w:lang w:val="en-US"/>
        </w:rPr>
        <w:lastRenderedPageBreak/>
        <w:t xml:space="preserve">b- Long-term complications: </w:t>
      </w:r>
    </w:p>
    <w:p w14:paraId="57B4EF5B" w14:textId="77777777" w:rsidR="003B5AB4" w:rsidRPr="008C3291" w:rsidRDefault="003B5AB4" w:rsidP="003B5AB4">
      <w:pPr>
        <w:rPr>
          <w:lang w:val="en-US"/>
        </w:rPr>
      </w:pPr>
      <w:r w:rsidRPr="008C3291">
        <w:rPr>
          <w:lang w:val="en-US"/>
        </w:rPr>
        <w:t>- Anastomosis.</w:t>
      </w:r>
    </w:p>
    <w:p w14:paraId="534F4901" w14:textId="77777777" w:rsidR="003B5AB4" w:rsidRPr="008C3291" w:rsidRDefault="003B5AB4" w:rsidP="003B5AB4">
      <w:pPr>
        <w:rPr>
          <w:lang w:val="en-US"/>
        </w:rPr>
      </w:pPr>
      <w:r w:rsidRPr="008C3291">
        <w:rPr>
          <w:lang w:val="en-US"/>
        </w:rPr>
        <w:t>- Ulcers of the gastrojejunostomy.</w:t>
      </w:r>
    </w:p>
    <w:p w14:paraId="23B08820" w14:textId="77777777" w:rsidR="003B5AB4" w:rsidRPr="008C3291" w:rsidRDefault="003B5AB4" w:rsidP="003B5AB4">
      <w:pPr>
        <w:rPr>
          <w:lang w:val="en-US"/>
        </w:rPr>
      </w:pPr>
      <w:r w:rsidRPr="008C3291">
        <w:rPr>
          <w:lang w:val="en-US"/>
        </w:rPr>
        <w:t>- Bleeding from the gastro-jejunostomy and jejuno-jejunostomy.</w:t>
      </w:r>
    </w:p>
    <w:p w14:paraId="46630885" w14:textId="77777777" w:rsidR="003B5AB4" w:rsidRPr="008C3291" w:rsidRDefault="003B5AB4" w:rsidP="003B5AB4">
      <w:pPr>
        <w:rPr>
          <w:lang w:val="en-US"/>
        </w:rPr>
      </w:pPr>
      <w:r w:rsidRPr="008C3291">
        <w:rPr>
          <w:lang w:val="en-US"/>
        </w:rPr>
        <w:t>- Stenoses of digestive gastrojejunostomy anastomoses.</w:t>
      </w:r>
    </w:p>
    <w:p w14:paraId="604AA870" w14:textId="77777777" w:rsidR="003B5AB4" w:rsidRPr="008C3291" w:rsidRDefault="003B5AB4" w:rsidP="003B5AB4">
      <w:pPr>
        <w:rPr>
          <w:lang w:val="en-US"/>
        </w:rPr>
      </w:pPr>
      <w:proofErr w:type="spellStart"/>
      <w:r w:rsidRPr="008C3291">
        <w:rPr>
          <w:lang w:val="en-US"/>
        </w:rPr>
        <w:t>fibroscopy</w:t>
      </w:r>
      <w:proofErr w:type="spellEnd"/>
      <w:r w:rsidRPr="008C3291">
        <w:rPr>
          <w:lang w:val="en-US"/>
        </w:rPr>
        <w:t>:</w:t>
      </w:r>
    </w:p>
    <w:p w14:paraId="2B2CAD86" w14:textId="77777777" w:rsidR="003B5AB4" w:rsidRPr="008C3291" w:rsidRDefault="003B5AB4" w:rsidP="003B5AB4">
      <w:pPr>
        <w:rPr>
          <w:lang w:val="en-US"/>
        </w:rPr>
      </w:pPr>
      <w:r w:rsidRPr="008C3291">
        <w:rPr>
          <w:lang w:val="en-US"/>
        </w:rPr>
        <w:t>- After gastric resection during the endoscopy:</w:t>
      </w:r>
    </w:p>
    <w:p w14:paraId="6C09C98A" w14:textId="77777777" w:rsidR="003B5AB4" w:rsidRPr="008C3291" w:rsidRDefault="003B5AB4" w:rsidP="003B5AB4">
      <w:pPr>
        <w:rPr>
          <w:lang w:val="en-US"/>
        </w:rPr>
      </w:pPr>
      <w:r w:rsidRPr="008C3291">
        <w:rPr>
          <w:lang w:val="en-US"/>
        </w:rPr>
        <w:t xml:space="preserve">- Erosive gastritis in (30.6%). - </w:t>
      </w:r>
      <w:proofErr w:type="spellStart"/>
      <w:r w:rsidRPr="008C3291">
        <w:rPr>
          <w:lang w:val="en-US"/>
        </w:rPr>
        <w:t>Jejuno</w:t>
      </w:r>
      <w:proofErr w:type="spellEnd"/>
      <w:r w:rsidRPr="008C3291">
        <w:rPr>
          <w:lang w:val="en-US"/>
        </w:rPr>
        <w:t xml:space="preserve">-gastric reflux in (9.6%). </w:t>
      </w:r>
    </w:p>
    <w:p w14:paraId="4E85A77F" w14:textId="77777777" w:rsidR="003B5AB4" w:rsidRPr="008C3291" w:rsidRDefault="003B5AB4" w:rsidP="003B5AB4">
      <w:pPr>
        <w:rPr>
          <w:lang w:val="en-US"/>
        </w:rPr>
      </w:pPr>
      <w:r w:rsidRPr="008C3291">
        <w:rPr>
          <w:lang w:val="en-US"/>
        </w:rPr>
        <w:t>- Superficial ulcers at the gastro-enteric anastomosis (1.6%).</w:t>
      </w:r>
    </w:p>
    <w:p w14:paraId="7877906B" w14:textId="77777777" w:rsidR="003B5AB4" w:rsidRPr="008C3291" w:rsidRDefault="003B5AB4" w:rsidP="003B5AB4">
      <w:pPr>
        <w:rPr>
          <w:lang w:val="en-US"/>
        </w:rPr>
      </w:pPr>
      <w:r w:rsidRPr="008C3291">
        <w:rPr>
          <w:lang w:val="en-US"/>
        </w:rPr>
        <w:t xml:space="preserve"> - Presence of passage deformation in patients who underwent gastro-enteric anastomosis.</w:t>
      </w:r>
    </w:p>
    <w:p w14:paraId="726A7EEA" w14:textId="77777777" w:rsidR="00FA2F6D" w:rsidRDefault="00FA2F6D" w:rsidP="009F0DE7">
      <w:pPr>
        <w:rPr>
          <w:lang w:val="en-US"/>
        </w:rPr>
      </w:pPr>
    </w:p>
    <w:p w14:paraId="61E532CC" w14:textId="5E88F808" w:rsidR="00147041" w:rsidRDefault="00533460" w:rsidP="009F0DE7">
      <w:pPr>
        <w:rPr>
          <w:sz w:val="32"/>
          <w:szCs w:val="32"/>
          <w:lang w:val="en-US"/>
        </w:rPr>
      </w:pPr>
      <w:r w:rsidRPr="00147041">
        <w:rPr>
          <w:sz w:val="32"/>
          <w:szCs w:val="32"/>
          <w:lang w:val="en-US"/>
        </w:rPr>
        <w:t>5-</w:t>
      </w:r>
      <w:r w:rsidR="00606543" w:rsidRPr="00147041">
        <w:rPr>
          <w:sz w:val="32"/>
          <w:szCs w:val="32"/>
          <w:lang w:val="en-US"/>
        </w:rPr>
        <w:t>Conclusion.</w:t>
      </w:r>
      <w:r w:rsidR="00147041">
        <w:rPr>
          <w:sz w:val="32"/>
          <w:szCs w:val="32"/>
          <w:lang w:val="en-US"/>
        </w:rPr>
        <w:t xml:space="preserve">   </w:t>
      </w:r>
    </w:p>
    <w:p w14:paraId="66B4791A" w14:textId="7FC035DE" w:rsidR="00606543" w:rsidRDefault="00606543" w:rsidP="003B5AB4">
      <w:pPr>
        <w:jc w:val="both"/>
        <w:rPr>
          <w:lang w:val="en-US"/>
        </w:rPr>
      </w:pPr>
      <w:r w:rsidRPr="00606543">
        <w:rPr>
          <w:lang w:val="en-US"/>
        </w:rPr>
        <w:t>In emergency surgery, gastric resection for complications of peptic ulcer disease should be performed according to strict clinical indications and with mandatory consideration of the experience of the operating team. As a reserve for improving the results of this intervention, it is necessary to consider performing sufficient mobilization and full revision of the ulcer defect zone and, of course, involving a more experienced surgeon in the operation.</w:t>
      </w:r>
    </w:p>
    <w:p w14:paraId="0BDF85C8" w14:textId="191BEE26" w:rsidR="003B5AB4" w:rsidRDefault="003B5AB4" w:rsidP="003B5AB4">
      <w:pPr>
        <w:jc w:val="both"/>
        <w:rPr>
          <w:lang w:val="en-US"/>
        </w:rPr>
      </w:pPr>
    </w:p>
    <w:p w14:paraId="5F8BECE3" w14:textId="77777777" w:rsidR="003B5AB4" w:rsidRDefault="003B5AB4" w:rsidP="003B5AB4">
      <w:pPr>
        <w:jc w:val="both"/>
        <w:rPr>
          <w:lang w:val="en-US"/>
        </w:rPr>
      </w:pPr>
    </w:p>
    <w:p w14:paraId="6B14C523" w14:textId="77777777" w:rsidR="00520E22" w:rsidRDefault="00520E22" w:rsidP="00711AF6">
      <w:pPr>
        <w:rPr>
          <w:lang w:val="en-US"/>
        </w:rPr>
      </w:pPr>
      <w:bookmarkStart w:id="4" w:name="_GoBack"/>
      <w:bookmarkEnd w:id="4"/>
    </w:p>
    <w:p w14:paraId="03B47F95" w14:textId="5C3EAA36" w:rsidR="00711AF6" w:rsidRPr="00711AF6" w:rsidRDefault="00711AF6" w:rsidP="00711AF6">
      <w:pPr>
        <w:rPr>
          <w:lang w:val="en-US"/>
        </w:rPr>
      </w:pPr>
      <w:r w:rsidRPr="00711AF6">
        <w:rPr>
          <w:lang w:val="en-US"/>
        </w:rPr>
        <w:t xml:space="preserve"> -References</w:t>
      </w:r>
    </w:p>
    <w:p w14:paraId="156AED98" w14:textId="77777777" w:rsidR="00711AF6" w:rsidRPr="00711AF6" w:rsidRDefault="00711AF6" w:rsidP="00711AF6">
      <w:pPr>
        <w:rPr>
          <w:lang w:val="en-US"/>
        </w:rPr>
      </w:pPr>
      <w:r w:rsidRPr="00711AF6">
        <w:rPr>
          <w:lang w:val="en-US"/>
        </w:rPr>
        <w:t xml:space="preserve">1. </w:t>
      </w:r>
      <w:proofErr w:type="spellStart"/>
      <w:r w:rsidRPr="00711AF6">
        <w:rPr>
          <w:lang w:val="en-US"/>
        </w:rPr>
        <w:t>Zemlyanoy</w:t>
      </w:r>
      <w:proofErr w:type="spellEnd"/>
      <w:r w:rsidRPr="00711AF6">
        <w:rPr>
          <w:lang w:val="en-US"/>
        </w:rPr>
        <w:t xml:space="preserve"> V. P., </w:t>
      </w:r>
      <w:proofErr w:type="spellStart"/>
      <w:r w:rsidRPr="00711AF6">
        <w:rPr>
          <w:lang w:val="en-US"/>
        </w:rPr>
        <w:t>Sigua</w:t>
      </w:r>
      <w:proofErr w:type="spellEnd"/>
      <w:r w:rsidRPr="00711AF6">
        <w:rPr>
          <w:lang w:val="en-US"/>
        </w:rPr>
        <w:t xml:space="preserve"> B. V., Danilov A. M., </w:t>
      </w:r>
      <w:proofErr w:type="spellStart"/>
      <w:r w:rsidRPr="00711AF6">
        <w:rPr>
          <w:lang w:val="en-US"/>
        </w:rPr>
        <w:t>Kotkov</w:t>
      </w:r>
      <w:proofErr w:type="spellEnd"/>
      <w:r w:rsidRPr="00711AF6">
        <w:rPr>
          <w:lang w:val="en-US"/>
        </w:rPr>
        <w:t xml:space="preserve"> P. A. Historical milestones in the development of peptic ulcer surgery (To the 135th anniversary of the successful gastric resection proposed by T. </w:t>
      </w:r>
      <w:proofErr w:type="spellStart"/>
      <w:r w:rsidRPr="00711AF6">
        <w:rPr>
          <w:lang w:val="en-US"/>
        </w:rPr>
        <w:t>Bilroth</w:t>
      </w:r>
      <w:proofErr w:type="spellEnd"/>
      <w:r w:rsidRPr="00711AF6">
        <w:rPr>
          <w:lang w:val="en-US"/>
        </w:rPr>
        <w:t xml:space="preserve">). </w:t>
      </w:r>
      <w:proofErr w:type="spellStart"/>
      <w:r w:rsidRPr="00711AF6">
        <w:rPr>
          <w:lang w:val="en-US"/>
        </w:rPr>
        <w:t>Vestnik</w:t>
      </w:r>
      <w:proofErr w:type="spellEnd"/>
      <w:r w:rsidRPr="00711AF6">
        <w:rPr>
          <w:lang w:val="en-US"/>
        </w:rPr>
        <w:t xml:space="preserve"> </w:t>
      </w:r>
      <w:proofErr w:type="spellStart"/>
      <w:r w:rsidRPr="00711AF6">
        <w:rPr>
          <w:lang w:val="en-US"/>
        </w:rPr>
        <w:t>khirurgii</w:t>
      </w:r>
      <w:proofErr w:type="spellEnd"/>
      <w:r w:rsidRPr="00711AF6">
        <w:rPr>
          <w:lang w:val="en-US"/>
        </w:rPr>
        <w:t xml:space="preserve"> </w:t>
      </w:r>
      <w:proofErr w:type="spellStart"/>
      <w:r w:rsidRPr="00711AF6">
        <w:rPr>
          <w:lang w:val="en-US"/>
        </w:rPr>
        <w:t>imeni</w:t>
      </w:r>
      <w:proofErr w:type="spellEnd"/>
      <w:r w:rsidRPr="00711AF6">
        <w:rPr>
          <w:lang w:val="en-US"/>
        </w:rPr>
        <w:t xml:space="preserve"> I. I. </w:t>
      </w:r>
      <w:proofErr w:type="spellStart"/>
      <w:r w:rsidRPr="00711AF6">
        <w:rPr>
          <w:lang w:val="en-US"/>
        </w:rPr>
        <w:t>Grekova</w:t>
      </w:r>
      <w:proofErr w:type="spellEnd"/>
      <w:r w:rsidRPr="00711AF6">
        <w:rPr>
          <w:lang w:val="en-US"/>
        </w:rPr>
        <w:t xml:space="preserve"> = </w:t>
      </w:r>
      <w:proofErr w:type="spellStart"/>
      <w:r w:rsidRPr="00711AF6">
        <w:rPr>
          <w:lang w:val="en-US"/>
        </w:rPr>
        <w:t>Grekov</w:t>
      </w:r>
      <w:proofErr w:type="spellEnd"/>
      <w:r w:rsidRPr="00711AF6">
        <w:rPr>
          <w:lang w:val="en-US"/>
        </w:rPr>
        <w:t xml:space="preserve"> ҆s Bulletin of Surgery. 2016</w:t>
      </w:r>
    </w:p>
    <w:p w14:paraId="4229AD3F" w14:textId="77777777" w:rsidR="00711AF6" w:rsidRPr="00711AF6" w:rsidRDefault="00711AF6" w:rsidP="00711AF6">
      <w:pPr>
        <w:rPr>
          <w:lang w:val="en-US"/>
        </w:rPr>
      </w:pPr>
    </w:p>
    <w:p w14:paraId="53E8193C" w14:textId="77777777" w:rsidR="00711AF6" w:rsidRPr="00711AF6" w:rsidRDefault="00711AF6" w:rsidP="00711AF6">
      <w:pPr>
        <w:rPr>
          <w:lang w:val="en-US"/>
        </w:rPr>
      </w:pPr>
      <w:r w:rsidRPr="00711AF6">
        <w:rPr>
          <w:lang w:val="en-US"/>
        </w:rPr>
        <w:t xml:space="preserve">2. </w:t>
      </w:r>
      <w:proofErr w:type="spellStart"/>
      <w:r w:rsidRPr="00711AF6">
        <w:rPr>
          <w:lang w:val="en-US"/>
        </w:rPr>
        <w:t>Vlasov</w:t>
      </w:r>
      <w:proofErr w:type="spellEnd"/>
      <w:r w:rsidRPr="00711AF6">
        <w:rPr>
          <w:lang w:val="en-US"/>
        </w:rPr>
        <w:t xml:space="preserve"> A. P. Improvement of gastric resection surgery in non-standard conditions. </w:t>
      </w:r>
      <w:proofErr w:type="spellStart"/>
      <w:r w:rsidRPr="00711AF6">
        <w:rPr>
          <w:lang w:val="en-US"/>
        </w:rPr>
        <w:t>Khirurgia</w:t>
      </w:r>
      <w:proofErr w:type="spellEnd"/>
      <w:r w:rsidRPr="00711AF6">
        <w:rPr>
          <w:lang w:val="en-US"/>
        </w:rPr>
        <w:t xml:space="preserve">. </w:t>
      </w:r>
      <w:proofErr w:type="spellStart"/>
      <w:r w:rsidRPr="00711AF6">
        <w:rPr>
          <w:lang w:val="en-US"/>
        </w:rPr>
        <w:t>Zhurnal</w:t>
      </w:r>
      <w:proofErr w:type="spellEnd"/>
      <w:r w:rsidRPr="00711AF6">
        <w:rPr>
          <w:lang w:val="en-US"/>
        </w:rPr>
        <w:t xml:space="preserve"> </w:t>
      </w:r>
      <w:proofErr w:type="spellStart"/>
      <w:r w:rsidRPr="00711AF6">
        <w:rPr>
          <w:lang w:val="en-US"/>
        </w:rPr>
        <w:t>imeni</w:t>
      </w:r>
      <w:proofErr w:type="spellEnd"/>
      <w:r w:rsidRPr="00711AF6">
        <w:rPr>
          <w:lang w:val="en-US"/>
        </w:rPr>
        <w:t xml:space="preserve"> N. I. </w:t>
      </w:r>
      <w:proofErr w:type="spellStart"/>
      <w:r w:rsidRPr="00711AF6">
        <w:rPr>
          <w:lang w:val="en-US"/>
        </w:rPr>
        <w:t>Pirogova</w:t>
      </w:r>
      <w:proofErr w:type="spellEnd"/>
      <w:r w:rsidRPr="00711AF6">
        <w:rPr>
          <w:lang w:val="en-US"/>
        </w:rPr>
        <w:t xml:space="preserve"> = </w:t>
      </w:r>
      <w:proofErr w:type="spellStart"/>
      <w:r w:rsidRPr="00711AF6">
        <w:rPr>
          <w:lang w:val="en-US"/>
        </w:rPr>
        <w:t>Pirogov</w:t>
      </w:r>
      <w:proofErr w:type="spellEnd"/>
      <w:r w:rsidRPr="00711AF6">
        <w:rPr>
          <w:lang w:val="en-US"/>
        </w:rPr>
        <w:t xml:space="preserve"> Journal of Surgery. 2020</w:t>
      </w:r>
    </w:p>
    <w:p w14:paraId="0A1CFA5A" w14:textId="77777777" w:rsidR="00711AF6" w:rsidRPr="00711AF6" w:rsidRDefault="00711AF6" w:rsidP="00711AF6">
      <w:pPr>
        <w:rPr>
          <w:lang w:val="en-US"/>
        </w:rPr>
      </w:pPr>
    </w:p>
    <w:p w14:paraId="14BD0339" w14:textId="77777777" w:rsidR="00711AF6" w:rsidRPr="00711AF6" w:rsidRDefault="00711AF6" w:rsidP="00711AF6">
      <w:pPr>
        <w:rPr>
          <w:lang w:val="en-US"/>
        </w:rPr>
      </w:pPr>
      <w:r w:rsidRPr="00711AF6">
        <w:rPr>
          <w:lang w:val="en-US"/>
        </w:rPr>
        <w:t xml:space="preserve">3. </w:t>
      </w:r>
      <w:proofErr w:type="spellStart"/>
      <w:r w:rsidRPr="00711AF6">
        <w:rPr>
          <w:lang w:val="en-US"/>
        </w:rPr>
        <w:t>Golubkina</w:t>
      </w:r>
      <w:proofErr w:type="spellEnd"/>
      <w:r w:rsidRPr="00711AF6">
        <w:rPr>
          <w:lang w:val="en-US"/>
        </w:rPr>
        <w:t xml:space="preserve"> E. V., Levitan B. N., </w:t>
      </w:r>
      <w:proofErr w:type="spellStart"/>
      <w:r w:rsidRPr="00711AF6">
        <w:rPr>
          <w:lang w:val="en-US"/>
        </w:rPr>
        <w:t>Umerova</w:t>
      </w:r>
      <w:proofErr w:type="spellEnd"/>
      <w:r w:rsidRPr="00711AF6">
        <w:rPr>
          <w:lang w:val="en-US"/>
        </w:rPr>
        <w:t xml:space="preserve"> A. R., </w:t>
      </w:r>
      <w:proofErr w:type="spellStart"/>
      <w:r w:rsidRPr="00711AF6">
        <w:rPr>
          <w:lang w:val="en-US"/>
        </w:rPr>
        <w:t>Kamneva</w:t>
      </w:r>
      <w:proofErr w:type="spellEnd"/>
      <w:r w:rsidRPr="00711AF6">
        <w:rPr>
          <w:lang w:val="en-US"/>
        </w:rPr>
        <w:t xml:space="preserve"> N. V. The effectiveness of standard triple </w:t>
      </w:r>
      <w:proofErr w:type="spellStart"/>
      <w:r w:rsidRPr="00711AF6">
        <w:rPr>
          <w:lang w:val="en-US"/>
        </w:rPr>
        <w:t>antiHelicobacter</w:t>
      </w:r>
      <w:proofErr w:type="spellEnd"/>
      <w:r w:rsidRPr="00711AF6">
        <w:rPr>
          <w:lang w:val="en-US"/>
        </w:rPr>
        <w:t xml:space="preserve"> I line therapy is the experience of the last decade. </w:t>
      </w:r>
      <w:proofErr w:type="spellStart"/>
      <w:r w:rsidRPr="00711AF6">
        <w:rPr>
          <w:lang w:val="en-US"/>
        </w:rPr>
        <w:t>Terapiya</w:t>
      </w:r>
      <w:proofErr w:type="spellEnd"/>
      <w:r w:rsidRPr="00711AF6">
        <w:rPr>
          <w:lang w:val="en-US"/>
        </w:rPr>
        <w:t xml:space="preserve"> = Therapy. 2019</w:t>
      </w:r>
    </w:p>
    <w:p w14:paraId="323161D9" w14:textId="77777777" w:rsidR="00711AF6" w:rsidRPr="00711AF6" w:rsidRDefault="00711AF6" w:rsidP="00711AF6">
      <w:pPr>
        <w:rPr>
          <w:lang w:val="en-US"/>
        </w:rPr>
      </w:pPr>
    </w:p>
    <w:p w14:paraId="2B8387E4" w14:textId="77777777" w:rsidR="00711AF6" w:rsidRPr="00711AF6" w:rsidRDefault="00711AF6" w:rsidP="00711AF6">
      <w:pPr>
        <w:rPr>
          <w:lang w:val="en-US"/>
        </w:rPr>
      </w:pPr>
      <w:r w:rsidRPr="00711AF6">
        <w:rPr>
          <w:lang w:val="en-US"/>
        </w:rPr>
        <w:t xml:space="preserve">4. </w:t>
      </w:r>
      <w:proofErr w:type="spellStart"/>
      <w:r w:rsidRPr="00711AF6">
        <w:rPr>
          <w:lang w:val="en-US"/>
        </w:rPr>
        <w:t>Busygina</w:t>
      </w:r>
      <w:proofErr w:type="spellEnd"/>
      <w:r w:rsidRPr="00711AF6">
        <w:rPr>
          <w:lang w:val="en-US"/>
        </w:rPr>
        <w:t xml:space="preserve"> M. S., </w:t>
      </w:r>
      <w:proofErr w:type="spellStart"/>
      <w:r w:rsidRPr="00711AF6">
        <w:rPr>
          <w:lang w:val="en-US"/>
        </w:rPr>
        <w:t>Vakhrushev</w:t>
      </w:r>
      <w:proofErr w:type="spellEnd"/>
      <w:r w:rsidRPr="00711AF6">
        <w:rPr>
          <w:lang w:val="en-US"/>
        </w:rPr>
        <w:t xml:space="preserve"> </w:t>
      </w:r>
      <w:proofErr w:type="spellStart"/>
      <w:r w:rsidRPr="00711AF6">
        <w:rPr>
          <w:lang w:val="en-US"/>
        </w:rPr>
        <w:t>Ya</w:t>
      </w:r>
      <w:proofErr w:type="spellEnd"/>
      <w:r w:rsidRPr="00711AF6">
        <w:rPr>
          <w:lang w:val="en-US"/>
        </w:rPr>
        <w:t xml:space="preserve">. M. Characteristics of gastric ulcer and duodenal ulcer with concomitant duodenal insufficiency. </w:t>
      </w:r>
      <w:proofErr w:type="spellStart"/>
      <w:r w:rsidRPr="00711AF6">
        <w:rPr>
          <w:lang w:val="en-US"/>
        </w:rPr>
        <w:t>Terapevticheskiy</w:t>
      </w:r>
      <w:proofErr w:type="spellEnd"/>
      <w:r w:rsidRPr="00711AF6">
        <w:rPr>
          <w:lang w:val="en-US"/>
        </w:rPr>
        <w:t xml:space="preserve"> </w:t>
      </w:r>
      <w:proofErr w:type="spellStart"/>
      <w:r w:rsidRPr="00711AF6">
        <w:rPr>
          <w:lang w:val="en-US"/>
        </w:rPr>
        <w:t>arhiv</w:t>
      </w:r>
      <w:proofErr w:type="spellEnd"/>
      <w:r w:rsidRPr="00711AF6">
        <w:rPr>
          <w:lang w:val="en-US"/>
        </w:rPr>
        <w:t xml:space="preserve"> = Therapeutic archive. </w:t>
      </w:r>
    </w:p>
    <w:p w14:paraId="63C93D18" w14:textId="77777777" w:rsidR="00711AF6" w:rsidRPr="002D1494" w:rsidRDefault="00711AF6" w:rsidP="002D1494">
      <w:pPr>
        <w:rPr>
          <w:lang w:val="en-US"/>
        </w:rPr>
      </w:pPr>
    </w:p>
    <w:p w14:paraId="4C194F47" w14:textId="77777777" w:rsidR="001E3F2F" w:rsidRPr="001E3F2F" w:rsidRDefault="001E3F2F" w:rsidP="001E3F2F">
      <w:pPr>
        <w:rPr>
          <w:lang w:val="en-US"/>
        </w:rPr>
      </w:pPr>
      <w:r w:rsidRPr="001E3F2F">
        <w:rPr>
          <w:lang w:val="en-US"/>
        </w:rPr>
        <w:lastRenderedPageBreak/>
        <w:t>1.Koo J, Ngan YK, Lam SK. Trends in hospital admissions, perforation and mortality of peptic ulcer in Hong Kong from 1970 to 1980. Gastroenterology 1983; 84: 1558–1562. [PubMed] [Google Scholar]</w:t>
      </w:r>
    </w:p>
    <w:p w14:paraId="02033535" w14:textId="77777777" w:rsidR="001E3F2F" w:rsidRPr="001E3F2F" w:rsidRDefault="001E3F2F" w:rsidP="001E3F2F">
      <w:pPr>
        <w:rPr>
          <w:lang w:val="en-US"/>
        </w:rPr>
      </w:pPr>
      <w:r w:rsidRPr="001E3F2F">
        <w:rPr>
          <w:lang w:val="en-US"/>
        </w:rPr>
        <w:t>2.Alagaratnam TT, Wong J. No decrease in duodenal ulcer surgery after cimetidine in Hong Kong. J Clin Gastroenterol 1988; 10: 25–27. [DOI] [PubMed] [Google Scholar]</w:t>
      </w:r>
    </w:p>
    <w:p w14:paraId="501CE0A2" w14:textId="77777777" w:rsidR="001E3F2F" w:rsidRPr="001E3F2F" w:rsidRDefault="001E3F2F" w:rsidP="001E3F2F">
      <w:pPr>
        <w:rPr>
          <w:lang w:val="en-US"/>
        </w:rPr>
      </w:pPr>
      <w:r w:rsidRPr="001E3F2F">
        <w:rPr>
          <w:lang w:val="en-US"/>
        </w:rPr>
        <w:t xml:space="preserve">3.Crofts TJ, Park KGM, Steel RJC, et al. A randomized trial of non-operative treatment for perforated peptic ulcer. N </w:t>
      </w:r>
      <w:proofErr w:type="spellStart"/>
      <w:r w:rsidRPr="001E3F2F">
        <w:rPr>
          <w:lang w:val="en-US"/>
        </w:rPr>
        <w:t>Engl</w:t>
      </w:r>
      <w:proofErr w:type="spellEnd"/>
      <w:r w:rsidRPr="001E3F2F">
        <w:rPr>
          <w:lang w:val="en-US"/>
        </w:rPr>
        <w:t xml:space="preserve"> J Med 1989; 320: 970–973. [DOI] [PubMed] [Google Scholar]</w:t>
      </w:r>
    </w:p>
    <w:p w14:paraId="7EE29166" w14:textId="77777777" w:rsidR="001E3F2F" w:rsidRPr="001E3F2F" w:rsidRDefault="001E3F2F" w:rsidP="001E3F2F">
      <w:pPr>
        <w:rPr>
          <w:lang w:val="en-US"/>
        </w:rPr>
      </w:pPr>
      <w:r w:rsidRPr="001E3F2F">
        <w:rPr>
          <w:lang w:val="en-US"/>
        </w:rPr>
        <w:t xml:space="preserve">4.Gunshefski L, </w:t>
      </w:r>
      <w:proofErr w:type="spellStart"/>
      <w:r w:rsidRPr="001E3F2F">
        <w:rPr>
          <w:lang w:val="en-US"/>
        </w:rPr>
        <w:t>Flancbaum</w:t>
      </w:r>
      <w:proofErr w:type="spellEnd"/>
      <w:r w:rsidRPr="001E3F2F">
        <w:rPr>
          <w:lang w:val="en-US"/>
        </w:rPr>
        <w:t xml:space="preserve"> L, Brolin RE, </w:t>
      </w:r>
      <w:proofErr w:type="spellStart"/>
      <w:r w:rsidRPr="001E3F2F">
        <w:rPr>
          <w:lang w:val="en-US"/>
        </w:rPr>
        <w:t>Frankei</w:t>
      </w:r>
      <w:proofErr w:type="spellEnd"/>
      <w:r w:rsidRPr="001E3F2F">
        <w:rPr>
          <w:lang w:val="en-US"/>
        </w:rPr>
        <w:t xml:space="preserve"> A. Changing patterns in perforated peptic ulcer disease. Am Surg 1990; 56: 270–274. [PubMed] [Google Scholar]</w:t>
      </w:r>
    </w:p>
    <w:p w14:paraId="54F0F223" w14:textId="77777777" w:rsidR="001E3F2F" w:rsidRPr="001E3F2F" w:rsidRDefault="001E3F2F" w:rsidP="001E3F2F">
      <w:pPr>
        <w:rPr>
          <w:lang w:val="en-US"/>
        </w:rPr>
      </w:pPr>
      <w:r w:rsidRPr="001E3F2F">
        <w:rPr>
          <w:lang w:val="en-US"/>
        </w:rPr>
        <w:t>5.Cocks JR. Perforated peptic ulcer: the changing scene. Dig Dis 1992; 10: 10–16. [DOI] [PubMed] [Google Scholar]</w:t>
      </w:r>
    </w:p>
    <w:p w14:paraId="3A85FAC3" w14:textId="77777777" w:rsidR="001E3F2F" w:rsidRPr="001E3F2F" w:rsidRDefault="001E3F2F" w:rsidP="001E3F2F">
      <w:pPr>
        <w:rPr>
          <w:lang w:val="en-US"/>
        </w:rPr>
      </w:pPr>
      <w:r w:rsidRPr="001E3F2F">
        <w:t xml:space="preserve">6.Walt R, </w:t>
      </w:r>
      <w:proofErr w:type="spellStart"/>
      <w:r w:rsidRPr="001E3F2F">
        <w:t>Katschinski</w:t>
      </w:r>
      <w:proofErr w:type="spellEnd"/>
      <w:r w:rsidRPr="001E3F2F">
        <w:t xml:space="preserve"> B, Logan R, et al. </w:t>
      </w:r>
      <w:r w:rsidRPr="001E3F2F">
        <w:rPr>
          <w:lang w:val="en-US"/>
        </w:rPr>
        <w:t>Rising frequency of ulcer perforation in the United Kingdom. Lancet 1986; 3: 489. [DOI] [PubMed] [Google Scholar]</w:t>
      </w:r>
    </w:p>
    <w:p w14:paraId="40F1E0B5" w14:textId="77777777" w:rsidR="001E3F2F" w:rsidRPr="001E3F2F" w:rsidRDefault="001E3F2F" w:rsidP="001E3F2F">
      <w:pPr>
        <w:rPr>
          <w:lang w:val="en-US"/>
        </w:rPr>
      </w:pPr>
      <w:r w:rsidRPr="001E3F2F">
        <w:rPr>
          <w:lang w:val="en-US"/>
        </w:rPr>
        <w:t xml:space="preserve">7.Kulber DA, </w:t>
      </w:r>
      <w:proofErr w:type="spellStart"/>
      <w:r w:rsidRPr="001E3F2F">
        <w:rPr>
          <w:lang w:val="en-US"/>
        </w:rPr>
        <w:t>Hartunian</w:t>
      </w:r>
      <w:proofErr w:type="spellEnd"/>
      <w:r w:rsidRPr="001E3F2F">
        <w:rPr>
          <w:lang w:val="en-US"/>
        </w:rPr>
        <w:t xml:space="preserve"> S, Schiller D, Morgenstern L. The current spectrum of peptic ulcer disease in the older age groups. Am Surg 1990; 56: 737. [PubMed] [Google Scholar]</w:t>
      </w:r>
    </w:p>
    <w:p w14:paraId="1A465FBD" w14:textId="77777777" w:rsidR="001E3F2F" w:rsidRPr="001E3F2F" w:rsidRDefault="001E3F2F" w:rsidP="001E3F2F">
      <w:pPr>
        <w:rPr>
          <w:lang w:val="en-US"/>
        </w:rPr>
      </w:pPr>
      <w:r w:rsidRPr="001E3F2F">
        <w:rPr>
          <w:lang w:val="en-US"/>
        </w:rPr>
        <w:t>8.Gilinsky NH. Peptic ulcer disease in the elderly. Gastroenterol Clin North Am 1990; 19: 255. [PubMed] [Google Scholar]</w:t>
      </w:r>
    </w:p>
    <w:p w14:paraId="18D3A34A" w14:textId="77777777" w:rsidR="001E3F2F" w:rsidRPr="001E3F2F" w:rsidRDefault="001E3F2F" w:rsidP="001E3F2F">
      <w:pPr>
        <w:rPr>
          <w:lang w:val="en-US"/>
        </w:rPr>
      </w:pPr>
      <w:r w:rsidRPr="001E3F2F">
        <w:rPr>
          <w:lang w:val="en-US"/>
        </w:rPr>
        <w:t xml:space="preserve">9.Agrez MV, Henry DA, </w:t>
      </w:r>
      <w:proofErr w:type="spellStart"/>
      <w:r w:rsidRPr="001E3F2F">
        <w:rPr>
          <w:lang w:val="en-US"/>
        </w:rPr>
        <w:t>Senthiselvan</w:t>
      </w:r>
      <w:proofErr w:type="spellEnd"/>
      <w:r w:rsidRPr="001E3F2F">
        <w:rPr>
          <w:lang w:val="en-US"/>
        </w:rPr>
        <w:t xml:space="preserve"> S, Duggan JM. Changing trends in perforated peptic ulcer during the past 45 years. Aust NZ J Surg 1992; 62: 729. [DOI] [PubMed] [Google Scholar]</w:t>
      </w:r>
    </w:p>
    <w:p w14:paraId="0A2C0841" w14:textId="77777777" w:rsidR="001E3F2F" w:rsidRPr="001E3F2F" w:rsidRDefault="001E3F2F" w:rsidP="001E3F2F">
      <w:pPr>
        <w:rPr>
          <w:lang w:val="en-US"/>
        </w:rPr>
      </w:pPr>
      <w:r w:rsidRPr="001E3F2F">
        <w:rPr>
          <w:lang w:val="en-US"/>
        </w:rPr>
        <w:t xml:space="preserve">10.Svanes C, Salvesen H, </w:t>
      </w:r>
      <w:proofErr w:type="spellStart"/>
      <w:r w:rsidRPr="001E3F2F">
        <w:rPr>
          <w:lang w:val="en-US"/>
        </w:rPr>
        <w:t>Stangeland</w:t>
      </w:r>
      <w:proofErr w:type="spellEnd"/>
      <w:r w:rsidRPr="001E3F2F">
        <w:rPr>
          <w:lang w:val="en-US"/>
        </w:rPr>
        <w:t xml:space="preserve"> L, et al. Perforated peptic ulcer over 56 years: time trends in patients and disease characteristics. Gut 1993; 34: 1666. [DOI] [PMC free article] [PubMed] [Google Scholar]</w:t>
      </w:r>
    </w:p>
    <w:p w14:paraId="56456C32" w14:textId="77777777" w:rsidR="001E3F2F" w:rsidRPr="001E3F2F" w:rsidRDefault="001E3F2F" w:rsidP="001E3F2F">
      <w:pPr>
        <w:rPr>
          <w:lang w:val="en-US"/>
        </w:rPr>
      </w:pPr>
      <w:r w:rsidRPr="001E3F2F">
        <w:rPr>
          <w:lang w:val="en-US"/>
        </w:rPr>
        <w:t xml:space="preserve">11.Lanas A, Serrano P, </w:t>
      </w:r>
      <w:proofErr w:type="spellStart"/>
      <w:r w:rsidRPr="001E3F2F">
        <w:rPr>
          <w:lang w:val="en-US"/>
        </w:rPr>
        <w:t>Bajador</w:t>
      </w:r>
      <w:proofErr w:type="spellEnd"/>
      <w:r w:rsidRPr="001E3F2F">
        <w:rPr>
          <w:lang w:val="en-US"/>
        </w:rPr>
        <w:t xml:space="preserve"> E, et al. Evidence of aspirin use in both upper and lower gastrointestinal perforation. Gastroenterology 1997; 112: 683–689. [DOI] [PubMed] [Google Scholar]</w:t>
      </w:r>
    </w:p>
    <w:p w14:paraId="4054980D" w14:textId="77777777" w:rsidR="001E3F2F" w:rsidRPr="001E3F2F" w:rsidRDefault="001E3F2F" w:rsidP="001E3F2F">
      <w:pPr>
        <w:rPr>
          <w:lang w:val="en-US"/>
        </w:rPr>
      </w:pPr>
      <w:r w:rsidRPr="001E3F2F">
        <w:rPr>
          <w:lang w:val="en-US"/>
        </w:rPr>
        <w:t>12.Blomgren LG. Perforated peptic ulcer: long-term results after simple closure in the elderly. World J Surg 1997; 21: 412–414. [DOI] [PubMed] [Google Scholar]</w:t>
      </w:r>
    </w:p>
    <w:p w14:paraId="0859F50E" w14:textId="77777777" w:rsidR="001E3F2F" w:rsidRPr="001E3F2F" w:rsidRDefault="001E3F2F" w:rsidP="001E3F2F">
      <w:pPr>
        <w:rPr>
          <w:lang w:val="en-US"/>
        </w:rPr>
      </w:pPr>
      <w:r w:rsidRPr="001E3F2F">
        <w:rPr>
          <w:lang w:val="en-US"/>
        </w:rPr>
        <w:t xml:space="preserve">13.Graham DY. Treatment of peptic ulcers caused by Helicobacter pylori. N </w:t>
      </w:r>
      <w:proofErr w:type="spellStart"/>
      <w:r w:rsidRPr="001E3F2F">
        <w:rPr>
          <w:lang w:val="en-US"/>
        </w:rPr>
        <w:t>Engl</w:t>
      </w:r>
      <w:proofErr w:type="spellEnd"/>
      <w:r w:rsidRPr="001E3F2F">
        <w:rPr>
          <w:lang w:val="en-US"/>
        </w:rPr>
        <w:t xml:space="preserve"> J Med 1993; 328: 349–350. [DOI] [PubMed] [Google Scholar]</w:t>
      </w:r>
    </w:p>
    <w:p w14:paraId="7E1AD4C0" w14:textId="77777777" w:rsidR="001E3F2F" w:rsidRPr="001E3F2F" w:rsidRDefault="001E3F2F" w:rsidP="001E3F2F">
      <w:pPr>
        <w:rPr>
          <w:lang w:val="en-US"/>
        </w:rPr>
      </w:pPr>
      <w:r w:rsidRPr="001E3F2F">
        <w:rPr>
          <w:lang w:val="en-US"/>
        </w:rPr>
        <w:t>14.NIH consensus development panel. Helicobacter pylori in peptic ulcer disease. JAMA 1994; 272: 65–69. [PubMed] [Google Scholar]</w:t>
      </w:r>
    </w:p>
    <w:p w14:paraId="6660D291" w14:textId="77777777" w:rsidR="001E3F2F" w:rsidRPr="001E3F2F" w:rsidRDefault="001E3F2F" w:rsidP="001E3F2F">
      <w:pPr>
        <w:rPr>
          <w:lang w:val="en-US"/>
        </w:rPr>
      </w:pPr>
      <w:r w:rsidRPr="001E3F2F">
        <w:rPr>
          <w:lang w:val="en-US"/>
        </w:rPr>
        <w:t xml:space="preserve">15.Sung JJ, Chung SC, Ling TK, et al. Antibacterial treatment of gastric ulcers associated with Helicobacter pylori. N </w:t>
      </w:r>
      <w:proofErr w:type="spellStart"/>
      <w:r w:rsidRPr="001E3F2F">
        <w:rPr>
          <w:lang w:val="en-US"/>
        </w:rPr>
        <w:t>Engl</w:t>
      </w:r>
      <w:proofErr w:type="spellEnd"/>
      <w:r w:rsidRPr="001E3F2F">
        <w:rPr>
          <w:lang w:val="en-US"/>
        </w:rPr>
        <w:t xml:space="preserve"> J Med 1995; 332: 139–142. [DOI] [PubMed] [Google Scholar]</w:t>
      </w:r>
    </w:p>
    <w:p w14:paraId="2B7AF897" w14:textId="77777777" w:rsidR="001E3F2F" w:rsidRPr="001E3F2F" w:rsidRDefault="001E3F2F" w:rsidP="001E3F2F">
      <w:pPr>
        <w:rPr>
          <w:lang w:val="en-US"/>
        </w:rPr>
      </w:pPr>
      <w:r w:rsidRPr="001E3F2F">
        <w:rPr>
          <w:lang w:val="en-US"/>
        </w:rPr>
        <w:t>16.McGuire HH, Horsley JS. Emergency operation for gastric duodenal ulcers in high-risk patients. Ann Surg 1986; 203: 551–557. [DOI] [PMC free article] [PubMed] [Google Scholar]</w:t>
      </w:r>
    </w:p>
    <w:p w14:paraId="279F929F" w14:textId="77777777" w:rsidR="001E3F2F" w:rsidRPr="001E3F2F" w:rsidRDefault="001E3F2F" w:rsidP="001E3F2F">
      <w:pPr>
        <w:rPr>
          <w:lang w:val="en-US"/>
        </w:rPr>
      </w:pPr>
      <w:r w:rsidRPr="001E3F2F">
        <w:rPr>
          <w:lang w:val="en-US"/>
        </w:rPr>
        <w:t xml:space="preserve">17.Feliciano DV, </w:t>
      </w:r>
      <w:proofErr w:type="spellStart"/>
      <w:r w:rsidRPr="001E3F2F">
        <w:rPr>
          <w:lang w:val="en-US"/>
        </w:rPr>
        <w:t>Bitondo</w:t>
      </w:r>
      <w:proofErr w:type="spellEnd"/>
      <w:r w:rsidRPr="001E3F2F">
        <w:rPr>
          <w:lang w:val="en-US"/>
        </w:rPr>
        <w:t xml:space="preserve"> CG, Burch JM, et al. Emergency management of perforated peptic ulcers in the elderly patients. Am J Surg 1984; 148: 764–767. [DOI] [PubMed] [Google Scholar]</w:t>
      </w:r>
    </w:p>
    <w:p w14:paraId="2FC8A877" w14:textId="77777777" w:rsidR="001E3F2F" w:rsidRPr="001E3F2F" w:rsidRDefault="001E3F2F" w:rsidP="001E3F2F">
      <w:pPr>
        <w:rPr>
          <w:lang w:val="en-US"/>
        </w:rPr>
      </w:pPr>
      <w:r w:rsidRPr="001E3F2F">
        <w:rPr>
          <w:lang w:val="en-US"/>
        </w:rPr>
        <w:t xml:space="preserve">18.Jordan GL, </w:t>
      </w:r>
      <w:proofErr w:type="spellStart"/>
      <w:r w:rsidRPr="001E3F2F">
        <w:rPr>
          <w:lang w:val="en-US"/>
        </w:rPr>
        <w:t>DeBakey</w:t>
      </w:r>
      <w:proofErr w:type="spellEnd"/>
      <w:r w:rsidRPr="001E3F2F">
        <w:rPr>
          <w:lang w:val="en-US"/>
        </w:rPr>
        <w:t xml:space="preserve"> ME, Duncan JM. Surgical management of perforated peptic ulcer. Ann Surg 1974; 179: 628–633. [DOI] [PMC free article] [PubMed] [Google Scholar]</w:t>
      </w:r>
    </w:p>
    <w:p w14:paraId="3FF3BABE" w14:textId="77777777" w:rsidR="001E3F2F" w:rsidRPr="001E3F2F" w:rsidRDefault="001E3F2F" w:rsidP="001E3F2F">
      <w:pPr>
        <w:rPr>
          <w:lang w:val="en-US"/>
        </w:rPr>
      </w:pPr>
      <w:r w:rsidRPr="001E3F2F">
        <w:rPr>
          <w:lang w:val="en-US"/>
        </w:rPr>
        <w:lastRenderedPageBreak/>
        <w:t xml:space="preserve">19.Wilson-Macdonald J, Mortensen </w:t>
      </w:r>
      <w:proofErr w:type="spellStart"/>
      <w:r w:rsidRPr="001E3F2F">
        <w:rPr>
          <w:lang w:val="en-US"/>
        </w:rPr>
        <w:t>NJMcC</w:t>
      </w:r>
      <w:proofErr w:type="spellEnd"/>
      <w:r w:rsidRPr="001E3F2F">
        <w:rPr>
          <w:lang w:val="en-US"/>
        </w:rPr>
        <w:t>, Williamson RCN. Perforated gastric ulcer. Postgrad Med J 1985; 61: 217–220. [DOI] [PMC free article] [PubMed] [Google Scholar]</w:t>
      </w:r>
    </w:p>
    <w:p w14:paraId="044FD8E1" w14:textId="77777777" w:rsidR="001E3F2F" w:rsidRPr="001E3F2F" w:rsidRDefault="001E3F2F" w:rsidP="001E3F2F">
      <w:pPr>
        <w:rPr>
          <w:lang w:val="en-US"/>
        </w:rPr>
      </w:pPr>
      <w:r w:rsidRPr="001E3F2F">
        <w:rPr>
          <w:lang w:val="en-US"/>
        </w:rPr>
        <w:t xml:space="preserve">20.Collier D, Pain JA. Perforated peptic ulcers. J R Coll Surg </w:t>
      </w:r>
      <w:proofErr w:type="spellStart"/>
      <w:r w:rsidRPr="001E3F2F">
        <w:rPr>
          <w:lang w:val="en-US"/>
        </w:rPr>
        <w:t>Edinb</w:t>
      </w:r>
      <w:proofErr w:type="spellEnd"/>
      <w:r w:rsidRPr="001E3F2F">
        <w:rPr>
          <w:lang w:val="en-US"/>
        </w:rPr>
        <w:t xml:space="preserve"> 1985; 30: 26–29. [PubMed] [Google Scholar]</w:t>
      </w:r>
    </w:p>
    <w:p w14:paraId="063FD8A7" w14:textId="77777777" w:rsidR="001E3F2F" w:rsidRPr="001E3F2F" w:rsidRDefault="001E3F2F" w:rsidP="001E3F2F">
      <w:pPr>
        <w:rPr>
          <w:lang w:val="en-US"/>
        </w:rPr>
      </w:pPr>
      <w:r w:rsidRPr="001E3F2F">
        <w:rPr>
          <w:lang w:val="en-US"/>
        </w:rPr>
        <w:t xml:space="preserve">21.Turner WT, Thompson WM, </w:t>
      </w:r>
      <w:proofErr w:type="spellStart"/>
      <w:r w:rsidRPr="001E3F2F">
        <w:rPr>
          <w:lang w:val="en-US"/>
        </w:rPr>
        <w:t>Thal</w:t>
      </w:r>
      <w:proofErr w:type="spellEnd"/>
      <w:r w:rsidRPr="001E3F2F">
        <w:rPr>
          <w:lang w:val="en-US"/>
        </w:rPr>
        <w:t xml:space="preserve"> ER. Perforated gastric ulcers. A plea for management by simple closure. Arch Surg 1988; 123: 960–964. [DOI] [PubMed] [Google Scholar]</w:t>
      </w:r>
    </w:p>
    <w:p w14:paraId="34DE2295" w14:textId="5A6738E3" w:rsidR="0045347E" w:rsidRPr="002D1494" w:rsidRDefault="001E3F2F" w:rsidP="001E3F2F">
      <w:pPr>
        <w:rPr>
          <w:lang w:val="en-US"/>
        </w:rPr>
      </w:pPr>
      <w:r w:rsidRPr="001E3F2F">
        <w:rPr>
          <w:lang w:val="en-US"/>
        </w:rPr>
        <w:t xml:space="preserve">22.Bornman PC, </w:t>
      </w:r>
      <w:proofErr w:type="spellStart"/>
      <w:r w:rsidRPr="001E3F2F">
        <w:rPr>
          <w:lang w:val="en-US"/>
        </w:rPr>
        <w:t>Theodorou</w:t>
      </w:r>
      <w:proofErr w:type="spellEnd"/>
      <w:r w:rsidRPr="001E3F2F">
        <w:rPr>
          <w:lang w:val="en-US"/>
        </w:rPr>
        <w:t xml:space="preserve"> NA, Jeffery PC, et al. Simple closure of perforated duodenal ulcer: a prospective evaluation of a conservative management policy. Br J Surg 1990; 77: 73–75. [DOI] [PubMed] [Google Scholar]</w:t>
      </w:r>
    </w:p>
    <w:sectPr w:rsidR="0045347E" w:rsidRPr="002D1494">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19A90" w14:textId="77777777" w:rsidR="00072692" w:rsidRDefault="00072692" w:rsidP="00100657">
      <w:pPr>
        <w:spacing w:after="0" w:line="240" w:lineRule="auto"/>
      </w:pPr>
      <w:r>
        <w:separator/>
      </w:r>
    </w:p>
  </w:endnote>
  <w:endnote w:type="continuationSeparator" w:id="0">
    <w:p w14:paraId="042ED888" w14:textId="77777777" w:rsidR="00072692" w:rsidRDefault="00072692" w:rsidP="00100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DAAF9" w14:textId="77777777" w:rsidR="00ED5E8D" w:rsidRDefault="00ED5E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317BF" w14:textId="77777777" w:rsidR="00ED5E8D" w:rsidRDefault="00ED5E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31E5B" w14:textId="77777777" w:rsidR="00ED5E8D" w:rsidRDefault="00ED5E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05D74" w14:textId="77777777" w:rsidR="00072692" w:rsidRDefault="00072692" w:rsidP="00100657">
      <w:pPr>
        <w:spacing w:after="0" w:line="240" w:lineRule="auto"/>
      </w:pPr>
      <w:r>
        <w:separator/>
      </w:r>
    </w:p>
  </w:footnote>
  <w:footnote w:type="continuationSeparator" w:id="0">
    <w:p w14:paraId="2D0DE30B" w14:textId="77777777" w:rsidR="00072692" w:rsidRDefault="00072692" w:rsidP="001006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F5B22" w14:textId="6AB383BC" w:rsidR="00ED5E8D" w:rsidRDefault="00ED5E8D">
    <w:pPr>
      <w:pStyle w:val="Header"/>
    </w:pPr>
    <w:r>
      <w:rPr>
        <w:noProof/>
      </w:rPr>
      <w:pict w14:anchorId="239373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2489860"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26744" w14:textId="4C4A4B35" w:rsidR="00ED5E8D" w:rsidRDefault="00ED5E8D">
    <w:pPr>
      <w:pStyle w:val="Header"/>
    </w:pPr>
    <w:r>
      <w:rPr>
        <w:noProof/>
      </w:rPr>
      <w:pict w14:anchorId="5E85C1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2489861"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1AB1F" w14:textId="2DC628E6" w:rsidR="00ED5E8D" w:rsidRDefault="00ED5E8D">
    <w:pPr>
      <w:pStyle w:val="Header"/>
    </w:pPr>
    <w:r>
      <w:rPr>
        <w:noProof/>
      </w:rPr>
      <w:pict w14:anchorId="65028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2489859"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D41D88"/>
    <w:multiLevelType w:val="hybridMultilevel"/>
    <w:tmpl w:val="3F922C3C"/>
    <w:lvl w:ilvl="0" w:tplc="2E68D46E">
      <w:start w:val="69"/>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zNTEwNjU2tzQxNjdX0lEKTi0uzszPAykwrAUAtcsQ3CwAAAA="/>
  </w:docVars>
  <w:rsids>
    <w:rsidRoot w:val="00100657"/>
    <w:rsid w:val="00017F70"/>
    <w:rsid w:val="00024354"/>
    <w:rsid w:val="0003409E"/>
    <w:rsid w:val="00056F44"/>
    <w:rsid w:val="00072692"/>
    <w:rsid w:val="00080722"/>
    <w:rsid w:val="000846B7"/>
    <w:rsid w:val="000A4418"/>
    <w:rsid w:val="000B3978"/>
    <w:rsid w:val="000C1559"/>
    <w:rsid w:val="000D39FC"/>
    <w:rsid w:val="000D6B32"/>
    <w:rsid w:val="000E1E8F"/>
    <w:rsid w:val="000F43FC"/>
    <w:rsid w:val="00100657"/>
    <w:rsid w:val="001047D5"/>
    <w:rsid w:val="00131A67"/>
    <w:rsid w:val="0013227C"/>
    <w:rsid w:val="00134BD5"/>
    <w:rsid w:val="00143713"/>
    <w:rsid w:val="00147041"/>
    <w:rsid w:val="001506EB"/>
    <w:rsid w:val="00180718"/>
    <w:rsid w:val="00193E3A"/>
    <w:rsid w:val="001A05B2"/>
    <w:rsid w:val="001A6F02"/>
    <w:rsid w:val="001E15FD"/>
    <w:rsid w:val="001E2E87"/>
    <w:rsid w:val="001E3F2F"/>
    <w:rsid w:val="001F0045"/>
    <w:rsid w:val="00272FA6"/>
    <w:rsid w:val="00274117"/>
    <w:rsid w:val="002B4D03"/>
    <w:rsid w:val="002C4F83"/>
    <w:rsid w:val="002C7253"/>
    <w:rsid w:val="002D1494"/>
    <w:rsid w:val="00345854"/>
    <w:rsid w:val="003544F3"/>
    <w:rsid w:val="00367733"/>
    <w:rsid w:val="00375374"/>
    <w:rsid w:val="00381E31"/>
    <w:rsid w:val="003B5AB4"/>
    <w:rsid w:val="003F55DD"/>
    <w:rsid w:val="00432D42"/>
    <w:rsid w:val="004467F5"/>
    <w:rsid w:val="0045347E"/>
    <w:rsid w:val="00466612"/>
    <w:rsid w:val="00485E45"/>
    <w:rsid w:val="004C752E"/>
    <w:rsid w:val="00520E22"/>
    <w:rsid w:val="005213FB"/>
    <w:rsid w:val="00533460"/>
    <w:rsid w:val="00534EAE"/>
    <w:rsid w:val="00585873"/>
    <w:rsid w:val="00596C5E"/>
    <w:rsid w:val="005A46B1"/>
    <w:rsid w:val="005A499D"/>
    <w:rsid w:val="005B1B26"/>
    <w:rsid w:val="005B315A"/>
    <w:rsid w:val="005F1A9F"/>
    <w:rsid w:val="0060444C"/>
    <w:rsid w:val="00606543"/>
    <w:rsid w:val="00621A8E"/>
    <w:rsid w:val="00663B56"/>
    <w:rsid w:val="0067471F"/>
    <w:rsid w:val="00684B1B"/>
    <w:rsid w:val="00685DE2"/>
    <w:rsid w:val="006B67C1"/>
    <w:rsid w:val="006D3318"/>
    <w:rsid w:val="006F1892"/>
    <w:rsid w:val="007070EB"/>
    <w:rsid w:val="00711AF6"/>
    <w:rsid w:val="00714F81"/>
    <w:rsid w:val="007166F6"/>
    <w:rsid w:val="00753829"/>
    <w:rsid w:val="007555EC"/>
    <w:rsid w:val="00767859"/>
    <w:rsid w:val="00780B05"/>
    <w:rsid w:val="00782E86"/>
    <w:rsid w:val="00790F41"/>
    <w:rsid w:val="0079640E"/>
    <w:rsid w:val="007A31CE"/>
    <w:rsid w:val="007A4E24"/>
    <w:rsid w:val="007A4FF5"/>
    <w:rsid w:val="007B2636"/>
    <w:rsid w:val="007C0B3F"/>
    <w:rsid w:val="007C2A50"/>
    <w:rsid w:val="007F4A1A"/>
    <w:rsid w:val="00836C25"/>
    <w:rsid w:val="00857295"/>
    <w:rsid w:val="00863EBE"/>
    <w:rsid w:val="00871BF6"/>
    <w:rsid w:val="008834D6"/>
    <w:rsid w:val="00884492"/>
    <w:rsid w:val="008957DE"/>
    <w:rsid w:val="008A17D7"/>
    <w:rsid w:val="008A3DFD"/>
    <w:rsid w:val="008C3291"/>
    <w:rsid w:val="008D0D31"/>
    <w:rsid w:val="008F54D3"/>
    <w:rsid w:val="009069D4"/>
    <w:rsid w:val="0093746D"/>
    <w:rsid w:val="00943044"/>
    <w:rsid w:val="00953CEF"/>
    <w:rsid w:val="00963EFB"/>
    <w:rsid w:val="00993A23"/>
    <w:rsid w:val="009963D3"/>
    <w:rsid w:val="009C2827"/>
    <w:rsid w:val="009C7D8F"/>
    <w:rsid w:val="009E2653"/>
    <w:rsid w:val="009E7C98"/>
    <w:rsid w:val="009F0DE7"/>
    <w:rsid w:val="00A05DC6"/>
    <w:rsid w:val="00A22715"/>
    <w:rsid w:val="00A53D5D"/>
    <w:rsid w:val="00A65C09"/>
    <w:rsid w:val="00A816B2"/>
    <w:rsid w:val="00AA3851"/>
    <w:rsid w:val="00AB4B5F"/>
    <w:rsid w:val="00AC0FA7"/>
    <w:rsid w:val="00AE6804"/>
    <w:rsid w:val="00B0791A"/>
    <w:rsid w:val="00B21565"/>
    <w:rsid w:val="00B368D5"/>
    <w:rsid w:val="00B46ED2"/>
    <w:rsid w:val="00B86722"/>
    <w:rsid w:val="00BB38BD"/>
    <w:rsid w:val="00BE4942"/>
    <w:rsid w:val="00C0574D"/>
    <w:rsid w:val="00C1242C"/>
    <w:rsid w:val="00C20883"/>
    <w:rsid w:val="00C35B11"/>
    <w:rsid w:val="00C51EF8"/>
    <w:rsid w:val="00C74D11"/>
    <w:rsid w:val="00C82665"/>
    <w:rsid w:val="00CD37A9"/>
    <w:rsid w:val="00CD5226"/>
    <w:rsid w:val="00CF00BF"/>
    <w:rsid w:val="00CF56FB"/>
    <w:rsid w:val="00D10C1B"/>
    <w:rsid w:val="00D1272C"/>
    <w:rsid w:val="00D15843"/>
    <w:rsid w:val="00D264AD"/>
    <w:rsid w:val="00D74724"/>
    <w:rsid w:val="00D75585"/>
    <w:rsid w:val="00DA5480"/>
    <w:rsid w:val="00DB146F"/>
    <w:rsid w:val="00DB26EE"/>
    <w:rsid w:val="00DC3BE1"/>
    <w:rsid w:val="00E03DFE"/>
    <w:rsid w:val="00E40345"/>
    <w:rsid w:val="00E42179"/>
    <w:rsid w:val="00E65F66"/>
    <w:rsid w:val="00E7274A"/>
    <w:rsid w:val="00EC645E"/>
    <w:rsid w:val="00EC6D3B"/>
    <w:rsid w:val="00ED5E8D"/>
    <w:rsid w:val="00F12FAC"/>
    <w:rsid w:val="00F3122D"/>
    <w:rsid w:val="00F34CE8"/>
    <w:rsid w:val="00F37373"/>
    <w:rsid w:val="00F64B68"/>
    <w:rsid w:val="00F75F4B"/>
    <w:rsid w:val="00F916D9"/>
    <w:rsid w:val="00F9757B"/>
    <w:rsid w:val="00FA1C01"/>
    <w:rsid w:val="00FA2F6D"/>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E20E58"/>
  <w15:chartTrackingRefBased/>
  <w15:docId w15:val="{F1CEA853-A2A3-4C40-B806-D7A99F501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0657"/>
    <w:pPr>
      <w:tabs>
        <w:tab w:val="center" w:pos="4536"/>
        <w:tab w:val="right" w:pos="9072"/>
      </w:tabs>
      <w:spacing w:after="0" w:line="240" w:lineRule="auto"/>
    </w:pPr>
  </w:style>
  <w:style w:type="character" w:customStyle="1" w:styleId="HeaderChar">
    <w:name w:val="Header Char"/>
    <w:basedOn w:val="DefaultParagraphFont"/>
    <w:link w:val="Header"/>
    <w:uiPriority w:val="99"/>
    <w:rsid w:val="00100657"/>
  </w:style>
  <w:style w:type="paragraph" w:styleId="Footer">
    <w:name w:val="footer"/>
    <w:basedOn w:val="Normal"/>
    <w:link w:val="FooterChar"/>
    <w:uiPriority w:val="99"/>
    <w:unhideWhenUsed/>
    <w:rsid w:val="00100657"/>
    <w:pPr>
      <w:tabs>
        <w:tab w:val="center" w:pos="4536"/>
        <w:tab w:val="right" w:pos="9072"/>
      </w:tabs>
      <w:spacing w:after="0" w:line="240" w:lineRule="auto"/>
    </w:pPr>
  </w:style>
  <w:style w:type="character" w:customStyle="1" w:styleId="FooterChar">
    <w:name w:val="Footer Char"/>
    <w:basedOn w:val="DefaultParagraphFont"/>
    <w:link w:val="Footer"/>
    <w:uiPriority w:val="99"/>
    <w:rsid w:val="00100657"/>
  </w:style>
  <w:style w:type="character" w:styleId="Hyperlink">
    <w:name w:val="Hyperlink"/>
    <w:basedOn w:val="DefaultParagraphFont"/>
    <w:uiPriority w:val="99"/>
    <w:unhideWhenUsed/>
    <w:rsid w:val="00DB146F"/>
    <w:rPr>
      <w:color w:val="0563C1" w:themeColor="hyperlink"/>
      <w:u w:val="single"/>
    </w:rPr>
  </w:style>
  <w:style w:type="character" w:styleId="UnresolvedMention">
    <w:name w:val="Unresolved Mention"/>
    <w:basedOn w:val="DefaultParagraphFont"/>
    <w:uiPriority w:val="99"/>
    <w:semiHidden/>
    <w:unhideWhenUsed/>
    <w:rsid w:val="00DB146F"/>
    <w:rPr>
      <w:color w:val="605E5C"/>
      <w:shd w:val="clear" w:color="auto" w:fill="E1DFDD"/>
    </w:rPr>
  </w:style>
  <w:style w:type="table" w:styleId="TableGrid">
    <w:name w:val="Table Grid"/>
    <w:basedOn w:val="TableNormal"/>
    <w:uiPriority w:val="39"/>
    <w:rsid w:val="009430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E6804"/>
    <w:pPr>
      <w:ind w:left="720"/>
      <w:contextualSpacing/>
    </w:pPr>
  </w:style>
  <w:style w:type="character" w:styleId="CommentReference">
    <w:name w:val="annotation reference"/>
    <w:basedOn w:val="DefaultParagraphFont"/>
    <w:uiPriority w:val="99"/>
    <w:semiHidden/>
    <w:unhideWhenUsed/>
    <w:rsid w:val="008A3DFD"/>
    <w:rPr>
      <w:sz w:val="16"/>
      <w:szCs w:val="16"/>
    </w:rPr>
  </w:style>
  <w:style w:type="paragraph" w:styleId="CommentText">
    <w:name w:val="annotation text"/>
    <w:basedOn w:val="Normal"/>
    <w:link w:val="CommentTextChar"/>
    <w:uiPriority w:val="99"/>
    <w:semiHidden/>
    <w:unhideWhenUsed/>
    <w:rsid w:val="008A3DFD"/>
    <w:pPr>
      <w:spacing w:line="240" w:lineRule="auto"/>
    </w:pPr>
    <w:rPr>
      <w:sz w:val="20"/>
      <w:szCs w:val="20"/>
    </w:rPr>
  </w:style>
  <w:style w:type="character" w:customStyle="1" w:styleId="CommentTextChar">
    <w:name w:val="Comment Text Char"/>
    <w:basedOn w:val="DefaultParagraphFont"/>
    <w:link w:val="CommentText"/>
    <w:uiPriority w:val="99"/>
    <w:semiHidden/>
    <w:rsid w:val="008A3DFD"/>
    <w:rPr>
      <w:sz w:val="20"/>
      <w:szCs w:val="20"/>
    </w:rPr>
  </w:style>
  <w:style w:type="paragraph" w:styleId="CommentSubject">
    <w:name w:val="annotation subject"/>
    <w:basedOn w:val="CommentText"/>
    <w:next w:val="CommentText"/>
    <w:link w:val="CommentSubjectChar"/>
    <w:uiPriority w:val="99"/>
    <w:semiHidden/>
    <w:unhideWhenUsed/>
    <w:rsid w:val="008A3DFD"/>
    <w:rPr>
      <w:b/>
      <w:bCs/>
    </w:rPr>
  </w:style>
  <w:style w:type="character" w:customStyle="1" w:styleId="CommentSubjectChar">
    <w:name w:val="Comment Subject Char"/>
    <w:basedOn w:val="CommentTextChar"/>
    <w:link w:val="CommentSubject"/>
    <w:uiPriority w:val="99"/>
    <w:semiHidden/>
    <w:rsid w:val="008A3DFD"/>
    <w:rPr>
      <w:b/>
      <w:bCs/>
      <w:sz w:val="20"/>
      <w:szCs w:val="20"/>
    </w:rPr>
  </w:style>
  <w:style w:type="paragraph" w:styleId="BalloonText">
    <w:name w:val="Balloon Text"/>
    <w:basedOn w:val="Normal"/>
    <w:link w:val="BalloonTextChar"/>
    <w:uiPriority w:val="99"/>
    <w:semiHidden/>
    <w:unhideWhenUsed/>
    <w:rsid w:val="008A3D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3DF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1</Pages>
  <Words>3157</Words>
  <Characters>17999</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Karam</dc:creator>
  <cp:keywords/>
  <dc:description/>
  <cp:lastModifiedBy>SDI 1084</cp:lastModifiedBy>
  <cp:revision>25</cp:revision>
  <dcterms:created xsi:type="dcterms:W3CDTF">2025-10-10T17:00:00Z</dcterms:created>
  <dcterms:modified xsi:type="dcterms:W3CDTF">2025-10-11T12:59:00Z</dcterms:modified>
</cp:coreProperties>
</file>